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F7EEB3" w14:textId="13BA0C01" w:rsidR="00614477" w:rsidRDefault="00614477" w:rsidP="00614477">
      <w:pPr>
        <w:pStyle w:val="Title"/>
        <w:rPr>
          <w:rFonts w:ascii="X360 by Redge" w:hAnsi="X360 by Redge"/>
        </w:rPr>
      </w:pPr>
    </w:p>
    <w:p w14:paraId="757959A2" w14:textId="636B3CCE" w:rsidR="00614477" w:rsidRDefault="00614477" w:rsidP="00614477">
      <w:pPr>
        <w:pStyle w:val="Title"/>
        <w:rPr>
          <w:rFonts w:ascii="X360 by Redge" w:hAnsi="X360 by Redge"/>
        </w:rPr>
      </w:pPr>
      <w:r w:rsidRPr="00614477">
        <w:rPr>
          <w:rFonts w:ascii="X360 by Redge" w:hAnsi="X360 by Redge"/>
          <w:noProof/>
        </w:rPr>
        <w:drawing>
          <wp:anchor distT="0" distB="0" distL="114300" distR="114300" simplePos="0" relativeHeight="251658240" behindDoc="1" locked="0" layoutInCell="1" allowOverlap="1" wp14:anchorId="145B72EF" wp14:editId="5280D37C">
            <wp:simplePos x="0" y="0"/>
            <wp:positionH relativeFrom="margin">
              <wp:posOffset>1701165</wp:posOffset>
            </wp:positionH>
            <wp:positionV relativeFrom="paragraph">
              <wp:posOffset>172085</wp:posOffset>
            </wp:positionV>
            <wp:extent cx="1407795" cy="676275"/>
            <wp:effectExtent l="0" t="0" r="0" b="0"/>
            <wp:wrapTight wrapText="bothSides">
              <wp:wrapPolygon edited="0">
                <wp:start x="4092" y="4259"/>
                <wp:lineTo x="2631" y="6693"/>
                <wp:lineTo x="2338" y="11561"/>
                <wp:lineTo x="3507" y="15211"/>
                <wp:lineTo x="3507" y="16428"/>
                <wp:lineTo x="6430" y="16428"/>
                <wp:lineTo x="18706" y="13994"/>
                <wp:lineTo x="18706" y="7301"/>
                <wp:lineTo x="5846" y="4259"/>
                <wp:lineTo x="4092" y="4259"/>
              </wp:wrapPolygon>
            </wp:wrapTight>
            <wp:docPr id="40" name="Picture 39">
              <a:extLst xmlns:a="http://schemas.openxmlformats.org/drawingml/2006/main">
                <a:ext uri="{FF2B5EF4-FFF2-40B4-BE49-F238E27FC236}">
                  <a16:creationId xmlns:a16="http://schemas.microsoft.com/office/drawing/2014/main" id="{60BC0FE5-EE2E-744D-BDEE-25324E21169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39">
                      <a:extLst>
                        <a:ext uri="{FF2B5EF4-FFF2-40B4-BE49-F238E27FC236}">
                          <a16:creationId xmlns:a16="http://schemas.microsoft.com/office/drawing/2014/main" id="{60BC0FE5-EE2E-744D-BDEE-25324E211696}"/>
                        </a:ext>
                      </a:extLst>
                    </pic:cNvPr>
                    <pic:cNvPicPr>
                      <a:picLocks noChangeAspect="1"/>
                    </pic:cNvPicPr>
                  </pic:nvPicPr>
                  <pic:blipFill>
                    <a:blip r:embed="rId9" cstate="print">
                      <a:extLst>
                        <a:ext uri="{28A0092B-C50C-407E-A947-70E740481C1C}">
                          <a14:useLocalDpi xmlns:a14="http://schemas.microsoft.com/office/drawing/2010/main" val="0"/>
                        </a:ext>
                      </a:extLst>
                    </a:blip>
                    <a:srcRect/>
                    <a:stretch/>
                  </pic:blipFill>
                  <pic:spPr>
                    <a:xfrm>
                      <a:off x="0" y="0"/>
                      <a:ext cx="1407795" cy="676275"/>
                    </a:xfrm>
                    <a:prstGeom prst="rect">
                      <a:avLst/>
                    </a:prstGeom>
                    <a:ln>
                      <a:noFill/>
                    </a:ln>
                  </pic:spPr>
                </pic:pic>
              </a:graphicData>
            </a:graphic>
            <wp14:sizeRelH relativeFrom="margin">
              <wp14:pctWidth>0</wp14:pctWidth>
            </wp14:sizeRelH>
            <wp14:sizeRelV relativeFrom="margin">
              <wp14:pctHeight>0</wp14:pctHeight>
            </wp14:sizeRelV>
          </wp:anchor>
        </w:drawing>
      </w:r>
      <w:r w:rsidRPr="00614477">
        <w:rPr>
          <w:rFonts w:ascii="X360 by Redge" w:hAnsi="X360 by Redge"/>
          <w:noProof/>
        </w:rPr>
        <w:drawing>
          <wp:anchor distT="0" distB="0" distL="114300" distR="114300" simplePos="0" relativeHeight="251658241" behindDoc="1" locked="0" layoutInCell="1" allowOverlap="1" wp14:anchorId="0D83F1F7" wp14:editId="354576F8">
            <wp:simplePos x="0" y="0"/>
            <wp:positionH relativeFrom="page">
              <wp:posOffset>661035</wp:posOffset>
            </wp:positionH>
            <wp:positionV relativeFrom="paragraph">
              <wp:posOffset>66675</wp:posOffset>
            </wp:positionV>
            <wp:extent cx="2038985" cy="914400"/>
            <wp:effectExtent l="0" t="0" r="0" b="0"/>
            <wp:wrapTight wrapText="bothSides">
              <wp:wrapPolygon edited="0">
                <wp:start x="2623" y="5850"/>
                <wp:lineTo x="2623" y="14850"/>
                <wp:lineTo x="6660" y="14850"/>
                <wp:lineTo x="18364" y="13050"/>
                <wp:lineTo x="18364" y="7650"/>
                <wp:lineTo x="6660" y="5850"/>
                <wp:lineTo x="2623" y="5850"/>
              </wp:wrapPolygon>
            </wp:wrapTight>
            <wp:docPr id="46" name="Picture 45">
              <a:extLst xmlns:a="http://schemas.openxmlformats.org/drawingml/2006/main">
                <a:ext uri="{FF2B5EF4-FFF2-40B4-BE49-F238E27FC236}">
                  <a16:creationId xmlns:a16="http://schemas.microsoft.com/office/drawing/2014/main" id="{D80F2615-48E8-42BC-B621-B8B3DC0D09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5">
                      <a:extLst>
                        <a:ext uri="{FF2B5EF4-FFF2-40B4-BE49-F238E27FC236}">
                          <a16:creationId xmlns:a16="http://schemas.microsoft.com/office/drawing/2014/main" id="{D80F2615-48E8-42BC-B621-B8B3DC0D0954}"/>
                        </a:ext>
                      </a:extLst>
                    </pic:cNvPr>
                    <pic:cNvPicPr>
                      <a:picLocks noChangeAspect="1"/>
                    </pic:cNvPicPr>
                  </pic:nvPicPr>
                  <pic:blipFill>
                    <a:blip r:embed="rId10" cstate="print">
                      <a:extLst>
                        <a:ext uri="{28A0092B-C50C-407E-A947-70E740481C1C}">
                          <a14:useLocalDpi xmlns:a14="http://schemas.microsoft.com/office/drawing/2010/main" val="0"/>
                        </a:ext>
                      </a:extLst>
                    </a:blip>
                    <a:srcRect/>
                    <a:stretch/>
                  </pic:blipFill>
                  <pic:spPr>
                    <a:xfrm>
                      <a:off x="0" y="0"/>
                      <a:ext cx="2038985" cy="914400"/>
                    </a:xfrm>
                    <a:prstGeom prst="rect">
                      <a:avLst/>
                    </a:prstGeom>
                  </pic:spPr>
                </pic:pic>
              </a:graphicData>
            </a:graphic>
            <wp14:sizeRelH relativeFrom="margin">
              <wp14:pctWidth>0</wp14:pctWidth>
            </wp14:sizeRelH>
            <wp14:sizeRelV relativeFrom="margin">
              <wp14:pctHeight>0</wp14:pctHeight>
            </wp14:sizeRelV>
          </wp:anchor>
        </w:drawing>
      </w:r>
    </w:p>
    <w:p w14:paraId="14BE3388" w14:textId="302060CB" w:rsidR="00614477" w:rsidRPr="00614477" w:rsidRDefault="00614477" w:rsidP="00614477">
      <w:pPr>
        <w:pStyle w:val="Title"/>
        <w:rPr>
          <w:rFonts w:ascii="X360 by Redge" w:hAnsi="X360 by Redge"/>
        </w:rPr>
      </w:pPr>
    </w:p>
    <w:p w14:paraId="2042091F" w14:textId="299FAFAE" w:rsidR="00614477" w:rsidRPr="00614477" w:rsidRDefault="00614477" w:rsidP="00614477"/>
    <w:p w14:paraId="10E5543A" w14:textId="021049C3" w:rsidR="00614477" w:rsidRDefault="00614477" w:rsidP="00614477">
      <w:pPr>
        <w:pStyle w:val="Title"/>
        <w:rPr>
          <w:rFonts w:ascii="X360 by Redge" w:hAnsi="X360 by Redge"/>
        </w:rPr>
      </w:pPr>
    </w:p>
    <w:p w14:paraId="7563F3FA" w14:textId="481FCE96" w:rsidR="00614477" w:rsidRDefault="00614477" w:rsidP="00614477">
      <w:pPr>
        <w:pStyle w:val="Title"/>
        <w:rPr>
          <w:rFonts w:ascii="X360 by Redge" w:hAnsi="X360 by Redge"/>
        </w:rPr>
      </w:pPr>
      <w:r w:rsidRPr="00614477">
        <w:rPr>
          <w:rFonts w:ascii="X360 by Redge" w:hAnsi="X360 by Redge"/>
        </w:rPr>
        <w:t xml:space="preserve">Model </w:t>
      </w:r>
    </w:p>
    <w:p w14:paraId="11C1007D" w14:textId="0725694D" w:rsidR="00A90195" w:rsidRPr="00614477" w:rsidRDefault="00614477" w:rsidP="00614477">
      <w:pPr>
        <w:pStyle w:val="Title"/>
        <w:rPr>
          <w:rFonts w:ascii="X360 by Redge" w:hAnsi="X360 by Redge"/>
        </w:rPr>
      </w:pPr>
      <w:r w:rsidRPr="00614477">
        <w:rPr>
          <w:rFonts w:ascii="X360 by Redge" w:hAnsi="X360 by Redge"/>
        </w:rPr>
        <w:t>Evaluation Pipeline</w:t>
      </w:r>
    </w:p>
    <w:p w14:paraId="70446222" w14:textId="518B0534" w:rsidR="00614477" w:rsidRDefault="00614477" w:rsidP="00614477">
      <w:pPr>
        <w:pStyle w:val="Subtitle"/>
        <w:rPr>
          <w:rFonts w:ascii="X360 by Redge" w:hAnsi="X360 by Redge"/>
        </w:rPr>
      </w:pPr>
      <w:r w:rsidRPr="00614477">
        <w:rPr>
          <w:rFonts w:ascii="X360 by Redge" w:hAnsi="X360 by Redge"/>
        </w:rPr>
        <w:t xml:space="preserve">Extensive Automatic Reporting </w:t>
      </w:r>
      <w:r>
        <w:rPr>
          <w:rFonts w:ascii="X360 by Redge" w:hAnsi="X360 by Redge"/>
        </w:rPr>
        <w:br/>
      </w:r>
      <w:r w:rsidRPr="00614477">
        <w:rPr>
          <w:rFonts w:ascii="X360 by Redge" w:hAnsi="X360 by Redge"/>
        </w:rPr>
        <w:t>for Project Detox</w:t>
      </w:r>
    </w:p>
    <w:p w14:paraId="7AF091EF" w14:textId="2CD0BE5C" w:rsidR="00614477" w:rsidRDefault="00614477" w:rsidP="00614477"/>
    <w:tbl>
      <w:tblPr>
        <w:tblStyle w:val="TableGrid"/>
        <w:tblW w:w="0" w:type="auto"/>
        <w:tblLook w:val="04A0" w:firstRow="1" w:lastRow="0" w:firstColumn="1" w:lastColumn="0" w:noHBand="0" w:noVBand="1"/>
      </w:tblPr>
      <w:tblGrid>
        <w:gridCol w:w="1795"/>
        <w:gridCol w:w="3330"/>
      </w:tblGrid>
      <w:tr w:rsidR="00614477" w14:paraId="35806E54" w14:textId="77777777" w:rsidTr="00614477">
        <w:tc>
          <w:tcPr>
            <w:tcW w:w="1795" w:type="dxa"/>
          </w:tcPr>
          <w:p w14:paraId="33BF46D6" w14:textId="1CF8609B" w:rsidR="00614477" w:rsidRDefault="00614477" w:rsidP="00614477">
            <w:r>
              <w:t>Author</w:t>
            </w:r>
          </w:p>
        </w:tc>
        <w:tc>
          <w:tcPr>
            <w:tcW w:w="3330" w:type="dxa"/>
          </w:tcPr>
          <w:p w14:paraId="4C0D4E44" w14:textId="7482C64E" w:rsidR="00614477" w:rsidRDefault="00614477" w:rsidP="00614477">
            <w:r>
              <w:t>Ajinkya Sheth (ajinkya@uw.edu)</w:t>
            </w:r>
          </w:p>
        </w:tc>
      </w:tr>
      <w:tr w:rsidR="00614477" w14:paraId="22865BA0" w14:textId="77777777" w:rsidTr="00614477">
        <w:tc>
          <w:tcPr>
            <w:tcW w:w="1795" w:type="dxa"/>
          </w:tcPr>
          <w:p w14:paraId="1B156E60" w14:textId="126C5B05" w:rsidR="00614477" w:rsidRDefault="00614477" w:rsidP="00614477">
            <w:r>
              <w:t>Reviewer</w:t>
            </w:r>
          </w:p>
        </w:tc>
        <w:tc>
          <w:tcPr>
            <w:tcW w:w="3330" w:type="dxa"/>
          </w:tcPr>
          <w:p w14:paraId="203814E5" w14:textId="503EE88B" w:rsidR="00614477" w:rsidRDefault="00614477" w:rsidP="00614477"/>
        </w:tc>
      </w:tr>
      <w:tr w:rsidR="00614477" w14:paraId="16EE823E" w14:textId="77777777" w:rsidTr="00614477">
        <w:tc>
          <w:tcPr>
            <w:tcW w:w="1795" w:type="dxa"/>
          </w:tcPr>
          <w:p w14:paraId="1775D914" w14:textId="6EF64507" w:rsidR="00614477" w:rsidRDefault="00614477" w:rsidP="00614477">
            <w:r>
              <w:t>Version</w:t>
            </w:r>
          </w:p>
        </w:tc>
        <w:tc>
          <w:tcPr>
            <w:tcW w:w="3330" w:type="dxa"/>
          </w:tcPr>
          <w:p w14:paraId="1F15807A" w14:textId="39D10B94" w:rsidR="00614477" w:rsidRDefault="005C009A" w:rsidP="00614477">
            <w:r>
              <w:t>1.0</w:t>
            </w:r>
          </w:p>
        </w:tc>
      </w:tr>
      <w:tr w:rsidR="003C403D" w14:paraId="06A599B7" w14:textId="77777777" w:rsidTr="00614477">
        <w:tc>
          <w:tcPr>
            <w:tcW w:w="1795" w:type="dxa"/>
          </w:tcPr>
          <w:p w14:paraId="36A6FFBD" w14:textId="379D2C63" w:rsidR="003C403D" w:rsidRDefault="003C403D" w:rsidP="00614477">
            <w:r>
              <w:t>Date</w:t>
            </w:r>
          </w:p>
        </w:tc>
        <w:tc>
          <w:tcPr>
            <w:tcW w:w="3330" w:type="dxa"/>
          </w:tcPr>
          <w:p w14:paraId="3FADB92C" w14:textId="36485A8E" w:rsidR="003C403D" w:rsidRDefault="003C403D" w:rsidP="00614477">
            <w:r>
              <w:t>June 6, 2020</w:t>
            </w:r>
          </w:p>
        </w:tc>
      </w:tr>
    </w:tbl>
    <w:p w14:paraId="3EAE1717" w14:textId="07116EB5" w:rsidR="00614477" w:rsidRDefault="00614477" w:rsidP="00614477"/>
    <w:p w14:paraId="036AD68E" w14:textId="77777777" w:rsidR="00614477" w:rsidRDefault="00614477" w:rsidP="00614477"/>
    <w:p w14:paraId="3C8075DA" w14:textId="77777777" w:rsidR="00614477" w:rsidRDefault="00614477" w:rsidP="00614477"/>
    <w:p w14:paraId="38C05D6C" w14:textId="737B2220" w:rsidR="00614477" w:rsidRDefault="00614477" w:rsidP="00614477">
      <w:r w:rsidRPr="00614477">
        <w:rPr>
          <w:rFonts w:ascii="X360 by Redge" w:hAnsi="X360 by Redge"/>
          <w:noProof/>
        </w:rPr>
        <w:drawing>
          <wp:anchor distT="0" distB="0" distL="114300" distR="114300" simplePos="0" relativeHeight="251658242" behindDoc="1" locked="0" layoutInCell="1" allowOverlap="1" wp14:anchorId="6612653F" wp14:editId="6163EBE4">
            <wp:simplePos x="0" y="0"/>
            <wp:positionH relativeFrom="margin">
              <wp:align>left</wp:align>
            </wp:positionH>
            <wp:positionV relativeFrom="paragraph">
              <wp:posOffset>250190</wp:posOffset>
            </wp:positionV>
            <wp:extent cx="2809240" cy="521970"/>
            <wp:effectExtent l="0" t="0" r="0" b="0"/>
            <wp:wrapTight wrapText="bothSides">
              <wp:wrapPolygon edited="0">
                <wp:start x="1318" y="0"/>
                <wp:lineTo x="586" y="2365"/>
                <wp:lineTo x="0" y="7883"/>
                <wp:lineTo x="0" y="17343"/>
                <wp:lineTo x="1465" y="19708"/>
                <wp:lineTo x="3662" y="20496"/>
                <wp:lineTo x="12743" y="20496"/>
                <wp:lineTo x="21385" y="18920"/>
                <wp:lineTo x="21385" y="2365"/>
                <wp:lineTo x="20799" y="1577"/>
                <wp:lineTo x="4394" y="0"/>
                <wp:lineTo x="1318" y="0"/>
              </wp:wrapPolygon>
            </wp:wrapTight>
            <wp:docPr id="6" name="Graphic 5">
              <a:extLst xmlns:a="http://schemas.openxmlformats.org/drawingml/2006/main">
                <a:ext uri="{FF2B5EF4-FFF2-40B4-BE49-F238E27FC236}">
                  <a16:creationId xmlns:a16="http://schemas.microsoft.com/office/drawing/2014/main" id="{6253BA75-D934-463B-A60F-3CC6093984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5">
                      <a:extLst>
                        <a:ext uri="{FF2B5EF4-FFF2-40B4-BE49-F238E27FC236}">
                          <a16:creationId xmlns:a16="http://schemas.microsoft.com/office/drawing/2014/main" id="{6253BA75-D934-463B-A60F-3CC6093984E2}"/>
                        </a:ext>
                      </a:extLst>
                    </pic:cNvPr>
                    <pic:cNvPicPr>
                      <a:picLocks noChangeAspect="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809240" cy="521970"/>
                    </a:xfrm>
                    <a:prstGeom prst="rect">
                      <a:avLst/>
                    </a:prstGeom>
                  </pic:spPr>
                </pic:pic>
              </a:graphicData>
            </a:graphic>
            <wp14:sizeRelH relativeFrom="page">
              <wp14:pctWidth>0</wp14:pctWidth>
            </wp14:sizeRelH>
            <wp14:sizeRelV relativeFrom="page">
              <wp14:pctHeight>0</wp14:pctHeight>
            </wp14:sizeRelV>
          </wp:anchor>
        </w:drawing>
      </w:r>
      <w:r>
        <w:t>In collaboration with</w:t>
      </w:r>
    </w:p>
    <w:p w14:paraId="55D920A8" w14:textId="05C6B0C4" w:rsidR="00614477" w:rsidRDefault="00614477" w:rsidP="00614477"/>
    <w:p w14:paraId="3277F99D" w14:textId="3FAFCE88" w:rsidR="00614477" w:rsidRDefault="00614477" w:rsidP="00614477"/>
    <w:p w14:paraId="569310B8" w14:textId="62F55076" w:rsidR="00614477" w:rsidRDefault="00614477" w:rsidP="00614477"/>
    <w:p w14:paraId="781CB51A" w14:textId="005C986A" w:rsidR="00614477" w:rsidRDefault="00614477" w:rsidP="00614477"/>
    <w:p w14:paraId="7B4FD89F" w14:textId="41363BDB" w:rsidR="00614477" w:rsidRDefault="00614477" w:rsidP="00614477"/>
    <w:p w14:paraId="58A31E98" w14:textId="04D9857D" w:rsidR="00614477" w:rsidRDefault="00614477" w:rsidP="00614477"/>
    <w:p w14:paraId="27E2BED7" w14:textId="40BFFAF3" w:rsidR="00614477" w:rsidRDefault="00614477">
      <w:r>
        <w:br w:type="page"/>
      </w:r>
    </w:p>
    <w:p w14:paraId="200B02A3" w14:textId="25A85E87" w:rsidR="00614477" w:rsidRDefault="00614477" w:rsidP="005C009A">
      <w:pPr>
        <w:pStyle w:val="Heading1"/>
      </w:pPr>
      <w:r>
        <w:lastRenderedPageBreak/>
        <w:t>Abstract:</w:t>
      </w:r>
    </w:p>
    <w:p w14:paraId="7A109880" w14:textId="77777777" w:rsidR="00E643C3" w:rsidRDefault="00E643C3" w:rsidP="00614477">
      <w:r>
        <w:t xml:space="preserve">Toxicity is a huge problem in online gaming industry. Toxicity in this context refers to any content posted on social media which may indicate swearing, profanity, bullying, sexual abuse, and racism. </w:t>
      </w:r>
      <w:proofErr w:type="gramStart"/>
      <w:r>
        <w:t>In order to</w:t>
      </w:r>
      <w:proofErr w:type="gramEnd"/>
      <w:r>
        <w:t xml:space="preserve"> combat toxic content and promote pro-social behavior, Data Scientists at Microsoft Xbox Gaming Safety team have state-of-art machine learning models as a part of Project Detox.</w:t>
      </w:r>
    </w:p>
    <w:p w14:paraId="473F3842" w14:textId="0E4EA4AF" w:rsidR="00614477" w:rsidRDefault="00E643C3" w:rsidP="00614477">
      <w:r>
        <w:t xml:space="preserve">Presently, two models have been deployed Detox API v1 and Detox API v1.1. </w:t>
      </w:r>
      <w:r w:rsidRPr="00E643C3">
        <w:t>The Detox API 1.0 is currently in production and scores Xbox live messaging data. On the other hand, Detox API 1.1 is currently in development phase and is an iteration over Detox API 1.0, with improvements in misspellings &amp; internet slangs.</w:t>
      </w:r>
    </w:p>
    <w:p w14:paraId="764FF09B" w14:textId="40FACB03" w:rsidR="00E643C3" w:rsidRDefault="00E643C3" w:rsidP="00614477">
      <w:r>
        <w:t xml:space="preserve">However, the models have been tested on limited data and existing process for model evaluation and performance measure is a manual activity. To streamline these activities, Microsoft Gaming Safety Team is collaborating with </w:t>
      </w:r>
      <w:proofErr w:type="spellStart"/>
      <w:r>
        <w:t>iSchool</w:t>
      </w:r>
      <w:proofErr w:type="spellEnd"/>
      <w:r>
        <w:t xml:space="preserve"> at University of Washington as a part of the </w:t>
      </w:r>
      <w:r w:rsidR="005C009A">
        <w:t xml:space="preserve">2020 </w:t>
      </w:r>
      <w:proofErr w:type="spellStart"/>
      <w:r>
        <w:t>iSchool</w:t>
      </w:r>
      <w:proofErr w:type="spellEnd"/>
      <w:r>
        <w:t xml:space="preserve"> Capstone </w:t>
      </w:r>
      <w:r w:rsidR="005C009A">
        <w:t>Event.</w:t>
      </w:r>
    </w:p>
    <w:p w14:paraId="1534C355" w14:textId="5706D1F5" w:rsidR="005C009A" w:rsidRDefault="005C009A" w:rsidP="00614477">
      <w:r>
        <w:t xml:space="preserve">Team Fan-STATS-tic 4 of the </w:t>
      </w:r>
      <w:proofErr w:type="spellStart"/>
      <w:r>
        <w:t>iSchool</w:t>
      </w:r>
      <w:proofErr w:type="spellEnd"/>
      <w:r>
        <w:t xml:space="preserve"> is delivering the prototype project – Model Evaluation Pipeline to Microsoft Gaming Safety Team as a part of this Capstone Experience.</w:t>
      </w:r>
    </w:p>
    <w:p w14:paraId="16737927" w14:textId="00A19999" w:rsidR="005C009A" w:rsidRDefault="005C009A" w:rsidP="005C009A">
      <w:pPr>
        <w:pStyle w:val="Heading2"/>
      </w:pPr>
      <w:r>
        <w:t>Team Roles and Responsibilities:</w:t>
      </w:r>
    </w:p>
    <w:p w14:paraId="437D4F6D" w14:textId="4FCD5BE7" w:rsidR="005C009A" w:rsidRDefault="005C009A" w:rsidP="00614477">
      <w:r w:rsidRPr="005C009A">
        <w:rPr>
          <w:rStyle w:val="Heading3Char"/>
        </w:rPr>
        <w:t>Microsoft Gaming Safety Team</w:t>
      </w:r>
      <w:r>
        <w:rPr>
          <w:b/>
          <w:bCs/>
        </w:rPr>
        <w:br/>
      </w:r>
      <w:r>
        <w:t>John Sherwin – Project Manager</w:t>
      </w:r>
      <w:r>
        <w:br/>
        <w:t xml:space="preserve">Kate </w:t>
      </w:r>
      <w:proofErr w:type="spellStart"/>
      <w:r>
        <w:t>Ansolis</w:t>
      </w:r>
      <w:proofErr w:type="spellEnd"/>
      <w:r>
        <w:t xml:space="preserve"> – Lead Software Development Engineer</w:t>
      </w:r>
      <w:r>
        <w:br/>
        <w:t xml:space="preserve">Monica </w:t>
      </w:r>
      <w:proofErr w:type="spellStart"/>
      <w:r>
        <w:t>Tongya</w:t>
      </w:r>
      <w:proofErr w:type="spellEnd"/>
      <w:r>
        <w:t xml:space="preserve"> – Lead Data Scientist</w:t>
      </w:r>
    </w:p>
    <w:p w14:paraId="74CD7AD5" w14:textId="511908A5" w:rsidR="005C009A" w:rsidRDefault="005C009A" w:rsidP="00614477">
      <w:proofErr w:type="spellStart"/>
      <w:r w:rsidRPr="005C009A">
        <w:rPr>
          <w:rStyle w:val="Heading3Char"/>
        </w:rPr>
        <w:t>iSchool</w:t>
      </w:r>
      <w:proofErr w:type="spellEnd"/>
      <w:r w:rsidRPr="005C009A">
        <w:rPr>
          <w:rStyle w:val="Heading3Char"/>
        </w:rPr>
        <w:t xml:space="preserve"> Team Fan-STATS-tic 4</w:t>
      </w:r>
      <w:r>
        <w:rPr>
          <w:b/>
          <w:bCs/>
        </w:rPr>
        <w:br/>
      </w:r>
      <w:r>
        <w:t>Ajinkya Sheth – Solutions Architect &amp; Data Engineer</w:t>
      </w:r>
      <w:r>
        <w:br/>
      </w:r>
      <w:proofErr w:type="spellStart"/>
      <w:r>
        <w:t>Prakirn</w:t>
      </w:r>
      <w:proofErr w:type="spellEnd"/>
      <w:r>
        <w:t xml:space="preserve"> Kumar – Data Scientist &amp; Developer</w:t>
      </w:r>
      <w:r>
        <w:br/>
        <w:t>Ishita Bhandari – Data Scientist &amp; Developer</w:t>
      </w:r>
    </w:p>
    <w:p w14:paraId="3DEF147D" w14:textId="7AB81B2B" w:rsidR="005C009A" w:rsidRDefault="005C009A" w:rsidP="00614477">
      <w:proofErr w:type="spellStart"/>
      <w:r w:rsidRPr="005C009A">
        <w:rPr>
          <w:rStyle w:val="Heading3Char"/>
        </w:rPr>
        <w:t>iSchool</w:t>
      </w:r>
      <w:proofErr w:type="spellEnd"/>
      <w:r w:rsidRPr="005C009A">
        <w:rPr>
          <w:rStyle w:val="Heading3Char"/>
        </w:rPr>
        <w:t xml:space="preserve"> Mentor</w:t>
      </w:r>
      <w:r>
        <w:rPr>
          <w:b/>
          <w:bCs/>
        </w:rPr>
        <w:br/>
      </w:r>
      <w:r>
        <w:t>Dr. Phil Fawcett – Capstone Manager</w:t>
      </w:r>
    </w:p>
    <w:p w14:paraId="4766464D" w14:textId="03F72E78" w:rsidR="005C009A" w:rsidRDefault="005C009A">
      <w:r>
        <w:br w:type="page"/>
      </w:r>
    </w:p>
    <w:p w14:paraId="3376C60B" w14:textId="77777777" w:rsidR="003C403D" w:rsidRDefault="003C403D">
      <w:pPr>
        <w:pStyle w:val="TOCHeading"/>
      </w:pPr>
    </w:p>
    <w:sdt>
      <w:sdtPr>
        <w:rPr>
          <w:rFonts w:asciiTheme="minorHAnsi" w:eastAsiaTheme="minorEastAsia" w:hAnsiTheme="minorHAnsi" w:cs="Times New Roman"/>
          <w:color w:val="auto"/>
          <w:sz w:val="22"/>
          <w:szCs w:val="22"/>
        </w:rPr>
        <w:id w:val="1670598618"/>
        <w:docPartObj>
          <w:docPartGallery w:val="Table of Contents"/>
          <w:docPartUnique/>
        </w:docPartObj>
      </w:sdtPr>
      <w:sdtEndPr/>
      <w:sdtContent>
        <w:p w14:paraId="5BE2C9DC" w14:textId="522D6B36" w:rsidR="003C403D" w:rsidRDefault="003C403D">
          <w:pPr>
            <w:pStyle w:val="TOCHeading"/>
          </w:pPr>
          <w:r>
            <w:t>Table of Contents</w:t>
          </w:r>
        </w:p>
        <w:p w14:paraId="2666E406" w14:textId="2327D41E" w:rsidR="003C403D" w:rsidRDefault="003C403D" w:rsidP="00307E34">
          <w:pPr>
            <w:pStyle w:val="TOC1"/>
            <w:numPr>
              <w:ilvl w:val="0"/>
              <w:numId w:val="2"/>
            </w:numPr>
            <w:spacing w:before="120" w:after="120"/>
          </w:pPr>
          <w:r>
            <w:rPr>
              <w:b/>
              <w:bCs/>
            </w:rPr>
            <w:t>Overview</w:t>
          </w:r>
          <w:r>
            <w:ptab w:relativeTo="margin" w:alignment="right" w:leader="dot"/>
          </w:r>
          <w:r>
            <w:rPr>
              <w:b/>
              <w:bCs/>
            </w:rPr>
            <w:t>1</w:t>
          </w:r>
        </w:p>
        <w:p w14:paraId="5446919F" w14:textId="1A95C47C" w:rsidR="003C403D" w:rsidRDefault="003C403D" w:rsidP="00307E34">
          <w:pPr>
            <w:pStyle w:val="TOC2"/>
            <w:numPr>
              <w:ilvl w:val="0"/>
              <w:numId w:val="2"/>
            </w:numPr>
            <w:spacing w:before="120" w:after="120"/>
          </w:pPr>
          <w:r w:rsidRPr="003C403D">
            <w:rPr>
              <w:b/>
              <w:bCs/>
            </w:rPr>
            <w:t>Data Analysis</w:t>
          </w:r>
          <w:r>
            <w:ptab w:relativeTo="margin" w:alignment="right" w:leader="dot"/>
          </w:r>
          <w:r>
            <w:t>2</w:t>
          </w:r>
        </w:p>
        <w:p w14:paraId="036C6129" w14:textId="27079B13" w:rsidR="003C403D" w:rsidRPr="003C403D" w:rsidRDefault="003C403D" w:rsidP="00307E34">
          <w:pPr>
            <w:pStyle w:val="TOC3"/>
            <w:numPr>
              <w:ilvl w:val="1"/>
              <w:numId w:val="2"/>
            </w:numPr>
            <w:spacing w:before="120" w:after="120"/>
          </w:pPr>
          <w:r>
            <w:t>Gathering Requirements</w:t>
          </w:r>
          <w:r w:rsidR="00CE23C7">
            <w:ptab w:relativeTo="margin" w:alignment="right" w:leader="dot"/>
          </w:r>
          <w:r w:rsidR="00CE23C7">
            <w:t>2</w:t>
          </w:r>
        </w:p>
        <w:p w14:paraId="6E899BC3" w14:textId="71C17DE4" w:rsidR="003C403D" w:rsidRPr="003C403D" w:rsidRDefault="003C403D" w:rsidP="00307E34">
          <w:pPr>
            <w:pStyle w:val="TOC3"/>
            <w:numPr>
              <w:ilvl w:val="1"/>
              <w:numId w:val="2"/>
            </w:numPr>
            <w:spacing w:before="120" w:after="120"/>
          </w:pPr>
          <w:r>
            <w:t>Evaluation on Static Data</w:t>
          </w:r>
          <w:r w:rsidR="00CE23C7">
            <w:ptab w:relativeTo="margin" w:alignment="right" w:leader="dot"/>
          </w:r>
          <w:r w:rsidR="00CE23C7">
            <w:t>2</w:t>
          </w:r>
        </w:p>
        <w:p w14:paraId="3284C53D" w14:textId="091124E8" w:rsidR="003C403D" w:rsidRDefault="003C403D" w:rsidP="00307E34">
          <w:pPr>
            <w:pStyle w:val="TOC3"/>
            <w:numPr>
              <w:ilvl w:val="1"/>
              <w:numId w:val="2"/>
            </w:numPr>
            <w:spacing w:before="120" w:after="120"/>
          </w:pPr>
          <w:r>
            <w:t>Evaluation on Live Data</w:t>
          </w:r>
          <w:r w:rsidR="00CE23C7">
            <w:ptab w:relativeTo="margin" w:alignment="right" w:leader="dot"/>
          </w:r>
          <w:r w:rsidR="00CE23C7">
            <w:t>2</w:t>
          </w:r>
        </w:p>
        <w:p w14:paraId="26353917" w14:textId="253D1AFB" w:rsidR="00307E34" w:rsidRDefault="00307E34" w:rsidP="00307E34">
          <w:pPr>
            <w:pStyle w:val="TOC2"/>
            <w:numPr>
              <w:ilvl w:val="0"/>
              <w:numId w:val="2"/>
            </w:numPr>
            <w:spacing w:before="120" w:after="120"/>
          </w:pPr>
          <w:r>
            <w:rPr>
              <w:b/>
              <w:bCs/>
            </w:rPr>
            <w:t xml:space="preserve">The Pipeline </w:t>
          </w:r>
          <w:r>
            <w:ptab w:relativeTo="margin" w:alignment="right" w:leader="dot"/>
          </w:r>
          <w:r>
            <w:t>2</w:t>
          </w:r>
        </w:p>
        <w:p w14:paraId="3D79C5B3" w14:textId="6E290066" w:rsidR="00307E34" w:rsidRPr="00307E34" w:rsidRDefault="00307E34" w:rsidP="00307E34">
          <w:pPr>
            <w:pStyle w:val="ListParagraph"/>
            <w:numPr>
              <w:ilvl w:val="1"/>
              <w:numId w:val="2"/>
            </w:numPr>
          </w:pPr>
          <w:r>
            <w:t>Block Diagram</w:t>
          </w:r>
          <w:r w:rsidR="0097695D">
            <w:t>s</w:t>
          </w:r>
          <w:r w:rsidR="00CE23C7">
            <w:ptab w:relativeTo="margin" w:alignment="right" w:leader="dot"/>
          </w:r>
          <w:r w:rsidR="00CE23C7">
            <w:t>2</w:t>
          </w:r>
        </w:p>
        <w:p w14:paraId="2201C4FF" w14:textId="08CA7BAA" w:rsidR="00307E34" w:rsidRDefault="00307E34" w:rsidP="00307E34">
          <w:pPr>
            <w:pStyle w:val="TOC3"/>
            <w:numPr>
              <w:ilvl w:val="1"/>
              <w:numId w:val="2"/>
            </w:numPr>
            <w:spacing w:before="120" w:after="120"/>
          </w:pPr>
          <w:r>
            <w:t>Databricks Notebook – Load and Score</w:t>
          </w:r>
          <w:r w:rsidR="00CE23C7">
            <w:ptab w:relativeTo="margin" w:alignment="right" w:leader="dot"/>
          </w:r>
          <w:r w:rsidR="00CE23C7">
            <w:t>2</w:t>
          </w:r>
        </w:p>
        <w:p w14:paraId="3D816D68" w14:textId="5AF6E932" w:rsidR="00307E34" w:rsidRPr="00307E34" w:rsidRDefault="00307E34" w:rsidP="00307E34">
          <w:pPr>
            <w:pStyle w:val="ListParagraph"/>
            <w:numPr>
              <w:ilvl w:val="2"/>
              <w:numId w:val="2"/>
            </w:numPr>
            <w:spacing w:before="120" w:after="120"/>
          </w:pPr>
          <w:r>
            <w:t>Parameters</w:t>
          </w:r>
          <w:r w:rsidR="00CE23C7">
            <w:ptab w:relativeTo="margin" w:alignment="right" w:leader="dot"/>
          </w:r>
          <w:r w:rsidR="00CE23C7">
            <w:t>2</w:t>
          </w:r>
        </w:p>
        <w:p w14:paraId="26F453B4" w14:textId="4D5D0518" w:rsidR="00307E34" w:rsidRDefault="00307E34" w:rsidP="00307E34">
          <w:pPr>
            <w:pStyle w:val="TOC3"/>
            <w:numPr>
              <w:ilvl w:val="2"/>
              <w:numId w:val="2"/>
            </w:numPr>
            <w:spacing w:before="120" w:after="120"/>
          </w:pPr>
          <w:r>
            <w:t>Web Scraping</w:t>
          </w:r>
          <w:r w:rsidR="00CE23C7">
            <w:ptab w:relativeTo="margin" w:alignment="right" w:leader="dot"/>
          </w:r>
          <w:r w:rsidR="00CE23C7">
            <w:t>2</w:t>
          </w:r>
        </w:p>
        <w:p w14:paraId="3DCE62D4" w14:textId="04995312" w:rsidR="00307E34" w:rsidRDefault="00307E34" w:rsidP="00307E34">
          <w:pPr>
            <w:pStyle w:val="ListParagraph"/>
            <w:numPr>
              <w:ilvl w:val="2"/>
              <w:numId w:val="2"/>
            </w:numPr>
            <w:spacing w:before="120" w:after="120"/>
          </w:pPr>
          <w:r>
            <w:t>Batch Scoring</w:t>
          </w:r>
          <w:r w:rsidR="00CE23C7">
            <w:ptab w:relativeTo="margin" w:alignment="right" w:leader="dot"/>
          </w:r>
          <w:r w:rsidR="00CE23C7">
            <w:t>2</w:t>
          </w:r>
        </w:p>
        <w:p w14:paraId="78FAC758" w14:textId="09149BDB" w:rsidR="00307E34" w:rsidRPr="00307E34" w:rsidRDefault="00307E34" w:rsidP="00307E34">
          <w:pPr>
            <w:pStyle w:val="TOC3"/>
            <w:numPr>
              <w:ilvl w:val="1"/>
              <w:numId w:val="2"/>
            </w:numPr>
            <w:spacing w:before="120" w:after="120"/>
          </w:pPr>
          <w:r>
            <w:t>Databricks Notebook – Report Generation</w:t>
          </w:r>
          <w:r w:rsidR="00CE23C7">
            <w:ptab w:relativeTo="margin" w:alignment="right" w:leader="dot"/>
          </w:r>
          <w:r w:rsidR="00CE23C7">
            <w:t>2</w:t>
          </w:r>
        </w:p>
        <w:p w14:paraId="63F2CCD0" w14:textId="76ABCA84" w:rsidR="00307E34" w:rsidRDefault="00307E34" w:rsidP="00307E34">
          <w:pPr>
            <w:pStyle w:val="TOC3"/>
            <w:numPr>
              <w:ilvl w:val="1"/>
              <w:numId w:val="2"/>
            </w:numPr>
          </w:pPr>
          <w:r>
            <w:t>Blob Storage</w:t>
          </w:r>
          <w:r w:rsidR="00CE23C7">
            <w:ptab w:relativeTo="margin" w:alignment="right" w:leader="dot"/>
          </w:r>
          <w:r w:rsidR="00CE23C7">
            <w:t>2</w:t>
          </w:r>
        </w:p>
        <w:p w14:paraId="69AA8B7B" w14:textId="37851F5E" w:rsidR="00307E34" w:rsidRPr="00307E34" w:rsidRDefault="00307E34" w:rsidP="00307E34">
          <w:pPr>
            <w:pStyle w:val="ListParagraph"/>
            <w:numPr>
              <w:ilvl w:val="1"/>
              <w:numId w:val="2"/>
            </w:numPr>
          </w:pPr>
          <w:r>
            <w:t>Azure Table Storage</w:t>
          </w:r>
          <w:r w:rsidR="00CE23C7">
            <w:ptab w:relativeTo="margin" w:alignment="right" w:leader="dot"/>
          </w:r>
          <w:r w:rsidR="00CE23C7">
            <w:t>2</w:t>
          </w:r>
        </w:p>
        <w:p w14:paraId="324D59A1" w14:textId="1E2645D5" w:rsidR="003C403D" w:rsidRDefault="00CE23C7" w:rsidP="003C403D">
          <w:pPr>
            <w:pStyle w:val="TOC3"/>
            <w:numPr>
              <w:ilvl w:val="0"/>
              <w:numId w:val="2"/>
            </w:numPr>
          </w:pPr>
          <w:r>
            <w:rPr>
              <w:b/>
              <w:bCs/>
            </w:rPr>
            <w:t xml:space="preserve">Potential </w:t>
          </w:r>
          <w:r w:rsidR="00307E34" w:rsidRPr="00307E34">
            <w:rPr>
              <w:b/>
              <w:bCs/>
            </w:rPr>
            <w:t>Enhancements</w:t>
          </w:r>
          <w:r w:rsidR="003C403D">
            <w:ptab w:relativeTo="margin" w:alignment="right" w:leader="dot"/>
          </w:r>
          <w:r w:rsidR="003C403D">
            <w:t>3</w:t>
          </w:r>
        </w:p>
        <w:p w14:paraId="7A863DF8" w14:textId="2FFE7003" w:rsidR="003C403D" w:rsidRDefault="00740A54" w:rsidP="00CE23C7">
          <w:pPr>
            <w:pStyle w:val="TOC3"/>
            <w:ind w:left="0"/>
          </w:pPr>
        </w:p>
      </w:sdtContent>
    </w:sdt>
    <w:p w14:paraId="02E8F504" w14:textId="2A205712" w:rsidR="00130AA9" w:rsidRDefault="00130AA9">
      <w:r>
        <w:br w:type="page"/>
      </w:r>
    </w:p>
    <w:p w14:paraId="35B9152C" w14:textId="6167F6E5" w:rsidR="005C009A" w:rsidRDefault="008C4798" w:rsidP="008C4798">
      <w:pPr>
        <w:pStyle w:val="Title"/>
        <w:rPr>
          <w:rFonts w:ascii="X360 by Redge" w:hAnsi="X360 by Redge"/>
        </w:rPr>
      </w:pPr>
      <w:r w:rsidRPr="008C4798">
        <w:rPr>
          <w:rFonts w:ascii="X360 by Redge" w:hAnsi="X360 by Redge"/>
        </w:rPr>
        <w:lastRenderedPageBreak/>
        <w:t>3. The Pipeline</w:t>
      </w:r>
    </w:p>
    <w:p w14:paraId="6C779D69" w14:textId="43DEA667" w:rsidR="008C4798" w:rsidRDefault="008C4798" w:rsidP="008C4798"/>
    <w:p w14:paraId="4FA28E91" w14:textId="6331EBFD" w:rsidR="008C4798" w:rsidRDefault="008C4798" w:rsidP="008C4798">
      <w:pPr>
        <w:pStyle w:val="Heading1"/>
      </w:pPr>
      <w:r>
        <w:t xml:space="preserve">3.1 </w:t>
      </w:r>
      <w:r w:rsidR="0097695D">
        <w:t>Block Diagram</w:t>
      </w:r>
    </w:p>
    <w:p w14:paraId="0D373602" w14:textId="20828E54" w:rsidR="0097695D" w:rsidRDefault="0097695D" w:rsidP="0097695D">
      <w:r>
        <w:t>The pipeline has been designed in Azure Data Factory.</w:t>
      </w:r>
      <w:r w:rsidR="003C74AF">
        <w:t xml:space="preserve"> Databricks</w:t>
      </w:r>
      <w:r w:rsidR="00976A8D">
        <w:t xml:space="preserve"> (DB)</w:t>
      </w:r>
      <w:r w:rsidR="003C74AF">
        <w:t xml:space="preserve"> Cluster is the compute</w:t>
      </w:r>
      <w:r w:rsidR="000941C9">
        <w:t xml:space="preserve"> in </w:t>
      </w:r>
      <w:r w:rsidR="00C276DD">
        <w:t>the</w:t>
      </w:r>
      <w:r w:rsidR="000941C9">
        <w:t xml:space="preserve"> </w:t>
      </w:r>
      <w:r w:rsidR="00C276DD">
        <w:t>pipeline,</w:t>
      </w:r>
      <w:r>
        <w:t xml:space="preserve"> </w:t>
      </w:r>
      <w:r w:rsidR="004D3D71">
        <w:t xml:space="preserve">and </w:t>
      </w:r>
      <w:r w:rsidR="000941C9">
        <w:t xml:space="preserve">we are using Azure Blob storage and Table storage for </w:t>
      </w:r>
      <w:r w:rsidR="00C276DD">
        <w:t xml:space="preserve">storing the data. </w:t>
      </w:r>
      <w:r w:rsidR="009F36FE">
        <w:t>ADF Activities available in Azure Data Factory to perform data</w:t>
      </w:r>
      <w:r w:rsidR="00FA3B68">
        <w:t xml:space="preserve"> movement between compute and storage. </w:t>
      </w:r>
    </w:p>
    <w:p w14:paraId="25F624B7" w14:textId="582DAFE6" w:rsidR="00C276DD" w:rsidRPr="002943EF" w:rsidRDefault="00DC3648" w:rsidP="0097695D">
      <w:pPr>
        <w:rPr>
          <w:b/>
          <w:bCs/>
          <w:i/>
          <w:iCs/>
          <w:color w:val="FF0000"/>
        </w:rPr>
      </w:pPr>
      <w:r w:rsidRPr="002943EF">
        <w:rPr>
          <w:b/>
          <w:bCs/>
          <w:i/>
          <w:iCs/>
          <w:color w:val="FF0000"/>
        </w:rPr>
        <w:t xml:space="preserve">Note: </w:t>
      </w:r>
      <w:r w:rsidRPr="002943EF">
        <w:rPr>
          <w:i/>
          <w:iCs/>
          <w:color w:val="FF0000"/>
        </w:rPr>
        <w:t xml:space="preserve">The tables in pipeline have been named as </w:t>
      </w:r>
      <w:r w:rsidR="003267D3" w:rsidRPr="002943EF">
        <w:rPr>
          <w:i/>
          <w:iCs/>
          <w:color w:val="FF0000"/>
        </w:rPr>
        <w:t>*_V1 or *</w:t>
      </w:r>
      <w:r w:rsidRPr="002943EF">
        <w:rPr>
          <w:i/>
          <w:iCs/>
          <w:color w:val="FF0000"/>
        </w:rPr>
        <w:t>_V2</w:t>
      </w:r>
      <w:r w:rsidR="003267D3" w:rsidRPr="002943EF">
        <w:rPr>
          <w:i/>
          <w:iCs/>
          <w:color w:val="FF0000"/>
        </w:rPr>
        <w:t xml:space="preserve"> these naming conventions correspond to Detox API v1 and v1.1. </w:t>
      </w:r>
      <w:r w:rsidR="00F96F5A" w:rsidRPr="002943EF">
        <w:rPr>
          <w:i/>
          <w:iCs/>
          <w:color w:val="FF0000"/>
        </w:rPr>
        <w:t>The reason these tables are named thus is because we have been referring to API v1 and v1.1 as V1 and V2 respectively</w:t>
      </w:r>
      <w:r w:rsidR="002943EF" w:rsidRPr="002943EF">
        <w:rPr>
          <w:i/>
          <w:iCs/>
          <w:color w:val="FF0000"/>
        </w:rPr>
        <w:t xml:space="preserve"> at the very start. Apologies for this </w:t>
      </w:r>
      <w:r w:rsidR="002D206E">
        <w:rPr>
          <w:i/>
          <w:iCs/>
          <w:color w:val="FF0000"/>
        </w:rPr>
        <w:t>misrepresentation</w:t>
      </w:r>
      <w:r w:rsidR="002943EF" w:rsidRPr="002943EF">
        <w:rPr>
          <w:i/>
          <w:iCs/>
          <w:color w:val="FF0000"/>
        </w:rPr>
        <w:t>.</w:t>
      </w:r>
    </w:p>
    <w:p w14:paraId="534E6BFB" w14:textId="4FB53E20" w:rsidR="00C276DD" w:rsidRDefault="00C276DD" w:rsidP="00FD5DC8">
      <w:pPr>
        <w:pStyle w:val="Heading2"/>
      </w:pPr>
      <w:r>
        <w:t>Data Flow Diagram</w:t>
      </w:r>
    </w:p>
    <w:p w14:paraId="771D26E4" w14:textId="77777777" w:rsidR="00C276DD" w:rsidRPr="0097695D" w:rsidRDefault="00C276DD" w:rsidP="0097695D"/>
    <w:p w14:paraId="5D17F037" w14:textId="27337513" w:rsidR="00C4095C" w:rsidRDefault="00FD5DC8" w:rsidP="008C4798">
      <w:r>
        <w:rPr>
          <w:noProof/>
        </w:rPr>
        <w:drawing>
          <wp:inline distT="0" distB="0" distL="0" distR="0" wp14:anchorId="4CCAB714" wp14:editId="0CDF7D21">
            <wp:extent cx="5943600" cy="423799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237990"/>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445"/>
        <w:gridCol w:w="4229"/>
        <w:gridCol w:w="451"/>
        <w:gridCol w:w="4225"/>
      </w:tblGrid>
      <w:tr w:rsidR="009D68CD" w14:paraId="563A5BE6" w14:textId="77777777" w:rsidTr="009D68CD">
        <w:tc>
          <w:tcPr>
            <w:tcW w:w="445" w:type="dxa"/>
          </w:tcPr>
          <w:p w14:paraId="599F3179" w14:textId="38D7CBC3" w:rsidR="009D68CD" w:rsidRPr="006839E7" w:rsidRDefault="00271F0C" w:rsidP="00FB356F">
            <w:pPr>
              <w:rPr>
                <w:b/>
                <w:bCs/>
              </w:rPr>
            </w:pPr>
            <w:r w:rsidRPr="006839E7">
              <w:rPr>
                <w:b/>
                <w:bCs/>
              </w:rPr>
              <w:t>#</w:t>
            </w:r>
          </w:p>
        </w:tc>
        <w:tc>
          <w:tcPr>
            <w:tcW w:w="4229" w:type="dxa"/>
          </w:tcPr>
          <w:p w14:paraId="4B39DC21" w14:textId="59CA65FA" w:rsidR="009D68CD" w:rsidRPr="006839E7" w:rsidRDefault="009D68CD" w:rsidP="00FB356F">
            <w:pPr>
              <w:rPr>
                <w:b/>
                <w:bCs/>
              </w:rPr>
            </w:pPr>
            <w:r w:rsidRPr="006839E7">
              <w:rPr>
                <w:b/>
                <w:bCs/>
              </w:rPr>
              <w:t>Sub-pipeline 1: Get Incremental Data</w:t>
            </w:r>
          </w:p>
        </w:tc>
        <w:tc>
          <w:tcPr>
            <w:tcW w:w="451" w:type="dxa"/>
          </w:tcPr>
          <w:p w14:paraId="05BEAA6B" w14:textId="49B0DC2B" w:rsidR="009D68CD" w:rsidRPr="006839E7" w:rsidRDefault="00271F0C" w:rsidP="00FB356F">
            <w:pPr>
              <w:rPr>
                <w:b/>
                <w:bCs/>
              </w:rPr>
            </w:pPr>
            <w:r w:rsidRPr="006839E7">
              <w:rPr>
                <w:b/>
                <w:bCs/>
              </w:rPr>
              <w:t>#</w:t>
            </w:r>
          </w:p>
        </w:tc>
        <w:tc>
          <w:tcPr>
            <w:tcW w:w="4225" w:type="dxa"/>
          </w:tcPr>
          <w:p w14:paraId="7E9C88D5" w14:textId="2F73BB50" w:rsidR="009D68CD" w:rsidRPr="006839E7" w:rsidRDefault="009D68CD" w:rsidP="00FB356F">
            <w:pPr>
              <w:rPr>
                <w:b/>
                <w:bCs/>
              </w:rPr>
            </w:pPr>
            <w:r w:rsidRPr="006839E7">
              <w:rPr>
                <w:b/>
                <w:bCs/>
              </w:rPr>
              <w:t xml:space="preserve">Sub-pipeline 2: Reporting using </w:t>
            </w:r>
            <w:r w:rsidR="00271F0C" w:rsidRPr="006839E7">
              <w:rPr>
                <w:b/>
                <w:bCs/>
              </w:rPr>
              <w:t>entire data</w:t>
            </w:r>
          </w:p>
        </w:tc>
      </w:tr>
      <w:tr w:rsidR="009D68CD" w14:paraId="1C9B734D" w14:textId="77777777" w:rsidTr="009D68CD">
        <w:tc>
          <w:tcPr>
            <w:tcW w:w="445" w:type="dxa"/>
          </w:tcPr>
          <w:p w14:paraId="17E45E99" w14:textId="05E5B68C" w:rsidR="009D68CD" w:rsidRDefault="00271F0C" w:rsidP="00FB356F">
            <w:r>
              <w:t>1</w:t>
            </w:r>
          </w:p>
        </w:tc>
        <w:tc>
          <w:tcPr>
            <w:tcW w:w="4229" w:type="dxa"/>
          </w:tcPr>
          <w:p w14:paraId="2F0DD778" w14:textId="0F3A14CA" w:rsidR="009D68CD" w:rsidRDefault="00271F0C" w:rsidP="00FB356F">
            <w:r>
              <w:t>Web Scraping</w:t>
            </w:r>
          </w:p>
        </w:tc>
        <w:tc>
          <w:tcPr>
            <w:tcW w:w="451" w:type="dxa"/>
          </w:tcPr>
          <w:p w14:paraId="410FDFCD" w14:textId="37B8A3EA" w:rsidR="009D68CD" w:rsidRDefault="00396F33" w:rsidP="00FB356F">
            <w:r>
              <w:t>5</w:t>
            </w:r>
          </w:p>
        </w:tc>
        <w:tc>
          <w:tcPr>
            <w:tcW w:w="4225" w:type="dxa"/>
          </w:tcPr>
          <w:p w14:paraId="190980B6" w14:textId="50F39317" w:rsidR="009D68CD" w:rsidRDefault="00396F33" w:rsidP="00FB356F">
            <w:r>
              <w:t>Copy Data – Azure Table to Blob</w:t>
            </w:r>
          </w:p>
        </w:tc>
      </w:tr>
      <w:tr w:rsidR="009D68CD" w14:paraId="02593296" w14:textId="77777777" w:rsidTr="009D68CD">
        <w:tc>
          <w:tcPr>
            <w:tcW w:w="445" w:type="dxa"/>
          </w:tcPr>
          <w:p w14:paraId="12A318C2" w14:textId="423C45B3" w:rsidR="009D68CD" w:rsidRDefault="00271F0C" w:rsidP="00FB356F">
            <w:r>
              <w:t>2</w:t>
            </w:r>
          </w:p>
        </w:tc>
        <w:tc>
          <w:tcPr>
            <w:tcW w:w="4229" w:type="dxa"/>
          </w:tcPr>
          <w:p w14:paraId="15F97E68" w14:textId="18A06434" w:rsidR="009D68CD" w:rsidRDefault="00271F0C" w:rsidP="00FB356F">
            <w:r>
              <w:t>Batch Scoring</w:t>
            </w:r>
          </w:p>
        </w:tc>
        <w:tc>
          <w:tcPr>
            <w:tcW w:w="451" w:type="dxa"/>
          </w:tcPr>
          <w:p w14:paraId="1F730A8A" w14:textId="41751E8D" w:rsidR="009D68CD" w:rsidRDefault="00396F33" w:rsidP="00FB356F">
            <w:r>
              <w:t>6</w:t>
            </w:r>
          </w:p>
        </w:tc>
        <w:tc>
          <w:tcPr>
            <w:tcW w:w="4225" w:type="dxa"/>
          </w:tcPr>
          <w:p w14:paraId="1B6810CC" w14:textId="47E086B5" w:rsidR="009D68CD" w:rsidRDefault="00571EF6" w:rsidP="00FB356F">
            <w:r>
              <w:t>Copy Data – Blob to Databricks</w:t>
            </w:r>
          </w:p>
        </w:tc>
      </w:tr>
      <w:tr w:rsidR="009D68CD" w14:paraId="68AB3A19" w14:textId="77777777" w:rsidTr="009D68CD">
        <w:tc>
          <w:tcPr>
            <w:tcW w:w="445" w:type="dxa"/>
          </w:tcPr>
          <w:p w14:paraId="32F65B1E" w14:textId="5C30DC68" w:rsidR="009D68CD" w:rsidRDefault="00271F0C" w:rsidP="00FB356F">
            <w:r>
              <w:t>3</w:t>
            </w:r>
          </w:p>
        </w:tc>
        <w:tc>
          <w:tcPr>
            <w:tcW w:w="4229" w:type="dxa"/>
          </w:tcPr>
          <w:p w14:paraId="30125156" w14:textId="0D5DA6CB" w:rsidR="009D68CD" w:rsidRDefault="00271F0C" w:rsidP="00FB356F">
            <w:r>
              <w:t>Copy Data – From Databricks to Blob</w:t>
            </w:r>
          </w:p>
        </w:tc>
        <w:tc>
          <w:tcPr>
            <w:tcW w:w="451" w:type="dxa"/>
          </w:tcPr>
          <w:p w14:paraId="49C72D01" w14:textId="4521D932" w:rsidR="009D68CD" w:rsidRDefault="00396F33" w:rsidP="00FB356F">
            <w:r>
              <w:t>7</w:t>
            </w:r>
          </w:p>
        </w:tc>
        <w:tc>
          <w:tcPr>
            <w:tcW w:w="4225" w:type="dxa"/>
          </w:tcPr>
          <w:p w14:paraId="79165441" w14:textId="4A5AFE57" w:rsidR="009D68CD" w:rsidRDefault="00571EF6" w:rsidP="00FB356F">
            <w:r>
              <w:t>Generate Reports</w:t>
            </w:r>
          </w:p>
        </w:tc>
      </w:tr>
      <w:tr w:rsidR="009D68CD" w14:paraId="34267421" w14:textId="77777777" w:rsidTr="009D68CD">
        <w:tc>
          <w:tcPr>
            <w:tcW w:w="445" w:type="dxa"/>
          </w:tcPr>
          <w:p w14:paraId="0BE0ADEC" w14:textId="5CD45FA9" w:rsidR="009D68CD" w:rsidRDefault="00271F0C" w:rsidP="00FB356F">
            <w:r>
              <w:t>4</w:t>
            </w:r>
          </w:p>
        </w:tc>
        <w:tc>
          <w:tcPr>
            <w:tcW w:w="4229" w:type="dxa"/>
          </w:tcPr>
          <w:p w14:paraId="457CEC3C" w14:textId="3504BE9F" w:rsidR="009D68CD" w:rsidRDefault="00271F0C" w:rsidP="00FB356F">
            <w:r>
              <w:t>Copy Data – From Blob to Azure Table</w:t>
            </w:r>
          </w:p>
        </w:tc>
        <w:tc>
          <w:tcPr>
            <w:tcW w:w="451" w:type="dxa"/>
          </w:tcPr>
          <w:p w14:paraId="647F87CC" w14:textId="3E962210" w:rsidR="009D68CD" w:rsidRDefault="00396F33" w:rsidP="00FB356F">
            <w:r>
              <w:t>8</w:t>
            </w:r>
          </w:p>
        </w:tc>
        <w:tc>
          <w:tcPr>
            <w:tcW w:w="4225" w:type="dxa"/>
          </w:tcPr>
          <w:p w14:paraId="0B897A53" w14:textId="57A62710" w:rsidR="009D68CD" w:rsidRDefault="00571EF6" w:rsidP="00FB356F">
            <w:r>
              <w:t>Store Reports in Blob</w:t>
            </w:r>
          </w:p>
        </w:tc>
      </w:tr>
    </w:tbl>
    <w:p w14:paraId="689A3E6A" w14:textId="77777777" w:rsidR="00780C57" w:rsidRDefault="00780C57" w:rsidP="00FB356F"/>
    <w:p w14:paraId="750F9734" w14:textId="0DCB67B4" w:rsidR="00571EF6" w:rsidRDefault="00571EF6">
      <w:r>
        <w:br w:type="page"/>
      </w:r>
    </w:p>
    <w:p w14:paraId="4F561E4F" w14:textId="5E7AE6D9" w:rsidR="00FB356F" w:rsidRDefault="00FB356F" w:rsidP="00FB356F"/>
    <w:p w14:paraId="2BF705A0" w14:textId="491FEA16" w:rsidR="00A154B8" w:rsidRDefault="00C9104F" w:rsidP="00FB356F">
      <w:r>
        <w:t>Sub</w:t>
      </w:r>
      <w:r w:rsidR="008603AF">
        <w:t>-</w:t>
      </w:r>
      <w:r w:rsidR="00A154B8">
        <w:t>pipeline</w:t>
      </w:r>
      <w:r>
        <w:t xml:space="preserve"> 1</w:t>
      </w:r>
      <w:r w:rsidR="00A154B8">
        <w:t xml:space="preserve"> captures live</w:t>
      </w:r>
      <w:r w:rsidR="000E26D8">
        <w:t xml:space="preserve"> or newly generated chat data from game streaming websites - Twitch and Mixer</w:t>
      </w:r>
      <w:r w:rsidR="00A373B2">
        <w:t xml:space="preserve"> through web scraping (discussed in section ____) </w:t>
      </w:r>
      <w:r w:rsidR="005446B8">
        <w:t xml:space="preserve">The scraped data is scored with Detox API v1 and v 1.1 via Batch Scoring Process (discussed in section ____). </w:t>
      </w:r>
      <w:r w:rsidR="00A72B0A">
        <w:t>Azure Blob storage is mounted on the Databricks cluster</w:t>
      </w:r>
      <w:r w:rsidR="00B7350C">
        <w:t xml:space="preserve"> to provide temporary storage for </w:t>
      </w:r>
      <w:r w:rsidR="008603AF">
        <w:t xml:space="preserve">newly </w:t>
      </w:r>
      <w:r w:rsidR="00B7350C">
        <w:t>captured and scored data</w:t>
      </w:r>
      <w:r w:rsidR="002226F8">
        <w:t xml:space="preserve">. The data is incrementally maintained in Azure Table. </w:t>
      </w:r>
    </w:p>
    <w:p w14:paraId="06C520C4" w14:textId="22FC47CF" w:rsidR="008603AF" w:rsidRDefault="00976A8D" w:rsidP="00FB356F">
      <w:r>
        <w:t>In Sub-pipeline 2, d</w:t>
      </w:r>
      <w:r w:rsidR="00ED3607">
        <w:t xml:space="preserve">ata in Azure table is first copied to the blob storage which is mounted </w:t>
      </w:r>
      <w:r w:rsidR="004D0CCE">
        <w:t>to Data</w:t>
      </w:r>
      <w:r>
        <w:t>b</w:t>
      </w:r>
      <w:r w:rsidR="004D0CCE">
        <w:t>ricks cluster.</w:t>
      </w:r>
      <w:r>
        <w:t xml:space="preserve"> The DB cluster reads this data and </w:t>
      </w:r>
      <w:r w:rsidR="00C93BBB">
        <w:t xml:space="preserve">generates interactive JS/HTML reports which are stored in the Blob for </w:t>
      </w:r>
      <w:r w:rsidR="000B3795">
        <w:t>easy access.</w:t>
      </w:r>
    </w:p>
    <w:p w14:paraId="435B839A" w14:textId="55CA6C33" w:rsidR="000B3795" w:rsidRDefault="0099454A" w:rsidP="0099454A">
      <w:pPr>
        <w:pStyle w:val="Heading1"/>
      </w:pPr>
      <w:r>
        <w:t xml:space="preserve">3.2 </w:t>
      </w:r>
      <w:r w:rsidR="00782F79">
        <w:t>Specifications</w:t>
      </w:r>
    </w:p>
    <w:p w14:paraId="51A5BC77" w14:textId="7FC49C60" w:rsidR="009D7CE9" w:rsidRPr="009D7CE9" w:rsidRDefault="009D7CE9" w:rsidP="009D7CE9">
      <w:pPr>
        <w:pStyle w:val="Heading2"/>
      </w:pPr>
      <w:r>
        <w:t>3.2.1 Azure Specifications</w:t>
      </w:r>
    </w:p>
    <w:p w14:paraId="58C98A78" w14:textId="6A47702C" w:rsidR="009D7CE9" w:rsidRPr="004401E0" w:rsidRDefault="00984758" w:rsidP="004401E0">
      <w:r>
        <w:t>Following table covers various</w:t>
      </w:r>
      <w:r w:rsidR="005140AD">
        <w:t xml:space="preserve"> Azure</w:t>
      </w:r>
      <w:r>
        <w:t xml:space="preserve"> components used </w:t>
      </w:r>
      <w:r w:rsidR="005140AD">
        <w:t>to implement the pipeline.</w:t>
      </w:r>
    </w:p>
    <w:tbl>
      <w:tblPr>
        <w:tblStyle w:val="TableGrid"/>
        <w:tblW w:w="0" w:type="auto"/>
        <w:tblLook w:val="04A0" w:firstRow="1" w:lastRow="0" w:firstColumn="1" w:lastColumn="0" w:noHBand="0" w:noVBand="1"/>
      </w:tblPr>
      <w:tblGrid>
        <w:gridCol w:w="2039"/>
        <w:gridCol w:w="3086"/>
        <w:gridCol w:w="4225"/>
      </w:tblGrid>
      <w:tr w:rsidR="001308DD" w14:paraId="27E0CE64" w14:textId="768460B2" w:rsidTr="00195C92">
        <w:tc>
          <w:tcPr>
            <w:tcW w:w="2039" w:type="dxa"/>
          </w:tcPr>
          <w:p w14:paraId="1EEEAA17" w14:textId="53D02615" w:rsidR="001308DD" w:rsidRPr="006839E7" w:rsidRDefault="001308DD" w:rsidP="0099454A">
            <w:pPr>
              <w:rPr>
                <w:b/>
                <w:bCs/>
              </w:rPr>
            </w:pPr>
            <w:r w:rsidRPr="006839E7">
              <w:rPr>
                <w:b/>
                <w:bCs/>
              </w:rPr>
              <w:t>Azure Component</w:t>
            </w:r>
          </w:p>
        </w:tc>
        <w:tc>
          <w:tcPr>
            <w:tcW w:w="3086" w:type="dxa"/>
          </w:tcPr>
          <w:p w14:paraId="44FFE429" w14:textId="050CB6DE" w:rsidR="001308DD" w:rsidRPr="006839E7" w:rsidRDefault="001308DD" w:rsidP="0099454A">
            <w:pPr>
              <w:rPr>
                <w:b/>
                <w:bCs/>
              </w:rPr>
            </w:pPr>
            <w:r w:rsidRPr="006839E7">
              <w:rPr>
                <w:b/>
                <w:bCs/>
              </w:rPr>
              <w:t>Component Name</w:t>
            </w:r>
          </w:p>
        </w:tc>
        <w:tc>
          <w:tcPr>
            <w:tcW w:w="4225" w:type="dxa"/>
          </w:tcPr>
          <w:p w14:paraId="4F7E8F90" w14:textId="1896E21C" w:rsidR="001308DD" w:rsidRPr="006839E7" w:rsidRDefault="001308DD" w:rsidP="0099454A">
            <w:pPr>
              <w:rPr>
                <w:b/>
                <w:bCs/>
              </w:rPr>
            </w:pPr>
            <w:r w:rsidRPr="006839E7">
              <w:rPr>
                <w:b/>
                <w:bCs/>
              </w:rPr>
              <w:t>Comment</w:t>
            </w:r>
          </w:p>
        </w:tc>
      </w:tr>
      <w:tr w:rsidR="001308DD" w14:paraId="03DE0D97" w14:textId="29AF1D21" w:rsidTr="00195C92">
        <w:tc>
          <w:tcPr>
            <w:tcW w:w="2039" w:type="dxa"/>
          </w:tcPr>
          <w:p w14:paraId="765A8F77" w14:textId="571E6D1E" w:rsidR="001308DD" w:rsidRDefault="001308DD" w:rsidP="0099454A">
            <w:r>
              <w:t>Resource Group</w:t>
            </w:r>
          </w:p>
        </w:tc>
        <w:tc>
          <w:tcPr>
            <w:tcW w:w="3086" w:type="dxa"/>
          </w:tcPr>
          <w:p w14:paraId="0B3ED0D4" w14:textId="5513EB12" w:rsidR="001308DD" w:rsidRDefault="001308DD" w:rsidP="0099454A">
            <w:proofErr w:type="spellStart"/>
            <w:r>
              <w:t>capstone_rg</w:t>
            </w:r>
            <w:proofErr w:type="spellEnd"/>
          </w:p>
        </w:tc>
        <w:tc>
          <w:tcPr>
            <w:tcW w:w="4225" w:type="dxa"/>
          </w:tcPr>
          <w:p w14:paraId="3DFD3B6D" w14:textId="77777777" w:rsidR="001308DD" w:rsidRDefault="001308DD" w:rsidP="0099454A"/>
        </w:tc>
      </w:tr>
      <w:tr w:rsidR="001308DD" w14:paraId="284523ED" w14:textId="73134F00" w:rsidTr="00195C92">
        <w:tc>
          <w:tcPr>
            <w:tcW w:w="2039" w:type="dxa"/>
          </w:tcPr>
          <w:p w14:paraId="78BC12A6" w14:textId="20F8B32B" w:rsidR="001308DD" w:rsidRDefault="001308DD" w:rsidP="0099454A">
            <w:r>
              <w:t>Storage Group</w:t>
            </w:r>
          </w:p>
        </w:tc>
        <w:tc>
          <w:tcPr>
            <w:tcW w:w="3086" w:type="dxa"/>
          </w:tcPr>
          <w:p w14:paraId="62245E5E" w14:textId="7305464B" w:rsidR="001308DD" w:rsidRDefault="001308DD" w:rsidP="0099454A">
            <w:r>
              <w:t>Capstonestorage3</w:t>
            </w:r>
          </w:p>
        </w:tc>
        <w:tc>
          <w:tcPr>
            <w:tcW w:w="4225" w:type="dxa"/>
          </w:tcPr>
          <w:p w14:paraId="46CAA9C3" w14:textId="77777777" w:rsidR="001308DD" w:rsidRDefault="001308DD" w:rsidP="0099454A"/>
        </w:tc>
      </w:tr>
      <w:tr w:rsidR="001308DD" w14:paraId="79AD9754" w14:textId="06B64BF6" w:rsidTr="00195C92">
        <w:tc>
          <w:tcPr>
            <w:tcW w:w="2039" w:type="dxa"/>
          </w:tcPr>
          <w:p w14:paraId="7F800486" w14:textId="485D167F" w:rsidR="001308DD" w:rsidRDefault="001308DD" w:rsidP="0099454A">
            <w:r>
              <w:t>Data Factory</w:t>
            </w:r>
          </w:p>
        </w:tc>
        <w:tc>
          <w:tcPr>
            <w:tcW w:w="3086" w:type="dxa"/>
          </w:tcPr>
          <w:p w14:paraId="6D3A892E" w14:textId="60076937" w:rsidR="001308DD" w:rsidRDefault="001308DD" w:rsidP="0099454A">
            <w:proofErr w:type="spellStart"/>
            <w:r>
              <w:t>MLTestingPipeline</w:t>
            </w:r>
            <w:proofErr w:type="spellEnd"/>
          </w:p>
        </w:tc>
        <w:tc>
          <w:tcPr>
            <w:tcW w:w="4225" w:type="dxa"/>
          </w:tcPr>
          <w:p w14:paraId="1A8CD7DD" w14:textId="77777777" w:rsidR="001308DD" w:rsidRDefault="001308DD" w:rsidP="0099454A"/>
        </w:tc>
      </w:tr>
      <w:tr w:rsidR="001308DD" w14:paraId="2389F4A6" w14:textId="5DE41BB2" w:rsidTr="00195C92">
        <w:tc>
          <w:tcPr>
            <w:tcW w:w="2039" w:type="dxa"/>
          </w:tcPr>
          <w:p w14:paraId="139367D5" w14:textId="552C4E2D" w:rsidR="001308DD" w:rsidRDefault="001308DD" w:rsidP="0099454A">
            <w:r>
              <w:t>Pipeline</w:t>
            </w:r>
          </w:p>
        </w:tc>
        <w:tc>
          <w:tcPr>
            <w:tcW w:w="3086" w:type="dxa"/>
          </w:tcPr>
          <w:p w14:paraId="190302AA" w14:textId="3C9B0985" w:rsidR="001308DD" w:rsidRDefault="001308DD" w:rsidP="0099454A">
            <w:proofErr w:type="spellStart"/>
            <w:r>
              <w:t>DetoxPipeline_ScrapeAndStore</w:t>
            </w:r>
            <w:proofErr w:type="spellEnd"/>
          </w:p>
        </w:tc>
        <w:tc>
          <w:tcPr>
            <w:tcW w:w="4225" w:type="dxa"/>
          </w:tcPr>
          <w:p w14:paraId="13075BFD" w14:textId="7B8BC895" w:rsidR="001308DD" w:rsidRDefault="001308DD" w:rsidP="0099454A">
            <w:r>
              <w:t>Sub-pipeline 1</w:t>
            </w:r>
          </w:p>
        </w:tc>
      </w:tr>
      <w:tr w:rsidR="001308DD" w14:paraId="7955B410" w14:textId="1B9793B7" w:rsidTr="00195C92">
        <w:tc>
          <w:tcPr>
            <w:tcW w:w="2039" w:type="dxa"/>
          </w:tcPr>
          <w:p w14:paraId="7E7B4351" w14:textId="77777777" w:rsidR="001308DD" w:rsidRDefault="001308DD" w:rsidP="00B1464D"/>
        </w:tc>
        <w:tc>
          <w:tcPr>
            <w:tcW w:w="3086" w:type="dxa"/>
          </w:tcPr>
          <w:p w14:paraId="59D27169" w14:textId="08CAF110" w:rsidR="001308DD" w:rsidRDefault="001308DD" w:rsidP="00B1464D">
            <w:proofErr w:type="spellStart"/>
            <w:r>
              <w:t>DetoxPipeline_Reporting</w:t>
            </w:r>
            <w:proofErr w:type="spellEnd"/>
          </w:p>
        </w:tc>
        <w:tc>
          <w:tcPr>
            <w:tcW w:w="4225" w:type="dxa"/>
          </w:tcPr>
          <w:p w14:paraId="210AA155" w14:textId="26F7BAEE" w:rsidR="001308DD" w:rsidRDefault="001308DD" w:rsidP="00B1464D">
            <w:r>
              <w:t>Sub-pipeline 2</w:t>
            </w:r>
          </w:p>
        </w:tc>
      </w:tr>
      <w:tr w:rsidR="004401E0" w14:paraId="2B5E6398" w14:textId="75AE8DC2" w:rsidTr="00195C92">
        <w:tc>
          <w:tcPr>
            <w:tcW w:w="2039" w:type="dxa"/>
          </w:tcPr>
          <w:p w14:paraId="262B9CBF" w14:textId="03FADC7B" w:rsidR="004401E0" w:rsidRDefault="004401E0" w:rsidP="004401E0">
            <w:r>
              <w:t>Dataset</w:t>
            </w:r>
          </w:p>
        </w:tc>
        <w:tc>
          <w:tcPr>
            <w:tcW w:w="3086" w:type="dxa"/>
          </w:tcPr>
          <w:p w14:paraId="72290980" w14:textId="58861552" w:rsidR="004401E0" w:rsidRDefault="004401E0" w:rsidP="004401E0">
            <w:proofErr w:type="spellStart"/>
            <w:r>
              <w:t>PipelineDatastore</w:t>
            </w:r>
            <w:proofErr w:type="spellEnd"/>
            <w:r>
              <w:t>_</w:t>
            </w:r>
            <w:r w:rsidR="007F6F5C">
              <w:t>*</w:t>
            </w:r>
          </w:p>
        </w:tc>
        <w:tc>
          <w:tcPr>
            <w:tcW w:w="4225" w:type="dxa"/>
          </w:tcPr>
          <w:p w14:paraId="4481319B" w14:textId="6567CE87" w:rsidR="004401E0" w:rsidRDefault="00F4610D" w:rsidP="004401E0">
            <w:r>
              <w:t xml:space="preserve">Described in </w:t>
            </w:r>
            <w:proofErr w:type="gramStart"/>
            <w:r>
              <w:t>details</w:t>
            </w:r>
            <w:proofErr w:type="gramEnd"/>
            <w:r>
              <w:t xml:space="preserve"> in the following table</w:t>
            </w:r>
          </w:p>
        </w:tc>
      </w:tr>
      <w:tr w:rsidR="008B1153" w14:paraId="00B4D23A" w14:textId="77777777" w:rsidTr="00195C92">
        <w:tc>
          <w:tcPr>
            <w:tcW w:w="2039" w:type="dxa"/>
          </w:tcPr>
          <w:p w14:paraId="3041F06E" w14:textId="692C420E" w:rsidR="008B1153" w:rsidRDefault="006A6B07" w:rsidP="004401E0">
            <w:r>
              <w:t>Databricks Cluster</w:t>
            </w:r>
          </w:p>
        </w:tc>
        <w:tc>
          <w:tcPr>
            <w:tcW w:w="3086" w:type="dxa"/>
          </w:tcPr>
          <w:p w14:paraId="6CB17264" w14:textId="5C011BE0" w:rsidR="008B1153" w:rsidRDefault="006A6B07" w:rsidP="004401E0">
            <w:r>
              <w:t>Detox Cluster</w:t>
            </w:r>
          </w:p>
        </w:tc>
        <w:tc>
          <w:tcPr>
            <w:tcW w:w="4225" w:type="dxa"/>
          </w:tcPr>
          <w:p w14:paraId="6E7E5CA3" w14:textId="090BE7D8" w:rsidR="008B1153" w:rsidRDefault="00DE1DC8" w:rsidP="004401E0">
            <w:r>
              <w:t>Compute of the pipelines, Runs Python notebooks</w:t>
            </w:r>
          </w:p>
        </w:tc>
      </w:tr>
    </w:tbl>
    <w:p w14:paraId="3DFFE7FF" w14:textId="4AE84581" w:rsidR="006D0E44" w:rsidRDefault="006D0E44" w:rsidP="0099454A"/>
    <w:p w14:paraId="41085A60" w14:textId="6EF4A6B6" w:rsidR="009D7CE9" w:rsidRPr="009D7CE9" w:rsidRDefault="009D7CE9" w:rsidP="009D7CE9">
      <w:pPr>
        <w:pStyle w:val="Heading2"/>
      </w:pPr>
      <w:r>
        <w:t>3.2.</w:t>
      </w:r>
      <w:r w:rsidR="00B0387E">
        <w:t>2</w:t>
      </w:r>
      <w:r>
        <w:t xml:space="preserve"> Datastore Specifications</w:t>
      </w:r>
    </w:p>
    <w:p w14:paraId="288F29DC" w14:textId="486BBCBC" w:rsidR="004C0081" w:rsidRDefault="00C03F2C" w:rsidP="0099454A">
      <w:r w:rsidRPr="0045029B">
        <w:rPr>
          <w:b/>
          <w:bCs/>
        </w:rPr>
        <w:t>Azure Table</w:t>
      </w:r>
      <w:r w:rsidR="0045029B" w:rsidRPr="0045029B">
        <w:rPr>
          <w:b/>
          <w:bCs/>
        </w:rPr>
        <w:t>s:</w:t>
      </w:r>
      <w:r w:rsidR="0045029B">
        <w:t xml:space="preserve"> </w:t>
      </w:r>
      <w:r w:rsidR="004C0081">
        <w:t>All Azure tables are designed to hold the data incrementally.</w:t>
      </w:r>
    </w:p>
    <w:tbl>
      <w:tblPr>
        <w:tblStyle w:val="TableGrid"/>
        <w:tblW w:w="9355" w:type="dxa"/>
        <w:tblLook w:val="04A0" w:firstRow="1" w:lastRow="0" w:firstColumn="1" w:lastColumn="0" w:noHBand="0" w:noVBand="1"/>
      </w:tblPr>
      <w:tblGrid>
        <w:gridCol w:w="3437"/>
        <w:gridCol w:w="3308"/>
        <w:gridCol w:w="2610"/>
      </w:tblGrid>
      <w:tr w:rsidR="00785F56" w14:paraId="2556912D" w14:textId="77777777" w:rsidTr="005B0C06">
        <w:trPr>
          <w:trHeight w:val="267"/>
        </w:trPr>
        <w:tc>
          <w:tcPr>
            <w:tcW w:w="3437" w:type="dxa"/>
          </w:tcPr>
          <w:p w14:paraId="70009721" w14:textId="01E57433" w:rsidR="00785F56" w:rsidRPr="006839E7" w:rsidRDefault="00785F56" w:rsidP="0099454A">
            <w:pPr>
              <w:rPr>
                <w:b/>
                <w:bCs/>
              </w:rPr>
            </w:pPr>
            <w:r w:rsidRPr="006839E7">
              <w:rPr>
                <w:b/>
                <w:bCs/>
              </w:rPr>
              <w:t>Table Name</w:t>
            </w:r>
          </w:p>
        </w:tc>
        <w:tc>
          <w:tcPr>
            <w:tcW w:w="3308" w:type="dxa"/>
          </w:tcPr>
          <w:p w14:paraId="61B2B86F" w14:textId="696A11A3" w:rsidR="00785F56" w:rsidRPr="006839E7" w:rsidRDefault="00785F56" w:rsidP="0099454A">
            <w:pPr>
              <w:rPr>
                <w:b/>
                <w:bCs/>
              </w:rPr>
            </w:pPr>
            <w:r w:rsidRPr="006839E7">
              <w:rPr>
                <w:b/>
                <w:bCs/>
              </w:rPr>
              <w:t>Description</w:t>
            </w:r>
          </w:p>
        </w:tc>
        <w:tc>
          <w:tcPr>
            <w:tcW w:w="2610" w:type="dxa"/>
          </w:tcPr>
          <w:p w14:paraId="205A6673" w14:textId="2AAE7131" w:rsidR="00785F56" w:rsidRPr="006839E7" w:rsidRDefault="00785F56" w:rsidP="0099454A">
            <w:pPr>
              <w:rPr>
                <w:b/>
                <w:bCs/>
              </w:rPr>
            </w:pPr>
            <w:r w:rsidRPr="006839E7">
              <w:rPr>
                <w:b/>
                <w:bCs/>
              </w:rPr>
              <w:t>Utility</w:t>
            </w:r>
          </w:p>
        </w:tc>
      </w:tr>
      <w:tr w:rsidR="00785F56" w14:paraId="3B42DC17" w14:textId="77777777" w:rsidTr="005B0C06">
        <w:trPr>
          <w:trHeight w:val="267"/>
        </w:trPr>
        <w:tc>
          <w:tcPr>
            <w:tcW w:w="3437" w:type="dxa"/>
          </w:tcPr>
          <w:p w14:paraId="050C21E6" w14:textId="54BC8513" w:rsidR="00785F56" w:rsidRDefault="00785F56" w:rsidP="00C03F2C">
            <w:proofErr w:type="spellStart"/>
            <w:r>
              <w:t>PipelineDatastore_MixerInn</w:t>
            </w:r>
            <w:proofErr w:type="spellEnd"/>
          </w:p>
        </w:tc>
        <w:tc>
          <w:tcPr>
            <w:tcW w:w="3308" w:type="dxa"/>
          </w:tcPr>
          <w:p w14:paraId="3D7D3106" w14:textId="6BFCC40D" w:rsidR="00785F56" w:rsidRDefault="00785F56" w:rsidP="00C03F2C">
            <w:r>
              <w:t>Input Mixer Data</w:t>
            </w:r>
          </w:p>
        </w:tc>
        <w:tc>
          <w:tcPr>
            <w:tcW w:w="2610" w:type="dxa"/>
          </w:tcPr>
          <w:p w14:paraId="06CE7D10" w14:textId="77777777" w:rsidR="00785F56" w:rsidRDefault="00785F56" w:rsidP="00C03F2C"/>
        </w:tc>
      </w:tr>
      <w:tr w:rsidR="00785F56" w14:paraId="01DB6933" w14:textId="77777777" w:rsidTr="005B0C06">
        <w:trPr>
          <w:trHeight w:val="279"/>
        </w:trPr>
        <w:tc>
          <w:tcPr>
            <w:tcW w:w="3437" w:type="dxa"/>
          </w:tcPr>
          <w:p w14:paraId="0F022983" w14:textId="5F4A0D68" w:rsidR="00785F56" w:rsidRDefault="00785F56" w:rsidP="00C03F2C">
            <w:r>
              <w:t>PipelineDatastore_MixerOut_V1</w:t>
            </w:r>
          </w:p>
        </w:tc>
        <w:tc>
          <w:tcPr>
            <w:tcW w:w="3308" w:type="dxa"/>
          </w:tcPr>
          <w:p w14:paraId="60FF412F" w14:textId="1817C289" w:rsidR="00785F56" w:rsidRDefault="00785F56" w:rsidP="00C03F2C">
            <w:r>
              <w:t>Scored Mixer Data</w:t>
            </w:r>
            <w:r w:rsidR="007F6F5C">
              <w:t>, Detox 1</w:t>
            </w:r>
          </w:p>
        </w:tc>
        <w:tc>
          <w:tcPr>
            <w:tcW w:w="2610" w:type="dxa"/>
          </w:tcPr>
          <w:p w14:paraId="3B748390" w14:textId="77777777" w:rsidR="00785F56" w:rsidRDefault="00785F56" w:rsidP="00C03F2C"/>
        </w:tc>
      </w:tr>
      <w:tr w:rsidR="00785F56" w14:paraId="5600BBB6" w14:textId="77777777" w:rsidTr="005B0C06">
        <w:trPr>
          <w:trHeight w:val="267"/>
        </w:trPr>
        <w:tc>
          <w:tcPr>
            <w:tcW w:w="3437" w:type="dxa"/>
          </w:tcPr>
          <w:p w14:paraId="595F79B4" w14:textId="36F13C7A" w:rsidR="00785F56" w:rsidRDefault="00785F56" w:rsidP="00C03F2C">
            <w:r>
              <w:t>PipelineDatastore_MixerOut_V2</w:t>
            </w:r>
          </w:p>
        </w:tc>
        <w:tc>
          <w:tcPr>
            <w:tcW w:w="3308" w:type="dxa"/>
          </w:tcPr>
          <w:p w14:paraId="3ECCE6BA" w14:textId="318112F1" w:rsidR="00785F56" w:rsidRDefault="007F6F5C" w:rsidP="00C03F2C">
            <w:r>
              <w:t>Scored Mixer Data, Detox 1.1</w:t>
            </w:r>
          </w:p>
        </w:tc>
        <w:tc>
          <w:tcPr>
            <w:tcW w:w="2610" w:type="dxa"/>
          </w:tcPr>
          <w:p w14:paraId="55BC5379" w14:textId="77777777" w:rsidR="00785F56" w:rsidRDefault="00785F56" w:rsidP="00C03F2C"/>
        </w:tc>
      </w:tr>
      <w:tr w:rsidR="00785F56" w14:paraId="36C730A4" w14:textId="77777777" w:rsidTr="005B0C06">
        <w:trPr>
          <w:trHeight w:val="267"/>
        </w:trPr>
        <w:tc>
          <w:tcPr>
            <w:tcW w:w="3437" w:type="dxa"/>
          </w:tcPr>
          <w:p w14:paraId="752E194B" w14:textId="5FA9EB29" w:rsidR="00785F56" w:rsidRDefault="00785F56" w:rsidP="00C03F2C">
            <w:r>
              <w:t>PipelineDatastore_MixerOut_V1V2</w:t>
            </w:r>
          </w:p>
        </w:tc>
        <w:tc>
          <w:tcPr>
            <w:tcW w:w="3308" w:type="dxa"/>
          </w:tcPr>
          <w:p w14:paraId="048D4CD5" w14:textId="4E6110F1" w:rsidR="00785F56" w:rsidRDefault="007F6F5C" w:rsidP="00C03F2C">
            <w:r>
              <w:t xml:space="preserve">Scored Mixer Data, </w:t>
            </w:r>
            <w:r>
              <w:br/>
              <w:t>Detox 1 &amp; 1.1</w:t>
            </w:r>
          </w:p>
        </w:tc>
        <w:tc>
          <w:tcPr>
            <w:tcW w:w="2610" w:type="dxa"/>
          </w:tcPr>
          <w:p w14:paraId="3BC94126" w14:textId="54AE8788" w:rsidR="00785F56" w:rsidRDefault="007F6F5C" w:rsidP="00C03F2C">
            <w:r>
              <w:t>Input Table for sub-pipeline 2</w:t>
            </w:r>
          </w:p>
        </w:tc>
      </w:tr>
      <w:tr w:rsidR="00F4610D" w14:paraId="7C4053E8" w14:textId="77777777" w:rsidTr="005B0C06">
        <w:trPr>
          <w:trHeight w:val="267"/>
        </w:trPr>
        <w:tc>
          <w:tcPr>
            <w:tcW w:w="3437" w:type="dxa"/>
          </w:tcPr>
          <w:p w14:paraId="12A1CAEA" w14:textId="60AD160F" w:rsidR="00F4610D" w:rsidRDefault="00F4610D" w:rsidP="00F4610D">
            <w:proofErr w:type="spellStart"/>
            <w:r>
              <w:t>PipelineDatastore_TwitchInn</w:t>
            </w:r>
            <w:proofErr w:type="spellEnd"/>
          </w:p>
        </w:tc>
        <w:tc>
          <w:tcPr>
            <w:tcW w:w="3308" w:type="dxa"/>
          </w:tcPr>
          <w:p w14:paraId="63F2237C" w14:textId="1F845781" w:rsidR="00F4610D" w:rsidRDefault="00F4610D" w:rsidP="00F4610D">
            <w:r>
              <w:t>Input Mixer Data</w:t>
            </w:r>
          </w:p>
        </w:tc>
        <w:tc>
          <w:tcPr>
            <w:tcW w:w="2610" w:type="dxa"/>
          </w:tcPr>
          <w:p w14:paraId="5B4839E4" w14:textId="77777777" w:rsidR="00F4610D" w:rsidRDefault="00F4610D" w:rsidP="00F4610D"/>
        </w:tc>
      </w:tr>
      <w:tr w:rsidR="00F4610D" w14:paraId="3C01B915" w14:textId="77777777" w:rsidTr="005B0C06">
        <w:trPr>
          <w:trHeight w:val="267"/>
        </w:trPr>
        <w:tc>
          <w:tcPr>
            <w:tcW w:w="3437" w:type="dxa"/>
          </w:tcPr>
          <w:p w14:paraId="428618B2" w14:textId="414AE57D" w:rsidR="00F4610D" w:rsidRDefault="00F4610D" w:rsidP="00F4610D">
            <w:r>
              <w:t>PipelineDatastore_</w:t>
            </w:r>
            <w:r w:rsidR="005B0C06">
              <w:t>Twitch</w:t>
            </w:r>
            <w:r>
              <w:t>Out_V1</w:t>
            </w:r>
          </w:p>
        </w:tc>
        <w:tc>
          <w:tcPr>
            <w:tcW w:w="3308" w:type="dxa"/>
          </w:tcPr>
          <w:p w14:paraId="2D6E3FEE" w14:textId="340302D6" w:rsidR="00F4610D" w:rsidRDefault="00F4610D" w:rsidP="00F4610D">
            <w:r>
              <w:t xml:space="preserve">Scored </w:t>
            </w:r>
            <w:r w:rsidR="005B0C06">
              <w:t>Twitch</w:t>
            </w:r>
            <w:r>
              <w:t xml:space="preserve"> Data, Detox 1</w:t>
            </w:r>
          </w:p>
        </w:tc>
        <w:tc>
          <w:tcPr>
            <w:tcW w:w="2610" w:type="dxa"/>
          </w:tcPr>
          <w:p w14:paraId="79974A13" w14:textId="77777777" w:rsidR="00F4610D" w:rsidRDefault="00F4610D" w:rsidP="00F4610D"/>
        </w:tc>
      </w:tr>
      <w:tr w:rsidR="00F4610D" w14:paraId="15EF35C8" w14:textId="77777777" w:rsidTr="005B0C06">
        <w:trPr>
          <w:trHeight w:val="267"/>
        </w:trPr>
        <w:tc>
          <w:tcPr>
            <w:tcW w:w="3437" w:type="dxa"/>
          </w:tcPr>
          <w:p w14:paraId="29262FF9" w14:textId="07B95A1E" w:rsidR="00F4610D" w:rsidRDefault="00F4610D" w:rsidP="00F4610D">
            <w:r>
              <w:t>PipelineDatastore_</w:t>
            </w:r>
            <w:r w:rsidR="005B0C06">
              <w:t>Twitch</w:t>
            </w:r>
            <w:r>
              <w:t>Out_V2</w:t>
            </w:r>
          </w:p>
        </w:tc>
        <w:tc>
          <w:tcPr>
            <w:tcW w:w="3308" w:type="dxa"/>
          </w:tcPr>
          <w:p w14:paraId="390B3907" w14:textId="2A81F672" w:rsidR="00F4610D" w:rsidRDefault="00F4610D" w:rsidP="00F4610D">
            <w:r>
              <w:t xml:space="preserve">Scored </w:t>
            </w:r>
            <w:r w:rsidR="005B0C06">
              <w:t xml:space="preserve">Twitch </w:t>
            </w:r>
            <w:r>
              <w:t>Data, Detox 1.1</w:t>
            </w:r>
          </w:p>
        </w:tc>
        <w:tc>
          <w:tcPr>
            <w:tcW w:w="2610" w:type="dxa"/>
          </w:tcPr>
          <w:p w14:paraId="7E9785A6" w14:textId="77777777" w:rsidR="00F4610D" w:rsidRDefault="00F4610D" w:rsidP="00F4610D"/>
        </w:tc>
      </w:tr>
      <w:tr w:rsidR="00F4610D" w14:paraId="6096FBDD" w14:textId="77777777" w:rsidTr="005B0C06">
        <w:trPr>
          <w:trHeight w:val="267"/>
        </w:trPr>
        <w:tc>
          <w:tcPr>
            <w:tcW w:w="3437" w:type="dxa"/>
          </w:tcPr>
          <w:p w14:paraId="14EEF288" w14:textId="7A76E1CD" w:rsidR="00F4610D" w:rsidRDefault="00F4610D" w:rsidP="00F4610D">
            <w:r>
              <w:t>PipelineDatastore_</w:t>
            </w:r>
            <w:r w:rsidR="005B0C06">
              <w:t>Twitch</w:t>
            </w:r>
            <w:r>
              <w:t>Out_V1V2</w:t>
            </w:r>
          </w:p>
        </w:tc>
        <w:tc>
          <w:tcPr>
            <w:tcW w:w="3308" w:type="dxa"/>
          </w:tcPr>
          <w:p w14:paraId="2DDAF9B7" w14:textId="41C8376B" w:rsidR="00F4610D" w:rsidRDefault="00F4610D" w:rsidP="00F4610D">
            <w:r>
              <w:t xml:space="preserve">Scored </w:t>
            </w:r>
            <w:r w:rsidR="005B0C06">
              <w:t xml:space="preserve">Twitch </w:t>
            </w:r>
            <w:r>
              <w:t xml:space="preserve">Data, </w:t>
            </w:r>
            <w:r>
              <w:br/>
              <w:t>Detox 1 &amp; 1.1</w:t>
            </w:r>
          </w:p>
        </w:tc>
        <w:tc>
          <w:tcPr>
            <w:tcW w:w="2610" w:type="dxa"/>
          </w:tcPr>
          <w:p w14:paraId="44AA9EB2" w14:textId="250FF618" w:rsidR="00F4610D" w:rsidRDefault="00F4610D" w:rsidP="00F4610D">
            <w:r>
              <w:t>Input Table for sub-pipeline 2</w:t>
            </w:r>
          </w:p>
        </w:tc>
      </w:tr>
    </w:tbl>
    <w:p w14:paraId="78F70A66" w14:textId="45C43FCB" w:rsidR="00D45ABE" w:rsidRDefault="00D45ABE" w:rsidP="0099454A"/>
    <w:p w14:paraId="14D0321B" w14:textId="77777777" w:rsidR="00D45ABE" w:rsidRDefault="00D45ABE">
      <w:r>
        <w:br w:type="page"/>
      </w:r>
    </w:p>
    <w:p w14:paraId="56A652D3" w14:textId="77777777" w:rsidR="005140AD" w:rsidRDefault="005140AD" w:rsidP="0099454A"/>
    <w:p w14:paraId="1A6FCC52" w14:textId="078CB005" w:rsidR="0045029B" w:rsidRPr="009D7CE9" w:rsidRDefault="0045029B" w:rsidP="0045029B">
      <w:pPr>
        <w:pStyle w:val="Heading2"/>
      </w:pPr>
      <w:r>
        <w:t>3.2.</w:t>
      </w:r>
      <w:r w:rsidR="00B0387E">
        <w:t>3</w:t>
      </w:r>
      <w:r>
        <w:t xml:space="preserve"> Blob Specifications</w:t>
      </w:r>
    </w:p>
    <w:p w14:paraId="736EB828" w14:textId="38A4E74D" w:rsidR="00D45ABE" w:rsidRDefault="00D45ABE" w:rsidP="0045029B">
      <w:r>
        <w:rPr>
          <w:b/>
          <w:bCs/>
        </w:rPr>
        <w:t>Blob</w:t>
      </w:r>
      <w:r w:rsidR="0045029B" w:rsidRPr="0045029B">
        <w:rPr>
          <w:b/>
          <w:bCs/>
        </w:rPr>
        <w:t xml:space="preserve"> </w:t>
      </w:r>
      <w:r>
        <w:rPr>
          <w:b/>
          <w:bCs/>
        </w:rPr>
        <w:t>Folders</w:t>
      </w:r>
      <w:r w:rsidR="0045029B" w:rsidRPr="0045029B">
        <w:rPr>
          <w:b/>
          <w:bCs/>
        </w:rPr>
        <w:t>:</w:t>
      </w:r>
      <w:r w:rsidR="0045029B">
        <w:t xml:space="preserve"> </w:t>
      </w:r>
      <w:r>
        <w:t xml:space="preserve">Blob storage serves multiple purposes. It </w:t>
      </w:r>
      <w:r w:rsidR="00075C18">
        <w:t xml:space="preserve">is used </w:t>
      </w:r>
      <w:r w:rsidR="00EA3AC4">
        <w:t>to hold</w:t>
      </w:r>
      <w:r w:rsidR="00075C18">
        <w:t xml:space="preserve"> </w:t>
      </w:r>
      <w:r w:rsidR="00EA3AC4">
        <w:t xml:space="preserve">data </w:t>
      </w:r>
      <w:r w:rsidR="00075C18">
        <w:t>temporar</w:t>
      </w:r>
      <w:r w:rsidR="00EA3AC4">
        <w:t xml:space="preserve">ily </w:t>
      </w:r>
      <w:r w:rsidR="00E913B0">
        <w:t xml:space="preserve">before processing in Databricks and after processing in Databricks. It also </w:t>
      </w:r>
      <w:r w:rsidR="003F3C13">
        <w:t>stores the pipeline reports. Additionally, the temporary files in blob storage are archived by default and manual deletion may be required to clear up the space. The blob folder structure is discussed below.</w:t>
      </w:r>
    </w:p>
    <w:p w14:paraId="294A5987" w14:textId="5778E8C5" w:rsidR="005801C7" w:rsidRDefault="005801C7" w:rsidP="0045029B">
      <w:r>
        <w:t>Blob Container:</w:t>
      </w:r>
      <w:r w:rsidR="00795A5A">
        <w:t xml:space="preserve"> capstonestorage3</w:t>
      </w:r>
      <w:r w:rsidR="003431D5">
        <w:t>/</w:t>
      </w:r>
      <w:proofErr w:type="spellStart"/>
      <w:r w:rsidR="003431D5">
        <w:t>pipelinecontianer</w:t>
      </w:r>
      <w:proofErr w:type="spellEnd"/>
      <w:r w:rsidR="00392068">
        <w:br/>
        <w:t>ADF Dat</w:t>
      </w:r>
      <w:r w:rsidR="007E7DA4">
        <w:t>aset</w:t>
      </w:r>
      <w:r w:rsidR="00392068">
        <w:t xml:space="preserve">: </w:t>
      </w:r>
      <w:proofErr w:type="spellStart"/>
      <w:r w:rsidR="00F122AD">
        <w:t>PipelineDatastore_blob</w:t>
      </w:r>
      <w:proofErr w:type="spellEnd"/>
    </w:p>
    <w:tbl>
      <w:tblPr>
        <w:tblStyle w:val="TableGrid"/>
        <w:tblW w:w="0" w:type="auto"/>
        <w:tblLook w:val="04A0" w:firstRow="1" w:lastRow="0" w:firstColumn="1" w:lastColumn="0" w:noHBand="0" w:noVBand="1"/>
      </w:tblPr>
      <w:tblGrid>
        <w:gridCol w:w="1345"/>
        <w:gridCol w:w="3781"/>
        <w:gridCol w:w="4224"/>
      </w:tblGrid>
      <w:tr w:rsidR="009914D9" w14:paraId="30FCAB8D" w14:textId="77777777" w:rsidTr="009914D9">
        <w:tc>
          <w:tcPr>
            <w:tcW w:w="1345" w:type="dxa"/>
          </w:tcPr>
          <w:p w14:paraId="72DB3C52" w14:textId="5959A3E4" w:rsidR="005801C7" w:rsidRPr="004A327E" w:rsidRDefault="00226265" w:rsidP="0045029B">
            <w:pPr>
              <w:rPr>
                <w:b/>
                <w:bCs/>
              </w:rPr>
            </w:pPr>
            <w:r w:rsidRPr="004A327E">
              <w:rPr>
                <w:b/>
                <w:bCs/>
              </w:rPr>
              <w:t>Directory</w:t>
            </w:r>
          </w:p>
        </w:tc>
        <w:tc>
          <w:tcPr>
            <w:tcW w:w="3780" w:type="dxa"/>
          </w:tcPr>
          <w:p w14:paraId="5FA612FE" w14:textId="3467088B" w:rsidR="005801C7" w:rsidRPr="004A327E" w:rsidRDefault="004A327E" w:rsidP="0045029B">
            <w:pPr>
              <w:rPr>
                <w:b/>
                <w:bCs/>
              </w:rPr>
            </w:pPr>
            <w:r w:rsidRPr="004A327E">
              <w:rPr>
                <w:b/>
                <w:bCs/>
              </w:rPr>
              <w:t>Files</w:t>
            </w:r>
          </w:p>
        </w:tc>
        <w:tc>
          <w:tcPr>
            <w:tcW w:w="4225" w:type="dxa"/>
          </w:tcPr>
          <w:p w14:paraId="01338833" w14:textId="6ADEE505" w:rsidR="005801C7" w:rsidRPr="004A327E" w:rsidRDefault="004A327E" w:rsidP="0045029B">
            <w:pPr>
              <w:rPr>
                <w:b/>
                <w:bCs/>
              </w:rPr>
            </w:pPr>
            <w:r w:rsidRPr="004A327E">
              <w:rPr>
                <w:b/>
                <w:bCs/>
              </w:rPr>
              <w:t>Description</w:t>
            </w:r>
          </w:p>
        </w:tc>
      </w:tr>
      <w:tr w:rsidR="009914D9" w14:paraId="763ED90F" w14:textId="77777777" w:rsidTr="009914D9">
        <w:tc>
          <w:tcPr>
            <w:tcW w:w="1345" w:type="dxa"/>
          </w:tcPr>
          <w:p w14:paraId="684DFB57" w14:textId="7099D180" w:rsidR="005801C7" w:rsidRDefault="004A327E" w:rsidP="0045029B">
            <w:proofErr w:type="spellStart"/>
            <w:r>
              <w:t>csv_archive</w:t>
            </w:r>
            <w:proofErr w:type="spellEnd"/>
          </w:p>
        </w:tc>
        <w:tc>
          <w:tcPr>
            <w:tcW w:w="3780" w:type="dxa"/>
          </w:tcPr>
          <w:p w14:paraId="12B02A03" w14:textId="1C6E67CE" w:rsidR="005801C7" w:rsidRDefault="009925AE" w:rsidP="0045029B">
            <w:r>
              <w:t>YYYYMMDD_HHmm</w:t>
            </w:r>
            <w:proofErr w:type="gramStart"/>
            <w:r>
              <w:t>_</w:t>
            </w:r>
            <w:r w:rsidR="009914D9">
              <w:t>{</w:t>
            </w:r>
            <w:proofErr w:type="gramEnd"/>
            <w:r w:rsidR="009914D9">
              <w:t>%%}</w:t>
            </w:r>
            <w:r>
              <w:t>.csv</w:t>
            </w:r>
            <w:r w:rsidR="009914D9">
              <w:br/>
              <w:t>%% = {</w:t>
            </w:r>
            <w:proofErr w:type="spellStart"/>
            <w:r w:rsidR="009914D9">
              <w:t>Mixer|Twitch</w:t>
            </w:r>
            <w:proofErr w:type="spellEnd"/>
            <w:r w:rsidR="009914D9">
              <w:t>+*+V1|V2|V1V2}</w:t>
            </w:r>
          </w:p>
        </w:tc>
        <w:tc>
          <w:tcPr>
            <w:tcW w:w="4225" w:type="dxa"/>
          </w:tcPr>
          <w:p w14:paraId="0B487861" w14:textId="3EAC4C1E" w:rsidR="005801C7" w:rsidRDefault="009925AE" w:rsidP="0045029B">
            <w:r>
              <w:t xml:space="preserve">Archived </w:t>
            </w:r>
            <w:r w:rsidR="00BF4999">
              <w:t xml:space="preserve">data for each </w:t>
            </w:r>
            <w:r w:rsidR="00284306">
              <w:t>sub-</w:t>
            </w:r>
            <w:r w:rsidR="00BF4999">
              <w:t xml:space="preserve">pipeline </w:t>
            </w:r>
            <w:r w:rsidR="00284306">
              <w:t xml:space="preserve">1 </w:t>
            </w:r>
            <w:r w:rsidR="00BF4999">
              <w:t>run</w:t>
            </w:r>
            <w:r w:rsidR="003B1002">
              <w:br/>
            </w:r>
          </w:p>
        </w:tc>
      </w:tr>
      <w:tr w:rsidR="009914D9" w14:paraId="0C066481" w14:textId="77777777" w:rsidTr="009914D9">
        <w:tc>
          <w:tcPr>
            <w:tcW w:w="1345" w:type="dxa"/>
          </w:tcPr>
          <w:p w14:paraId="6419FAA6" w14:textId="2F584249" w:rsidR="005801C7" w:rsidRDefault="0013535B" w:rsidP="0045029B">
            <w:proofErr w:type="spellStart"/>
            <w:r>
              <w:t>l</w:t>
            </w:r>
            <w:r w:rsidR="00023DA4">
              <w:t>ogdir</w:t>
            </w:r>
            <w:proofErr w:type="spellEnd"/>
          </w:p>
        </w:tc>
        <w:tc>
          <w:tcPr>
            <w:tcW w:w="3780" w:type="dxa"/>
          </w:tcPr>
          <w:p w14:paraId="53B1A937" w14:textId="59AC529D" w:rsidR="005801C7" w:rsidRDefault="00023DA4" w:rsidP="0045029B">
            <w:proofErr w:type="spellStart"/>
            <w:r>
              <w:t>uid</w:t>
            </w:r>
            <w:proofErr w:type="spellEnd"/>
            <w:r>
              <w:t>/*.csv</w:t>
            </w:r>
          </w:p>
        </w:tc>
        <w:tc>
          <w:tcPr>
            <w:tcW w:w="4225" w:type="dxa"/>
          </w:tcPr>
          <w:p w14:paraId="61B586EF" w14:textId="779E60DB" w:rsidR="005801C7" w:rsidRDefault="009F6E71" w:rsidP="0045029B">
            <w:r>
              <w:t xml:space="preserve">ADF </w:t>
            </w:r>
            <w:r w:rsidR="0013535B">
              <w:t>Delete</w:t>
            </w:r>
            <w:r>
              <w:t xml:space="preserve"> Activity</w:t>
            </w:r>
            <w:r w:rsidR="0013535B">
              <w:t xml:space="preserve"> Logs</w:t>
            </w:r>
          </w:p>
        </w:tc>
      </w:tr>
      <w:tr w:rsidR="009914D9" w14:paraId="70B6E3BB" w14:textId="77777777" w:rsidTr="009914D9">
        <w:tc>
          <w:tcPr>
            <w:tcW w:w="1345" w:type="dxa"/>
          </w:tcPr>
          <w:p w14:paraId="6C4A6EFE" w14:textId="48CE3AE7" w:rsidR="005801C7" w:rsidRDefault="00284306" w:rsidP="0045029B">
            <w:proofErr w:type="spellStart"/>
            <w:r>
              <w:t>pipelinedir</w:t>
            </w:r>
            <w:proofErr w:type="spellEnd"/>
          </w:p>
        </w:tc>
        <w:tc>
          <w:tcPr>
            <w:tcW w:w="3780" w:type="dxa"/>
          </w:tcPr>
          <w:p w14:paraId="7E910712" w14:textId="77777777" w:rsidR="005801C7" w:rsidRDefault="005801C7" w:rsidP="0045029B"/>
        </w:tc>
        <w:tc>
          <w:tcPr>
            <w:tcW w:w="4225" w:type="dxa"/>
          </w:tcPr>
          <w:p w14:paraId="1CC94709" w14:textId="604EF512" w:rsidR="005801C7" w:rsidRDefault="00284306" w:rsidP="0045029B">
            <w:r>
              <w:t xml:space="preserve">Temp storage to hold </w:t>
            </w:r>
            <w:r w:rsidR="00CA1BA6">
              <w:t>S</w:t>
            </w:r>
            <w:r>
              <w:t>ub-</w:t>
            </w:r>
            <w:r w:rsidR="00CA1BA6">
              <w:t>P</w:t>
            </w:r>
            <w:r>
              <w:t xml:space="preserve">ipeline 1 output before copying to Azure Tables (described above) and </w:t>
            </w:r>
            <w:r w:rsidR="003B1002">
              <w:t>deletion</w:t>
            </w:r>
          </w:p>
        </w:tc>
      </w:tr>
      <w:tr w:rsidR="009914D9" w14:paraId="76DBB999" w14:textId="77777777" w:rsidTr="009914D9">
        <w:tc>
          <w:tcPr>
            <w:tcW w:w="1345" w:type="dxa"/>
          </w:tcPr>
          <w:p w14:paraId="334B775E" w14:textId="2EFA4640" w:rsidR="005801C7" w:rsidRDefault="00FD3450" w:rsidP="0045029B">
            <w:proofErr w:type="spellStart"/>
            <w:r>
              <w:t>report_inp</w:t>
            </w:r>
            <w:proofErr w:type="spellEnd"/>
          </w:p>
        </w:tc>
        <w:tc>
          <w:tcPr>
            <w:tcW w:w="3780" w:type="dxa"/>
          </w:tcPr>
          <w:p w14:paraId="712F237E" w14:textId="6B766FE3" w:rsidR="005801C7" w:rsidRDefault="00FD3450" w:rsidP="0045029B">
            <w:r>
              <w:t>mixerdata.csv</w:t>
            </w:r>
            <w:r>
              <w:br/>
              <w:t>twitchdata.csv</w:t>
            </w:r>
          </w:p>
        </w:tc>
        <w:tc>
          <w:tcPr>
            <w:tcW w:w="4225" w:type="dxa"/>
          </w:tcPr>
          <w:p w14:paraId="38718A84" w14:textId="6110C924" w:rsidR="005801C7" w:rsidRDefault="00FD3450" w:rsidP="0045029B">
            <w:r>
              <w:t>Copy of PipelineDatastore_MixerOut_V1V2 and PipelineDatastore_TwitchOut_V1V2</w:t>
            </w:r>
            <w:r w:rsidR="00CA1BA6">
              <w:t>,</w:t>
            </w:r>
            <w:r w:rsidR="00CA1BA6">
              <w:br/>
              <w:t>Input data for Sub-Pipeline 2</w:t>
            </w:r>
          </w:p>
        </w:tc>
      </w:tr>
      <w:tr w:rsidR="009914D9" w14:paraId="53803E06" w14:textId="77777777" w:rsidTr="009914D9">
        <w:tc>
          <w:tcPr>
            <w:tcW w:w="1345" w:type="dxa"/>
          </w:tcPr>
          <w:p w14:paraId="666C2601" w14:textId="4C471FEC" w:rsidR="005801C7" w:rsidRDefault="00CE4937" w:rsidP="0045029B">
            <w:proofErr w:type="spellStart"/>
            <w:r>
              <w:t>reportdir</w:t>
            </w:r>
            <w:proofErr w:type="spellEnd"/>
          </w:p>
        </w:tc>
        <w:tc>
          <w:tcPr>
            <w:tcW w:w="3780" w:type="dxa"/>
          </w:tcPr>
          <w:p w14:paraId="5DFAE547" w14:textId="36A656AD" w:rsidR="005801C7" w:rsidRDefault="003A41D1" w:rsidP="0045029B">
            <w:r>
              <w:t>YYYYMMDD_HHmm</w:t>
            </w:r>
            <w:proofErr w:type="gramStart"/>
            <w:r w:rsidR="00BC715F">
              <w:t>_</w:t>
            </w:r>
            <w:r>
              <w:t>{</w:t>
            </w:r>
            <w:proofErr w:type="gramEnd"/>
            <w:r>
              <w:t>%%}_Report.</w:t>
            </w:r>
            <w:r w:rsidR="00BD5A8B">
              <w:t>html</w:t>
            </w:r>
          </w:p>
        </w:tc>
        <w:tc>
          <w:tcPr>
            <w:tcW w:w="4225" w:type="dxa"/>
          </w:tcPr>
          <w:p w14:paraId="7D3ACABA" w14:textId="77777777" w:rsidR="005801C7" w:rsidRDefault="005801C7" w:rsidP="0045029B"/>
        </w:tc>
      </w:tr>
      <w:tr w:rsidR="00A23DDA" w14:paraId="7A35811F" w14:textId="77777777" w:rsidTr="009914D9">
        <w:tc>
          <w:tcPr>
            <w:tcW w:w="1345" w:type="dxa"/>
          </w:tcPr>
          <w:p w14:paraId="2C8318F4" w14:textId="505727C3" w:rsidR="00A23DDA" w:rsidRDefault="00A23DDA" w:rsidP="0045029B"/>
        </w:tc>
        <w:tc>
          <w:tcPr>
            <w:tcW w:w="3780" w:type="dxa"/>
          </w:tcPr>
          <w:p w14:paraId="3C611033" w14:textId="563D1738" w:rsidR="00A23DDA" w:rsidRDefault="00BD5A8B" w:rsidP="0045029B">
            <w:r>
              <w:t>{%</w:t>
            </w:r>
            <w:proofErr w:type="gramStart"/>
            <w:r>
              <w:t>%}</w:t>
            </w:r>
            <w:r w:rsidRPr="00BD5A8B">
              <w:t>_</w:t>
            </w:r>
            <w:proofErr w:type="gramEnd"/>
            <w:r w:rsidRPr="00BD5A8B">
              <w:t>Detox_APIv1</w:t>
            </w:r>
          </w:p>
        </w:tc>
        <w:tc>
          <w:tcPr>
            <w:tcW w:w="4225" w:type="dxa"/>
          </w:tcPr>
          <w:p w14:paraId="72B739E8" w14:textId="6C10127D" w:rsidR="00A23DDA" w:rsidRDefault="009255CD" w:rsidP="0045029B">
            <w:r w:rsidRPr="009255CD">
              <w:t>Performance of Detox API 1 on Twitch and Mixer</w:t>
            </w:r>
            <w:r>
              <w:t xml:space="preserve"> scraped data</w:t>
            </w:r>
          </w:p>
        </w:tc>
      </w:tr>
      <w:tr w:rsidR="00A23DDA" w14:paraId="0D08CA8A" w14:textId="77777777" w:rsidTr="009914D9">
        <w:tc>
          <w:tcPr>
            <w:tcW w:w="1345" w:type="dxa"/>
          </w:tcPr>
          <w:p w14:paraId="71A78E9A" w14:textId="77777777" w:rsidR="00A23DDA" w:rsidRDefault="00A23DDA" w:rsidP="0045029B"/>
        </w:tc>
        <w:tc>
          <w:tcPr>
            <w:tcW w:w="3780" w:type="dxa"/>
          </w:tcPr>
          <w:p w14:paraId="44168C07" w14:textId="35ED3A6A" w:rsidR="00A23DDA" w:rsidRDefault="00E31E35" w:rsidP="0045029B">
            <w:r>
              <w:t>{%</w:t>
            </w:r>
            <w:proofErr w:type="gramStart"/>
            <w:r>
              <w:t>%}_</w:t>
            </w:r>
            <w:proofErr w:type="spellStart"/>
            <w:proofErr w:type="gramEnd"/>
            <w:r>
              <w:t>MixerVsTwitch_Detox</w:t>
            </w:r>
            <w:proofErr w:type="spellEnd"/>
          </w:p>
        </w:tc>
        <w:tc>
          <w:tcPr>
            <w:tcW w:w="4225" w:type="dxa"/>
          </w:tcPr>
          <w:p w14:paraId="3006B98B" w14:textId="6FAFA8EA" w:rsidR="00A23DDA" w:rsidRDefault="00CF4F93" w:rsidP="0045029B">
            <w:r w:rsidRPr="00CF4F93">
              <w:t>Comparison between Detox API 1 and Detox API 1.1 on Twitch and Mixer Data</w:t>
            </w:r>
          </w:p>
        </w:tc>
      </w:tr>
      <w:tr w:rsidR="00A23DDA" w14:paraId="6BD70AC5" w14:textId="77777777" w:rsidTr="009914D9">
        <w:tc>
          <w:tcPr>
            <w:tcW w:w="1345" w:type="dxa"/>
          </w:tcPr>
          <w:p w14:paraId="254EB6B9" w14:textId="77777777" w:rsidR="00A23DDA" w:rsidRDefault="00A23DDA" w:rsidP="0045029B"/>
        </w:tc>
        <w:tc>
          <w:tcPr>
            <w:tcW w:w="3780" w:type="dxa"/>
          </w:tcPr>
          <w:p w14:paraId="57C49F96" w14:textId="7146F395" w:rsidR="00A23DDA" w:rsidRDefault="00E31E35" w:rsidP="0045029B">
            <w:r>
              <w:t>{%</w:t>
            </w:r>
            <w:proofErr w:type="gramStart"/>
            <w:r>
              <w:t>%}_</w:t>
            </w:r>
            <w:proofErr w:type="gramEnd"/>
            <w:r w:rsidR="00B16BD5" w:rsidRPr="00BD5A8B">
              <w:t>Detox_APIv1</w:t>
            </w:r>
            <w:r w:rsidR="00B16BD5">
              <w:t>.1</w:t>
            </w:r>
          </w:p>
        </w:tc>
        <w:tc>
          <w:tcPr>
            <w:tcW w:w="4225" w:type="dxa"/>
          </w:tcPr>
          <w:p w14:paraId="2D2B292A" w14:textId="4291DFE4" w:rsidR="00A23DDA" w:rsidRDefault="009255CD" w:rsidP="0045029B">
            <w:r w:rsidRPr="009255CD">
              <w:t>Performance of Detox API 1</w:t>
            </w:r>
            <w:r>
              <w:t>.1</w:t>
            </w:r>
            <w:r w:rsidRPr="009255CD">
              <w:t xml:space="preserve"> on Twitch and Mixer</w:t>
            </w:r>
          </w:p>
        </w:tc>
      </w:tr>
    </w:tbl>
    <w:p w14:paraId="713D8851" w14:textId="4B044471" w:rsidR="005801C7" w:rsidRDefault="005801C7" w:rsidP="0045029B"/>
    <w:p w14:paraId="2B2C7242" w14:textId="2B9B7030" w:rsidR="00195C92" w:rsidRDefault="00195C92" w:rsidP="00195C92">
      <w:pPr>
        <w:pStyle w:val="Heading2"/>
      </w:pPr>
      <w:r>
        <w:t>3.2.4 Databricks Specifications</w:t>
      </w:r>
    </w:p>
    <w:p w14:paraId="780CDF9C" w14:textId="69CCE288" w:rsidR="00195C92" w:rsidRDefault="00195C92" w:rsidP="0045029B">
      <w:r>
        <w:t xml:space="preserve">The Databricks cluster consists of </w:t>
      </w:r>
      <w:r w:rsidR="006D1888">
        <w:t>notebooks running Python code to perform Data Engineering activities.</w:t>
      </w:r>
      <w:r w:rsidR="00A439BD">
        <w:t xml:space="preserve"> Databricks cluster </w:t>
      </w:r>
      <w:r w:rsidR="006B0DA5">
        <w:t xml:space="preserve">URL: </w:t>
      </w:r>
      <w:hyperlink r:id="rId14" w:history="1">
        <w:r w:rsidR="006B0DA5">
          <w:rPr>
            <w:rStyle w:val="Hyperlink"/>
          </w:rPr>
          <w:t>https://adb-8195675336672924.4.azuredatabricks.net/</w:t>
        </w:r>
      </w:hyperlink>
    </w:p>
    <w:p w14:paraId="741B6966" w14:textId="760474AB" w:rsidR="006B0DA5" w:rsidRDefault="006E7E98" w:rsidP="0045029B">
      <w:r>
        <w:t>Python Libraries Installed</w:t>
      </w:r>
      <w:r w:rsidR="003E2945">
        <w:t xml:space="preserve"> from </w:t>
      </w:r>
      <w:proofErr w:type="spellStart"/>
      <w:r w:rsidR="003E2945">
        <w:t>P</w:t>
      </w:r>
      <w:r w:rsidR="00C23072">
        <w:t>y</w:t>
      </w:r>
      <w:r w:rsidR="003E2945">
        <w:t>P</w:t>
      </w:r>
      <w:r w:rsidR="00C23072">
        <w:t>I</w:t>
      </w:r>
      <w:proofErr w:type="spellEnd"/>
      <w:r>
        <w:t>: dominate</w:t>
      </w:r>
      <w:r w:rsidR="003E2945">
        <w:t xml:space="preserve">, </w:t>
      </w:r>
      <w:proofErr w:type="spellStart"/>
      <w:r w:rsidR="003E2945">
        <w:t>wordcloud</w:t>
      </w:r>
      <w:proofErr w:type="spellEnd"/>
      <w:r w:rsidR="003E2945">
        <w:t xml:space="preserve">, </w:t>
      </w:r>
      <w:proofErr w:type="spellStart"/>
      <w:r w:rsidR="003E2945">
        <w:t>plotly</w:t>
      </w:r>
      <w:proofErr w:type="spellEnd"/>
      <w:r w:rsidR="003E2945">
        <w:t xml:space="preserve">, </w:t>
      </w:r>
      <w:proofErr w:type="spellStart"/>
      <w:r w:rsidR="003E2945">
        <w:t>chartstudio</w:t>
      </w:r>
      <w:proofErr w:type="spellEnd"/>
      <w:r w:rsidR="00C23072">
        <w:t xml:space="preserve">, emoji, </w:t>
      </w:r>
      <w:proofErr w:type="spellStart"/>
      <w:r w:rsidR="00C23072">
        <w:t>requests_o</w:t>
      </w:r>
      <w:r w:rsidR="00A400F0">
        <w:t>authlib</w:t>
      </w:r>
      <w:proofErr w:type="spellEnd"/>
    </w:p>
    <w:tbl>
      <w:tblPr>
        <w:tblStyle w:val="TableGrid"/>
        <w:tblW w:w="0" w:type="auto"/>
        <w:tblLook w:val="04A0" w:firstRow="1" w:lastRow="0" w:firstColumn="1" w:lastColumn="0" w:noHBand="0" w:noVBand="1"/>
      </w:tblPr>
      <w:tblGrid>
        <w:gridCol w:w="2811"/>
        <w:gridCol w:w="1672"/>
        <w:gridCol w:w="4867"/>
      </w:tblGrid>
      <w:tr w:rsidR="00F10BEC" w14:paraId="6D349069" w14:textId="07A88F96" w:rsidTr="00F10BEC">
        <w:tc>
          <w:tcPr>
            <w:tcW w:w="2785" w:type="dxa"/>
          </w:tcPr>
          <w:p w14:paraId="50454914" w14:textId="4BB347D3" w:rsidR="00F10BEC" w:rsidRPr="00F26911" w:rsidRDefault="00F10BEC" w:rsidP="0045029B">
            <w:pPr>
              <w:rPr>
                <w:b/>
                <w:bCs/>
              </w:rPr>
            </w:pPr>
            <w:r w:rsidRPr="00F26911">
              <w:rPr>
                <w:b/>
                <w:bCs/>
              </w:rPr>
              <w:t>Databricks Notebooks</w:t>
            </w:r>
          </w:p>
        </w:tc>
        <w:tc>
          <w:tcPr>
            <w:tcW w:w="1530" w:type="dxa"/>
          </w:tcPr>
          <w:p w14:paraId="0D11569E" w14:textId="381245AE" w:rsidR="00F10BEC" w:rsidRPr="00F26911" w:rsidRDefault="00F10BEC" w:rsidP="0045029B">
            <w:pPr>
              <w:rPr>
                <w:b/>
                <w:bCs/>
              </w:rPr>
            </w:pPr>
            <w:r w:rsidRPr="00F26911">
              <w:rPr>
                <w:b/>
                <w:bCs/>
              </w:rPr>
              <w:t>Pipeline</w:t>
            </w:r>
          </w:p>
        </w:tc>
        <w:tc>
          <w:tcPr>
            <w:tcW w:w="5035" w:type="dxa"/>
          </w:tcPr>
          <w:p w14:paraId="6899149B" w14:textId="53F31ACF" w:rsidR="00F10BEC" w:rsidRPr="00F26911" w:rsidRDefault="005107B1" w:rsidP="0045029B">
            <w:pPr>
              <w:rPr>
                <w:b/>
                <w:bCs/>
              </w:rPr>
            </w:pPr>
            <w:r w:rsidRPr="00F26911">
              <w:rPr>
                <w:b/>
                <w:bCs/>
              </w:rPr>
              <w:t>Functions</w:t>
            </w:r>
          </w:p>
        </w:tc>
      </w:tr>
      <w:tr w:rsidR="00F10BEC" w14:paraId="0A6DBEB7" w14:textId="2945BA3E" w:rsidTr="00F10BEC">
        <w:tc>
          <w:tcPr>
            <w:tcW w:w="2785" w:type="dxa"/>
          </w:tcPr>
          <w:p w14:paraId="14950202" w14:textId="036FC58E" w:rsidR="00F10BEC" w:rsidRDefault="00F10BEC" w:rsidP="0045029B">
            <w:proofErr w:type="spellStart"/>
            <w:r>
              <w:t>LoadAndScoreNB</w:t>
            </w:r>
            <w:proofErr w:type="spellEnd"/>
          </w:p>
        </w:tc>
        <w:tc>
          <w:tcPr>
            <w:tcW w:w="1530" w:type="dxa"/>
          </w:tcPr>
          <w:p w14:paraId="337AD5ED" w14:textId="1AF200B6" w:rsidR="00F10BEC" w:rsidRPr="005107B1" w:rsidRDefault="005107B1" w:rsidP="0045029B">
            <w:pPr>
              <w:rPr>
                <w:b/>
                <w:bCs/>
              </w:rPr>
            </w:pPr>
            <w:proofErr w:type="spellStart"/>
            <w:r>
              <w:t>ScrapeAndS</w:t>
            </w:r>
            <w:r w:rsidR="002A0E62">
              <w:t>c</w:t>
            </w:r>
            <w:r>
              <w:t>ore</w:t>
            </w:r>
            <w:proofErr w:type="spellEnd"/>
          </w:p>
        </w:tc>
        <w:tc>
          <w:tcPr>
            <w:tcW w:w="5035" w:type="dxa"/>
          </w:tcPr>
          <w:p w14:paraId="7306AD85" w14:textId="781F4D55" w:rsidR="00F10BEC" w:rsidRDefault="005107B1" w:rsidP="0045029B">
            <w:proofErr w:type="spellStart"/>
            <w:r>
              <w:t>Webscraping</w:t>
            </w:r>
            <w:proofErr w:type="spellEnd"/>
            <w:r>
              <w:t>, Batch</w:t>
            </w:r>
            <w:r w:rsidR="0064510A">
              <w:t xml:space="preserve"> </w:t>
            </w:r>
            <w:r>
              <w:t>scoring</w:t>
            </w:r>
          </w:p>
        </w:tc>
      </w:tr>
      <w:tr w:rsidR="00F10BEC" w14:paraId="58985D87" w14:textId="79417B7D" w:rsidTr="00F10BEC">
        <w:tc>
          <w:tcPr>
            <w:tcW w:w="2785" w:type="dxa"/>
          </w:tcPr>
          <w:p w14:paraId="57076E05" w14:textId="5F389869" w:rsidR="00F10BEC" w:rsidRDefault="00F10BEC" w:rsidP="0045029B">
            <w:proofErr w:type="spellStart"/>
            <w:r>
              <w:t>ReportDetoxApiComparisons</w:t>
            </w:r>
            <w:proofErr w:type="spellEnd"/>
          </w:p>
        </w:tc>
        <w:tc>
          <w:tcPr>
            <w:tcW w:w="1530" w:type="dxa"/>
          </w:tcPr>
          <w:p w14:paraId="53149B58" w14:textId="652EB98B" w:rsidR="00F10BEC" w:rsidRDefault="005107B1" w:rsidP="0045029B">
            <w:r>
              <w:t>Reporting</w:t>
            </w:r>
          </w:p>
        </w:tc>
        <w:tc>
          <w:tcPr>
            <w:tcW w:w="5035" w:type="dxa"/>
          </w:tcPr>
          <w:p w14:paraId="602B5615" w14:textId="1D5CE1BA" w:rsidR="00F10BEC" w:rsidRDefault="0015586A" w:rsidP="0045029B">
            <w:r>
              <w:t>Generates two reports:</w:t>
            </w:r>
            <w:r w:rsidR="00F804DE">
              <w:t xml:space="preserve"> For API v1 and v1.1</w:t>
            </w:r>
          </w:p>
        </w:tc>
      </w:tr>
      <w:tr w:rsidR="00F10BEC" w14:paraId="4CED6C6B" w14:textId="44508B00" w:rsidTr="00F10BEC">
        <w:tc>
          <w:tcPr>
            <w:tcW w:w="2785" w:type="dxa"/>
          </w:tcPr>
          <w:p w14:paraId="6848E6B9" w14:textId="0696AD65" w:rsidR="00F10BEC" w:rsidRDefault="00F10BEC" w:rsidP="0045029B">
            <w:proofErr w:type="spellStart"/>
            <w:r>
              <w:t>ReportMixerVsTwitch</w:t>
            </w:r>
            <w:proofErr w:type="spellEnd"/>
          </w:p>
        </w:tc>
        <w:tc>
          <w:tcPr>
            <w:tcW w:w="1530" w:type="dxa"/>
          </w:tcPr>
          <w:p w14:paraId="4FC82983" w14:textId="0730BA44" w:rsidR="00F10BEC" w:rsidRDefault="005107B1" w:rsidP="0045029B">
            <w:r>
              <w:t>Reporting</w:t>
            </w:r>
          </w:p>
        </w:tc>
        <w:tc>
          <w:tcPr>
            <w:tcW w:w="5035" w:type="dxa"/>
          </w:tcPr>
          <w:p w14:paraId="60F1510B" w14:textId="70222039" w:rsidR="00F10BEC" w:rsidRDefault="00F804DE" w:rsidP="0045029B">
            <w:r>
              <w:t xml:space="preserve">Generates </w:t>
            </w:r>
            <w:r w:rsidR="00D022F0">
              <w:t>API v1 vs v1.1 report</w:t>
            </w:r>
          </w:p>
        </w:tc>
      </w:tr>
    </w:tbl>
    <w:p w14:paraId="23FCCCDE" w14:textId="0CAC090F" w:rsidR="00A400F0" w:rsidRDefault="00A400F0" w:rsidP="0045029B"/>
    <w:p w14:paraId="3EA34B94" w14:textId="77777777" w:rsidR="00F62225" w:rsidRDefault="00F62225" w:rsidP="0045029B"/>
    <w:p w14:paraId="2B06AE25" w14:textId="56B123AC" w:rsidR="00670971" w:rsidRPr="00670971" w:rsidRDefault="001D3539" w:rsidP="00670971">
      <w:pPr>
        <w:pStyle w:val="Heading1"/>
      </w:pPr>
      <w:r>
        <w:lastRenderedPageBreak/>
        <w:t xml:space="preserve">3.3 </w:t>
      </w:r>
      <w:r w:rsidR="00D86029">
        <w:t>Sub-pipeline 1</w:t>
      </w:r>
    </w:p>
    <w:p w14:paraId="17D2249E" w14:textId="502B30B5" w:rsidR="009316C5" w:rsidRDefault="009316C5" w:rsidP="009316C5">
      <w:pPr>
        <w:pStyle w:val="Heading2"/>
      </w:pPr>
      <w:r>
        <w:t>3.3.1 Databricks</w:t>
      </w:r>
      <w:r w:rsidR="008B1153">
        <w:t xml:space="preserve"> Activity</w:t>
      </w:r>
    </w:p>
    <w:p w14:paraId="532CC8E8" w14:textId="5EE03380" w:rsidR="00DD6F3C" w:rsidRDefault="008B1153" w:rsidP="008B1153">
      <w:r>
        <w:t>Notebook Name in Databricks C</w:t>
      </w:r>
      <w:r w:rsidR="006A6B07">
        <w:t>l</w:t>
      </w:r>
      <w:r>
        <w:t>uster</w:t>
      </w:r>
      <w:r w:rsidR="006A6B07">
        <w:t>:</w:t>
      </w:r>
      <w:r w:rsidR="00195C92">
        <w:t xml:space="preserve"> </w:t>
      </w:r>
      <w:proofErr w:type="spellStart"/>
      <w:r w:rsidR="00195C92">
        <w:t>LoadAndScoreNB</w:t>
      </w:r>
      <w:proofErr w:type="spellEnd"/>
      <w:r w:rsidR="00F81A2F">
        <w:br/>
      </w:r>
      <w:r>
        <w:t>Dat</w:t>
      </w:r>
      <w:r w:rsidR="00E8654E">
        <w:t>a</w:t>
      </w:r>
      <w:r>
        <w:t>br</w:t>
      </w:r>
      <w:r w:rsidR="00E8654E">
        <w:t xml:space="preserve">icks </w:t>
      </w:r>
      <w:r w:rsidR="00F81A2F">
        <w:t xml:space="preserve">Activity: </w:t>
      </w:r>
      <w:proofErr w:type="spellStart"/>
      <w:r w:rsidR="00F81A2F">
        <w:t>DownloadAndScore</w:t>
      </w:r>
      <w:proofErr w:type="spellEnd"/>
    </w:p>
    <w:p w14:paraId="18A10038" w14:textId="7D46EC13" w:rsidR="00BF1114" w:rsidRDefault="00907444" w:rsidP="00996683">
      <w:pPr>
        <w:pStyle w:val="Heading2"/>
      </w:pPr>
      <w:r>
        <w:object w:dxaOrig="1520" w:dyaOrig="987" w14:anchorId="24DB84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6pt;height:49.4pt" o:ole="">
            <v:imagedata r:id="rId15" o:title=""/>
          </v:shape>
          <o:OLEObject Type="Embed" ProgID="Package" ShapeID="_x0000_i1025" DrawAspect="Icon" ObjectID="_1653483747" r:id="rId16"/>
        </w:object>
      </w:r>
    </w:p>
    <w:p w14:paraId="4BE4D1A3" w14:textId="4B084DE4" w:rsidR="00996683" w:rsidRDefault="00996683" w:rsidP="00996683">
      <w:pPr>
        <w:pStyle w:val="Heading2"/>
      </w:pPr>
      <w:r>
        <w:t>3.3.1.1 Parameters</w:t>
      </w:r>
      <w:r w:rsidR="0057705B">
        <w:t xml:space="preserve"> and Pre-Requisites</w:t>
      </w:r>
    </w:p>
    <w:p w14:paraId="0BDC608C" w14:textId="790C5C85" w:rsidR="0057705B" w:rsidRDefault="0099305C" w:rsidP="00996683">
      <w:r>
        <w:t>Set the following parameters before starting:</w:t>
      </w:r>
    </w:p>
    <w:tbl>
      <w:tblPr>
        <w:tblStyle w:val="TableGrid"/>
        <w:tblW w:w="10036" w:type="dxa"/>
        <w:tblInd w:w="-5" w:type="dxa"/>
        <w:tblLook w:val="04A0" w:firstRow="1" w:lastRow="0" w:firstColumn="1" w:lastColumn="0" w:noHBand="0" w:noVBand="1"/>
      </w:tblPr>
      <w:tblGrid>
        <w:gridCol w:w="2390"/>
        <w:gridCol w:w="7646"/>
      </w:tblGrid>
      <w:tr w:rsidR="000D00EA" w14:paraId="5D25AD5F" w14:textId="244F0260" w:rsidTr="00525902">
        <w:trPr>
          <w:trHeight w:val="160"/>
        </w:trPr>
        <w:tc>
          <w:tcPr>
            <w:tcW w:w="2390" w:type="dxa"/>
          </w:tcPr>
          <w:p w14:paraId="7417EA5E" w14:textId="33ECF52E" w:rsidR="000D00EA" w:rsidRPr="00B15785" w:rsidRDefault="000D00EA" w:rsidP="00996683">
            <w:pPr>
              <w:rPr>
                <w:b/>
                <w:bCs/>
              </w:rPr>
            </w:pPr>
            <w:r w:rsidRPr="00B15785">
              <w:rPr>
                <w:b/>
                <w:bCs/>
              </w:rPr>
              <w:t>Parameters</w:t>
            </w:r>
          </w:p>
        </w:tc>
        <w:tc>
          <w:tcPr>
            <w:tcW w:w="7646" w:type="dxa"/>
          </w:tcPr>
          <w:p w14:paraId="54871461" w14:textId="7C9BE828" w:rsidR="000D00EA" w:rsidRPr="00B15785" w:rsidRDefault="000D00EA" w:rsidP="00996683">
            <w:pPr>
              <w:rPr>
                <w:b/>
                <w:bCs/>
              </w:rPr>
            </w:pPr>
            <w:r w:rsidRPr="00B15785">
              <w:rPr>
                <w:b/>
                <w:bCs/>
              </w:rPr>
              <w:t>Value</w:t>
            </w:r>
          </w:p>
        </w:tc>
      </w:tr>
      <w:tr w:rsidR="000D00EA" w14:paraId="4CF77006" w14:textId="296F5A22" w:rsidTr="00525902">
        <w:trPr>
          <w:trHeight w:val="332"/>
        </w:trPr>
        <w:tc>
          <w:tcPr>
            <w:tcW w:w="2390" w:type="dxa"/>
          </w:tcPr>
          <w:p w14:paraId="0978F114" w14:textId="06632022" w:rsidR="000D00EA" w:rsidRDefault="000D00EA" w:rsidP="00996683">
            <w:r>
              <w:t>Mount Blob Storage</w:t>
            </w:r>
          </w:p>
        </w:tc>
        <w:tc>
          <w:tcPr>
            <w:tcW w:w="7646" w:type="dxa"/>
          </w:tcPr>
          <w:p w14:paraId="7FC53E64" w14:textId="5DB7E2F0" w:rsidR="000D00EA" w:rsidRDefault="000D00EA" w:rsidP="00996683">
            <w:r w:rsidRPr="0057705B">
              <w:t>fs.azure.account.key.capstonestorage3.blob.core.windows.net</w:t>
            </w:r>
          </w:p>
        </w:tc>
      </w:tr>
      <w:tr w:rsidR="000D00EA" w14:paraId="7C73A62B" w14:textId="08EC4DBB" w:rsidTr="00525902">
        <w:trPr>
          <w:trHeight w:val="324"/>
        </w:trPr>
        <w:tc>
          <w:tcPr>
            <w:tcW w:w="2390" w:type="dxa"/>
          </w:tcPr>
          <w:p w14:paraId="4B916D05" w14:textId="2E89F3ED" w:rsidR="000D00EA" w:rsidRDefault="000D00EA" w:rsidP="00996683">
            <w:proofErr w:type="spellStart"/>
            <w:r>
              <w:t>blob_path</w:t>
            </w:r>
            <w:proofErr w:type="spellEnd"/>
          </w:p>
        </w:tc>
        <w:tc>
          <w:tcPr>
            <w:tcW w:w="7646" w:type="dxa"/>
          </w:tcPr>
          <w:p w14:paraId="251046AA" w14:textId="7C60E72C" w:rsidR="000D00EA" w:rsidRDefault="000D00EA" w:rsidP="00996683">
            <w:r>
              <w:t>wasbs://pipelinecontainer@capstonestorage3.blob.core.windows.net/pipelinedir</w:t>
            </w:r>
          </w:p>
        </w:tc>
      </w:tr>
      <w:tr w:rsidR="000D00EA" w14:paraId="39AFE174" w14:textId="453F9D2F" w:rsidTr="00525902">
        <w:trPr>
          <w:trHeight w:val="273"/>
        </w:trPr>
        <w:tc>
          <w:tcPr>
            <w:tcW w:w="2390" w:type="dxa"/>
          </w:tcPr>
          <w:p w14:paraId="7BBACB95" w14:textId="21AC837D" w:rsidR="000D00EA" w:rsidRDefault="000D00EA" w:rsidP="00996683">
            <w:proofErr w:type="spellStart"/>
            <w:r>
              <w:t>archive_path</w:t>
            </w:r>
            <w:proofErr w:type="spellEnd"/>
          </w:p>
        </w:tc>
        <w:tc>
          <w:tcPr>
            <w:tcW w:w="7646" w:type="dxa"/>
          </w:tcPr>
          <w:p w14:paraId="48211F05" w14:textId="2C9172B4" w:rsidR="000D00EA" w:rsidRDefault="000D00EA" w:rsidP="00996683">
            <w:r>
              <w:t>wasbs://pipelinecontainer@capstonestorage3.blob.core.windows.net/csv_archive</w:t>
            </w:r>
          </w:p>
        </w:tc>
      </w:tr>
      <w:tr w:rsidR="000D00EA" w14:paraId="6C8BD7DB" w14:textId="61B49324" w:rsidTr="00525902">
        <w:trPr>
          <w:trHeight w:val="167"/>
        </w:trPr>
        <w:tc>
          <w:tcPr>
            <w:tcW w:w="2390" w:type="dxa"/>
          </w:tcPr>
          <w:p w14:paraId="2B68E26E" w14:textId="514CCAEF" w:rsidR="000D00EA" w:rsidRDefault="000D00EA" w:rsidP="00996683">
            <w:r w:rsidRPr="00652093">
              <w:t>detox_api_v1_url</w:t>
            </w:r>
          </w:p>
        </w:tc>
        <w:tc>
          <w:tcPr>
            <w:tcW w:w="7646" w:type="dxa"/>
          </w:tcPr>
          <w:p w14:paraId="71C34DC8" w14:textId="55F1C623" w:rsidR="000D00EA" w:rsidRDefault="000D00EA" w:rsidP="00996683">
            <w:r w:rsidRPr="00652093">
              <w:t>https://detox-ppe.xboxlive.com/api/v1/service/aks-scoring-service/score</w:t>
            </w:r>
          </w:p>
        </w:tc>
      </w:tr>
      <w:tr w:rsidR="000D00EA" w14:paraId="5626C021" w14:textId="64C9920E" w:rsidTr="00525902">
        <w:trPr>
          <w:trHeight w:val="324"/>
        </w:trPr>
        <w:tc>
          <w:tcPr>
            <w:tcW w:w="2390" w:type="dxa"/>
          </w:tcPr>
          <w:p w14:paraId="696BFFE9" w14:textId="0D84245C" w:rsidR="000D00EA" w:rsidRPr="00320BE1" w:rsidRDefault="000D00EA" w:rsidP="00996683">
            <w:r w:rsidRPr="00B15785">
              <w:t>detox_api_v1_token</w:t>
            </w:r>
          </w:p>
        </w:tc>
        <w:tc>
          <w:tcPr>
            <w:tcW w:w="7646" w:type="dxa"/>
          </w:tcPr>
          <w:p w14:paraId="6F4571AC" w14:textId="12E47D83" w:rsidR="000D00EA" w:rsidRPr="00320BE1" w:rsidRDefault="000D00EA" w:rsidP="00996683">
            <w:proofErr w:type="spellStart"/>
            <w:r>
              <w:t>xxxx</w:t>
            </w:r>
            <w:proofErr w:type="spellEnd"/>
          </w:p>
        </w:tc>
      </w:tr>
      <w:tr w:rsidR="000D00EA" w14:paraId="79C2FE68" w14:textId="5FB41926" w:rsidTr="00525902">
        <w:trPr>
          <w:trHeight w:val="324"/>
        </w:trPr>
        <w:tc>
          <w:tcPr>
            <w:tcW w:w="2390" w:type="dxa"/>
          </w:tcPr>
          <w:p w14:paraId="4BE4E378" w14:textId="72F44BDB" w:rsidR="000D00EA" w:rsidRDefault="000D00EA" w:rsidP="00996683">
            <w:r w:rsidRPr="00320BE1">
              <w:t>detox_api_v2_url</w:t>
            </w:r>
          </w:p>
        </w:tc>
        <w:tc>
          <w:tcPr>
            <w:tcW w:w="7646" w:type="dxa"/>
          </w:tcPr>
          <w:p w14:paraId="26F756A0" w14:textId="1E17ACF3" w:rsidR="000D00EA" w:rsidRDefault="000D00EA" w:rsidP="00996683">
            <w:r w:rsidRPr="00320BE1">
              <w:t>http://168.62.219.72:80/api/v1/service/detox-demo-test/score</w:t>
            </w:r>
          </w:p>
        </w:tc>
      </w:tr>
      <w:tr w:rsidR="000D00EA" w14:paraId="7162A719" w14:textId="59915CED" w:rsidTr="00525902">
        <w:trPr>
          <w:trHeight w:val="324"/>
        </w:trPr>
        <w:tc>
          <w:tcPr>
            <w:tcW w:w="2390" w:type="dxa"/>
          </w:tcPr>
          <w:p w14:paraId="141FECE6" w14:textId="0A7C7456" w:rsidR="000D00EA" w:rsidRPr="00320BE1" w:rsidRDefault="000D00EA" w:rsidP="00996683">
            <w:r w:rsidRPr="00B15785">
              <w:t>detox_api_v2_token</w:t>
            </w:r>
          </w:p>
        </w:tc>
        <w:tc>
          <w:tcPr>
            <w:tcW w:w="7646" w:type="dxa"/>
          </w:tcPr>
          <w:p w14:paraId="27CFFE7C" w14:textId="1FEA6409" w:rsidR="000D00EA" w:rsidRPr="00320BE1" w:rsidRDefault="000D00EA" w:rsidP="00996683">
            <w:proofErr w:type="spellStart"/>
            <w:r>
              <w:t>xxxx</w:t>
            </w:r>
            <w:proofErr w:type="spellEnd"/>
          </w:p>
        </w:tc>
      </w:tr>
      <w:tr w:rsidR="000D00EA" w14:paraId="7F3486E1" w14:textId="1A174F6E" w:rsidTr="00525902">
        <w:trPr>
          <w:trHeight w:val="324"/>
        </w:trPr>
        <w:tc>
          <w:tcPr>
            <w:tcW w:w="2390" w:type="dxa"/>
          </w:tcPr>
          <w:p w14:paraId="777E575F" w14:textId="706D7F00" w:rsidR="000D00EA" w:rsidRPr="00B15785" w:rsidRDefault="000D00EA" w:rsidP="00996683">
            <w:proofErr w:type="spellStart"/>
            <w:r w:rsidRPr="004D584C">
              <w:t>twitch_username</w:t>
            </w:r>
            <w:proofErr w:type="spellEnd"/>
          </w:p>
        </w:tc>
        <w:tc>
          <w:tcPr>
            <w:tcW w:w="7646" w:type="dxa"/>
          </w:tcPr>
          <w:p w14:paraId="44EACFD9" w14:textId="22F3723E" w:rsidR="000D00EA" w:rsidRDefault="000A2ACF" w:rsidP="00996683">
            <w:r>
              <w:t>(if needed we can add as parameter)</w:t>
            </w:r>
          </w:p>
        </w:tc>
      </w:tr>
      <w:tr w:rsidR="000D00EA" w14:paraId="29DF1681" w14:textId="28DA20B2" w:rsidTr="00525902">
        <w:trPr>
          <w:trHeight w:val="324"/>
        </w:trPr>
        <w:tc>
          <w:tcPr>
            <w:tcW w:w="2390" w:type="dxa"/>
          </w:tcPr>
          <w:p w14:paraId="1D2757C8" w14:textId="733E4A99" w:rsidR="000D00EA" w:rsidRPr="00B15785" w:rsidRDefault="000D00EA" w:rsidP="00996683">
            <w:proofErr w:type="spellStart"/>
            <w:r w:rsidRPr="00582A07">
              <w:t>twitch_token</w:t>
            </w:r>
            <w:proofErr w:type="spellEnd"/>
          </w:p>
        </w:tc>
        <w:tc>
          <w:tcPr>
            <w:tcW w:w="7646" w:type="dxa"/>
          </w:tcPr>
          <w:p w14:paraId="095F58D2" w14:textId="77777777" w:rsidR="000D00EA" w:rsidRDefault="000D00EA" w:rsidP="00996683"/>
        </w:tc>
      </w:tr>
      <w:tr w:rsidR="000D00EA" w14:paraId="5E429A89" w14:textId="43D9C4E0" w:rsidTr="00525902">
        <w:trPr>
          <w:trHeight w:val="324"/>
        </w:trPr>
        <w:tc>
          <w:tcPr>
            <w:tcW w:w="2390" w:type="dxa"/>
          </w:tcPr>
          <w:p w14:paraId="6E6F1EC3" w14:textId="5DF163F6" w:rsidR="000D00EA" w:rsidRPr="00B15785" w:rsidRDefault="000D00EA" w:rsidP="00996683">
            <w:proofErr w:type="spellStart"/>
            <w:r w:rsidRPr="00582A07">
              <w:t>twitch_channel</w:t>
            </w:r>
            <w:proofErr w:type="spellEnd"/>
          </w:p>
        </w:tc>
        <w:tc>
          <w:tcPr>
            <w:tcW w:w="7646" w:type="dxa"/>
          </w:tcPr>
          <w:p w14:paraId="37FC1F1E" w14:textId="2D95EA6A" w:rsidR="000D00EA" w:rsidRDefault="000D00EA" w:rsidP="00996683">
            <w:r>
              <w:t>@</w:t>
            </w:r>
            <w:proofErr w:type="spellStart"/>
            <w:r>
              <w:t>PipelineParameter</w:t>
            </w:r>
            <w:proofErr w:type="spellEnd"/>
          </w:p>
        </w:tc>
      </w:tr>
      <w:tr w:rsidR="000D00EA" w14:paraId="3B27EB0C" w14:textId="3E66121C" w:rsidTr="00525902">
        <w:trPr>
          <w:trHeight w:val="324"/>
        </w:trPr>
        <w:tc>
          <w:tcPr>
            <w:tcW w:w="2390" w:type="dxa"/>
          </w:tcPr>
          <w:p w14:paraId="3C2F7567" w14:textId="0B584B81" w:rsidR="000D00EA" w:rsidRPr="00B15785" w:rsidRDefault="000D00EA" w:rsidP="00996683">
            <w:proofErr w:type="spellStart"/>
            <w:r w:rsidRPr="00582A07">
              <w:t>twitch_server</w:t>
            </w:r>
            <w:proofErr w:type="spellEnd"/>
          </w:p>
        </w:tc>
        <w:tc>
          <w:tcPr>
            <w:tcW w:w="7646" w:type="dxa"/>
          </w:tcPr>
          <w:p w14:paraId="03B7BF06" w14:textId="2AF7E56B" w:rsidR="000D00EA" w:rsidRDefault="00C82B20" w:rsidP="00996683">
            <w:r w:rsidRPr="00C82B20">
              <w:t>irc.chat.twitch.tv</w:t>
            </w:r>
          </w:p>
        </w:tc>
      </w:tr>
      <w:tr w:rsidR="000D00EA" w14:paraId="52C2CB3B" w14:textId="646B10BC" w:rsidTr="00525902">
        <w:trPr>
          <w:trHeight w:val="324"/>
        </w:trPr>
        <w:tc>
          <w:tcPr>
            <w:tcW w:w="2390" w:type="dxa"/>
          </w:tcPr>
          <w:p w14:paraId="05710919" w14:textId="5D5A8425" w:rsidR="000D00EA" w:rsidRPr="00B15785" w:rsidRDefault="000D00EA" w:rsidP="00996683">
            <w:proofErr w:type="spellStart"/>
            <w:r w:rsidRPr="00582A07">
              <w:t>twitch_port</w:t>
            </w:r>
            <w:proofErr w:type="spellEnd"/>
          </w:p>
        </w:tc>
        <w:tc>
          <w:tcPr>
            <w:tcW w:w="7646" w:type="dxa"/>
          </w:tcPr>
          <w:p w14:paraId="5C76C079" w14:textId="5536E77F" w:rsidR="000D00EA" w:rsidRDefault="00C82B20" w:rsidP="00996683">
            <w:r>
              <w:t>6667</w:t>
            </w:r>
          </w:p>
        </w:tc>
      </w:tr>
      <w:tr w:rsidR="000D00EA" w14:paraId="173ED05B" w14:textId="2306D0EC" w:rsidTr="00525902">
        <w:trPr>
          <w:trHeight w:val="324"/>
        </w:trPr>
        <w:tc>
          <w:tcPr>
            <w:tcW w:w="2390" w:type="dxa"/>
          </w:tcPr>
          <w:p w14:paraId="15FB7825" w14:textId="011B6BD3" w:rsidR="000D00EA" w:rsidRPr="00B15785" w:rsidRDefault="00D1684F" w:rsidP="00D1684F">
            <w:proofErr w:type="spellStart"/>
            <w:r>
              <w:t>mixer_client_id</w:t>
            </w:r>
            <w:proofErr w:type="spellEnd"/>
          </w:p>
        </w:tc>
        <w:tc>
          <w:tcPr>
            <w:tcW w:w="7646" w:type="dxa"/>
          </w:tcPr>
          <w:p w14:paraId="6B3CD185" w14:textId="77777777" w:rsidR="000D00EA" w:rsidRDefault="000D00EA" w:rsidP="00996683"/>
        </w:tc>
      </w:tr>
      <w:tr w:rsidR="00D1684F" w14:paraId="4DCE3473" w14:textId="77777777" w:rsidTr="00525902">
        <w:trPr>
          <w:trHeight w:val="324"/>
        </w:trPr>
        <w:tc>
          <w:tcPr>
            <w:tcW w:w="2390" w:type="dxa"/>
          </w:tcPr>
          <w:p w14:paraId="3DA2AB3E" w14:textId="704E6173" w:rsidR="00D1684F" w:rsidRDefault="00CF52FC" w:rsidP="00CF52FC">
            <w:proofErr w:type="spellStart"/>
            <w:r>
              <w:t>mixer_client_token</w:t>
            </w:r>
            <w:proofErr w:type="spellEnd"/>
          </w:p>
        </w:tc>
        <w:tc>
          <w:tcPr>
            <w:tcW w:w="7646" w:type="dxa"/>
          </w:tcPr>
          <w:p w14:paraId="249045B0" w14:textId="77777777" w:rsidR="00D1684F" w:rsidRDefault="00D1684F" w:rsidP="00996683"/>
        </w:tc>
      </w:tr>
      <w:tr w:rsidR="00CF52FC" w14:paraId="106D0501" w14:textId="77777777" w:rsidTr="00525902">
        <w:trPr>
          <w:trHeight w:val="324"/>
        </w:trPr>
        <w:tc>
          <w:tcPr>
            <w:tcW w:w="2390" w:type="dxa"/>
          </w:tcPr>
          <w:p w14:paraId="295568E5" w14:textId="09FD7D52" w:rsidR="00CF52FC" w:rsidRDefault="00CF52FC" w:rsidP="00D1684F">
            <w:proofErr w:type="spellStart"/>
            <w:r>
              <w:t>mixer_channel</w:t>
            </w:r>
            <w:proofErr w:type="spellEnd"/>
          </w:p>
        </w:tc>
        <w:tc>
          <w:tcPr>
            <w:tcW w:w="7646" w:type="dxa"/>
          </w:tcPr>
          <w:p w14:paraId="4CA5D1C3" w14:textId="29A8BF05" w:rsidR="00CF52FC" w:rsidRDefault="00511A7D" w:rsidP="00996683">
            <w:r>
              <w:t>@</w:t>
            </w:r>
            <w:proofErr w:type="spellStart"/>
            <w:r>
              <w:t>PipelineParameter</w:t>
            </w:r>
            <w:proofErr w:type="spellEnd"/>
          </w:p>
        </w:tc>
      </w:tr>
      <w:tr w:rsidR="00CF52FC" w14:paraId="1EA26866" w14:textId="77777777" w:rsidTr="00525902">
        <w:trPr>
          <w:trHeight w:val="324"/>
        </w:trPr>
        <w:tc>
          <w:tcPr>
            <w:tcW w:w="2390" w:type="dxa"/>
          </w:tcPr>
          <w:p w14:paraId="41659EB3" w14:textId="640F5E07" w:rsidR="00CF52FC" w:rsidRDefault="00250971" w:rsidP="00250971">
            <w:proofErr w:type="spellStart"/>
            <w:r>
              <w:t>twitch_scrape_time</w:t>
            </w:r>
            <w:proofErr w:type="spellEnd"/>
          </w:p>
        </w:tc>
        <w:tc>
          <w:tcPr>
            <w:tcW w:w="7646" w:type="dxa"/>
          </w:tcPr>
          <w:p w14:paraId="728620BA" w14:textId="282136E0" w:rsidR="00CF52FC" w:rsidRDefault="00B64F1B" w:rsidP="00996683">
            <w:r>
              <w:t>@</w:t>
            </w:r>
            <w:proofErr w:type="spellStart"/>
            <w:r>
              <w:t>PipelineParameter</w:t>
            </w:r>
            <w:proofErr w:type="spellEnd"/>
            <w:r>
              <w:t xml:space="preserve"> (seconds)</w:t>
            </w:r>
          </w:p>
        </w:tc>
      </w:tr>
      <w:tr w:rsidR="00CF52FC" w14:paraId="64A31518" w14:textId="77777777" w:rsidTr="00525902">
        <w:trPr>
          <w:trHeight w:val="324"/>
        </w:trPr>
        <w:tc>
          <w:tcPr>
            <w:tcW w:w="2390" w:type="dxa"/>
          </w:tcPr>
          <w:p w14:paraId="578BC906" w14:textId="093442A6" w:rsidR="00CF52FC" w:rsidRDefault="00250971" w:rsidP="00D1684F">
            <w:proofErr w:type="spellStart"/>
            <w:r>
              <w:t>mixer_scrape_time</w:t>
            </w:r>
            <w:proofErr w:type="spellEnd"/>
          </w:p>
        </w:tc>
        <w:tc>
          <w:tcPr>
            <w:tcW w:w="7646" w:type="dxa"/>
          </w:tcPr>
          <w:p w14:paraId="28ABDF52" w14:textId="50247538" w:rsidR="00CF52FC" w:rsidRDefault="00B64F1B" w:rsidP="00996683">
            <w:r>
              <w:t>@</w:t>
            </w:r>
            <w:proofErr w:type="spellStart"/>
            <w:r>
              <w:t>PipelineParameter</w:t>
            </w:r>
            <w:proofErr w:type="spellEnd"/>
            <w:r>
              <w:t xml:space="preserve"> (seconds)</w:t>
            </w:r>
          </w:p>
        </w:tc>
      </w:tr>
      <w:tr w:rsidR="00CF52FC" w14:paraId="227C754D" w14:textId="77777777" w:rsidTr="00525902">
        <w:trPr>
          <w:trHeight w:val="324"/>
        </w:trPr>
        <w:tc>
          <w:tcPr>
            <w:tcW w:w="2390" w:type="dxa"/>
          </w:tcPr>
          <w:p w14:paraId="5F6D1E6C" w14:textId="56CCEA86" w:rsidR="00CF52FC" w:rsidRDefault="00250971" w:rsidP="00D1684F">
            <w:proofErr w:type="spellStart"/>
            <w:r>
              <w:t>mixer_hits</w:t>
            </w:r>
            <w:proofErr w:type="spellEnd"/>
          </w:p>
        </w:tc>
        <w:tc>
          <w:tcPr>
            <w:tcW w:w="7646" w:type="dxa"/>
          </w:tcPr>
          <w:p w14:paraId="7834F3DE" w14:textId="713B2B8E" w:rsidR="00CF52FC" w:rsidRDefault="00B64F1B" w:rsidP="00996683">
            <w:r>
              <w:t>@</w:t>
            </w:r>
            <w:proofErr w:type="spellStart"/>
            <w:r>
              <w:t>PipelineParameter</w:t>
            </w:r>
            <w:proofErr w:type="spellEnd"/>
            <w:r>
              <w:t xml:space="preserve"> (#)</w:t>
            </w:r>
          </w:p>
        </w:tc>
      </w:tr>
    </w:tbl>
    <w:p w14:paraId="7165365E" w14:textId="77777777" w:rsidR="00D83EF6" w:rsidRDefault="00D83EF6" w:rsidP="001928F9">
      <w:pPr>
        <w:pStyle w:val="Heading2"/>
      </w:pPr>
    </w:p>
    <w:p w14:paraId="2A696E9B" w14:textId="77777777" w:rsidR="00D83EF6" w:rsidRDefault="00D83EF6" w:rsidP="00D83EF6">
      <w:pPr>
        <w:pStyle w:val="Heading2"/>
      </w:pPr>
      <w:r>
        <w:t>3.3.1.2 Web Scraping</w:t>
      </w:r>
    </w:p>
    <w:p w14:paraId="0B8C36B7" w14:textId="4F222B84" w:rsidR="00FF37E3" w:rsidRDefault="00FF37E3" w:rsidP="00FF37E3">
      <w:r>
        <w:t>Web Scraping in this context is about collecting newly generated live data. Since this model APIs have been tested on limited data, it is imperative for us to collect data from popular live streaming websites like Twitch and Mixer. Twitch has a huge user base and viewership and has been around for years. </w:t>
      </w:r>
    </w:p>
    <w:p w14:paraId="4B255F41" w14:textId="62778A1A" w:rsidR="00FF37E3" w:rsidRDefault="00FF37E3" w:rsidP="00FF37E3">
      <w:r>
        <w:t>Meanwhile, Mixer is Microsoft’s in-house game streaming website launched recently. Moreover, Twitch has been considered more Toxic as compared to Mixer. By collecting publicly available data, we also attempt to measure model performance on competitors.</w:t>
      </w:r>
    </w:p>
    <w:p w14:paraId="01EE21EB" w14:textId="36976FB8" w:rsidR="00FF37E3" w:rsidRPr="00FF37E3" w:rsidRDefault="00FF37E3" w:rsidP="00FF37E3">
      <w:r>
        <w:lastRenderedPageBreak/>
        <w:t xml:space="preserve">Web-scraping process is different for Mixer and Twitch as outlined </w:t>
      </w:r>
      <w:r w:rsidR="00E57A37">
        <w:t>below</w:t>
      </w:r>
      <w:r>
        <w:t>. However, both the processes grant the user enough control on the amount of data to be scraped and from which channel.</w:t>
      </w:r>
    </w:p>
    <w:tbl>
      <w:tblPr>
        <w:tblStyle w:val="TableGrid"/>
        <w:tblW w:w="0" w:type="auto"/>
        <w:tblLook w:val="04A0" w:firstRow="1" w:lastRow="0" w:firstColumn="1" w:lastColumn="0" w:noHBand="0" w:noVBand="1"/>
      </w:tblPr>
      <w:tblGrid>
        <w:gridCol w:w="4675"/>
        <w:gridCol w:w="4675"/>
      </w:tblGrid>
      <w:tr w:rsidR="00E57A37" w14:paraId="0EA6A40A" w14:textId="77777777" w:rsidTr="00E57A37">
        <w:tc>
          <w:tcPr>
            <w:tcW w:w="4675" w:type="dxa"/>
          </w:tcPr>
          <w:p w14:paraId="207A32D2" w14:textId="448D2963" w:rsidR="00E57A37" w:rsidRPr="00D83EF6" w:rsidRDefault="00E57A37" w:rsidP="001928F9">
            <w:pPr>
              <w:rPr>
                <w:b/>
                <w:bCs/>
              </w:rPr>
            </w:pPr>
            <w:r w:rsidRPr="00D83EF6">
              <w:rPr>
                <w:b/>
                <w:bCs/>
              </w:rPr>
              <w:t>Twitch</w:t>
            </w:r>
          </w:p>
        </w:tc>
        <w:tc>
          <w:tcPr>
            <w:tcW w:w="4675" w:type="dxa"/>
          </w:tcPr>
          <w:p w14:paraId="0AFC5DC9" w14:textId="10D6B185" w:rsidR="00E57A37" w:rsidRPr="00D83EF6" w:rsidRDefault="00E57A37" w:rsidP="001928F9">
            <w:pPr>
              <w:rPr>
                <w:b/>
                <w:bCs/>
              </w:rPr>
            </w:pPr>
            <w:r w:rsidRPr="00D83EF6">
              <w:rPr>
                <w:b/>
                <w:bCs/>
              </w:rPr>
              <w:t>Mixer</w:t>
            </w:r>
          </w:p>
        </w:tc>
      </w:tr>
      <w:tr w:rsidR="00E57A37" w14:paraId="5E923432" w14:textId="77777777" w:rsidTr="00E57A37">
        <w:tc>
          <w:tcPr>
            <w:tcW w:w="4675" w:type="dxa"/>
          </w:tcPr>
          <w:p w14:paraId="29EFDA11" w14:textId="5979140B" w:rsidR="00E57A37" w:rsidRDefault="00476C8E" w:rsidP="001928F9">
            <w:r>
              <w:t>Scraping Protocol: IRC (get chat stream)</w:t>
            </w:r>
          </w:p>
        </w:tc>
        <w:tc>
          <w:tcPr>
            <w:tcW w:w="4675" w:type="dxa"/>
          </w:tcPr>
          <w:p w14:paraId="718D8E1F" w14:textId="7392DBBA" w:rsidR="00E57A37" w:rsidRDefault="00D83EF6" w:rsidP="001928F9">
            <w:r w:rsidRPr="00D83EF6">
              <w:t>Scraping Protocol: Rest API (get chat history)</w:t>
            </w:r>
          </w:p>
        </w:tc>
      </w:tr>
      <w:tr w:rsidR="00476C8E" w14:paraId="11669F4C" w14:textId="77777777" w:rsidTr="00E57A37">
        <w:tc>
          <w:tcPr>
            <w:tcW w:w="4675" w:type="dxa"/>
          </w:tcPr>
          <w:p w14:paraId="2973DAE9" w14:textId="77777777" w:rsidR="00476C8E" w:rsidRDefault="00476C8E" w:rsidP="00476C8E">
            <w:r>
              <w:t>Choose a channel</w:t>
            </w:r>
          </w:p>
          <w:p w14:paraId="5CA1DDD5" w14:textId="77777777" w:rsidR="00476C8E" w:rsidRDefault="00476C8E" w:rsidP="00476C8E">
            <w:r>
              <w:t>Set capture duration</w:t>
            </w:r>
          </w:p>
          <w:p w14:paraId="48C80F44" w14:textId="77777777" w:rsidR="00476C8E" w:rsidRDefault="00476C8E" w:rsidP="00476C8E">
            <w:r>
              <w:t>Log chat streams</w:t>
            </w:r>
          </w:p>
          <w:p w14:paraId="27383BDB" w14:textId="3DFE8A35" w:rsidR="00476C8E" w:rsidRDefault="00476C8E" w:rsidP="00476C8E">
            <w:r>
              <w:t>Store the data</w:t>
            </w:r>
          </w:p>
        </w:tc>
        <w:tc>
          <w:tcPr>
            <w:tcW w:w="4675" w:type="dxa"/>
          </w:tcPr>
          <w:p w14:paraId="4D477871" w14:textId="77777777" w:rsidR="00D83EF6" w:rsidRDefault="00D83EF6" w:rsidP="00D83EF6">
            <w:r>
              <w:t>Choose a channel</w:t>
            </w:r>
          </w:p>
          <w:p w14:paraId="49E4786B" w14:textId="77777777" w:rsidR="00D83EF6" w:rsidRDefault="00D83EF6" w:rsidP="00D83EF6">
            <w:r>
              <w:t>Set capture Duration (d)</w:t>
            </w:r>
          </w:p>
          <w:p w14:paraId="5CEC73E4" w14:textId="77777777" w:rsidR="00D83EF6" w:rsidRDefault="00D83EF6" w:rsidP="00D83EF6">
            <w:r>
              <w:t>Set number of Hits (n)</w:t>
            </w:r>
          </w:p>
          <w:p w14:paraId="7626D58E" w14:textId="77777777" w:rsidR="00D83EF6" w:rsidRDefault="00D83EF6" w:rsidP="00D83EF6">
            <w:r>
              <w:t>Hit Mixer API n times in d duration</w:t>
            </w:r>
          </w:p>
          <w:p w14:paraId="335CFD1A" w14:textId="4ADB9FB9" w:rsidR="00476C8E" w:rsidRDefault="00D83EF6" w:rsidP="00D83EF6">
            <w:r>
              <w:t>Store the data</w:t>
            </w:r>
          </w:p>
        </w:tc>
      </w:tr>
    </w:tbl>
    <w:p w14:paraId="45C285AE" w14:textId="77777777" w:rsidR="00B617D6" w:rsidRDefault="00B617D6" w:rsidP="00D83EF6">
      <w:pPr>
        <w:pStyle w:val="Heading2"/>
      </w:pPr>
    </w:p>
    <w:p w14:paraId="03D04BC3" w14:textId="7BF01E2C" w:rsidR="00D83EF6" w:rsidRDefault="00D83EF6" w:rsidP="00D83EF6">
      <w:pPr>
        <w:pStyle w:val="Heading2"/>
      </w:pPr>
      <w:r>
        <w:t>3.3.1.3 Batch Scoring</w:t>
      </w:r>
    </w:p>
    <w:p w14:paraId="5ABDF39E" w14:textId="77777777" w:rsidR="0080228A" w:rsidRDefault="0080228A" w:rsidP="0080228A">
      <w:r>
        <w:t xml:space="preserve">Gamer chat contains </w:t>
      </w:r>
      <w:proofErr w:type="gramStart"/>
      <w:r>
        <w:t>a large number of</w:t>
      </w:r>
      <w:proofErr w:type="gramEnd"/>
      <w:r>
        <w:t xml:space="preserve"> small messages. Detox API are deployed on cloud and hence for the scoring to happen the API needs to be hit via the internet. Hitting the API multiple times through the network, would result into a bottleneck.</w:t>
      </w:r>
    </w:p>
    <w:p w14:paraId="301D1BB9" w14:textId="5324B0A3" w:rsidR="0080228A" w:rsidRDefault="0080228A" w:rsidP="0080228A">
      <w:r>
        <w:t>Hence, an optimal way is to score the chat text in batches. We figured a decent batch size is 2000. The Batch Scoring process sends messages in batches of 2000 and gets the scored data through REST API.</w:t>
      </w:r>
    </w:p>
    <w:p w14:paraId="6D4BDD51" w14:textId="019003C9" w:rsidR="00996683" w:rsidRDefault="0080228A" w:rsidP="0080228A">
      <w:r>
        <w:t>The scored data is then stored in Azure table incrementally for further processing.</w:t>
      </w:r>
    </w:p>
    <w:tbl>
      <w:tblPr>
        <w:tblStyle w:val="TableGrid"/>
        <w:tblW w:w="0" w:type="auto"/>
        <w:tblLook w:val="04A0" w:firstRow="1" w:lastRow="0" w:firstColumn="1" w:lastColumn="0" w:noHBand="0" w:noVBand="1"/>
      </w:tblPr>
      <w:tblGrid>
        <w:gridCol w:w="9350"/>
      </w:tblGrid>
      <w:tr w:rsidR="006453BF" w14:paraId="03492BA0" w14:textId="77777777" w:rsidTr="006453BF">
        <w:tc>
          <w:tcPr>
            <w:tcW w:w="9350" w:type="dxa"/>
          </w:tcPr>
          <w:p w14:paraId="434A72C3" w14:textId="77777777" w:rsidR="006453BF" w:rsidRDefault="00C144CC" w:rsidP="0080228A">
            <w:r>
              <w:t>Batch Scoring Function</w:t>
            </w:r>
          </w:p>
          <w:p w14:paraId="78BE5FEE" w14:textId="77777777" w:rsidR="006511A5" w:rsidRDefault="006511A5" w:rsidP="0080228A">
            <w:r>
              <w:t xml:space="preserve">Input: </w:t>
            </w:r>
          </w:p>
          <w:p w14:paraId="77A44684" w14:textId="5953766F" w:rsidR="006511A5" w:rsidRDefault="006511A5" w:rsidP="006511A5">
            <w:pPr>
              <w:ind w:left="720"/>
            </w:pPr>
            <w:r>
              <w:t xml:space="preserve">series: </w:t>
            </w:r>
            <w:r w:rsidR="002D359D">
              <w:t xml:space="preserve">Series of </w:t>
            </w:r>
            <w:r>
              <w:t>Messages to be scored</w:t>
            </w:r>
          </w:p>
          <w:p w14:paraId="65C486C0" w14:textId="486F1380" w:rsidR="006511A5" w:rsidRDefault="006511A5" w:rsidP="006511A5">
            <w:pPr>
              <w:ind w:left="720"/>
            </w:pPr>
            <w:proofErr w:type="spellStart"/>
            <w:r>
              <w:t>batch_size</w:t>
            </w:r>
            <w:proofErr w:type="spellEnd"/>
            <w:r>
              <w:t>:</w:t>
            </w:r>
            <w:r w:rsidR="002D359D">
              <w:t xml:space="preserve"> Number of messages to score in a single API call</w:t>
            </w:r>
          </w:p>
          <w:p w14:paraId="1C0A346B" w14:textId="684BE2C0" w:rsidR="002D359D" w:rsidRDefault="002D359D" w:rsidP="006511A5">
            <w:pPr>
              <w:ind w:left="720"/>
            </w:pPr>
            <w:proofErr w:type="spellStart"/>
            <w:r>
              <w:t>auth_token</w:t>
            </w:r>
            <w:proofErr w:type="spellEnd"/>
            <w:r>
              <w:t xml:space="preserve">: </w:t>
            </w:r>
            <w:r w:rsidR="003037FC">
              <w:t>Detox API token</w:t>
            </w:r>
          </w:p>
          <w:p w14:paraId="78F79E74" w14:textId="61453E3C" w:rsidR="003037FC" w:rsidRDefault="003037FC" w:rsidP="006511A5">
            <w:pPr>
              <w:ind w:left="720"/>
            </w:pPr>
            <w:r>
              <w:t>url</w:t>
            </w:r>
            <w:r w:rsidR="001755F2">
              <w:t>:</w:t>
            </w:r>
            <w:r>
              <w:t xml:space="preserve"> Detox API endpoint</w:t>
            </w:r>
          </w:p>
          <w:p w14:paraId="11C71A96" w14:textId="77777777" w:rsidR="003037FC" w:rsidRDefault="003037FC" w:rsidP="003037FC">
            <w:r>
              <w:t>Output:</w:t>
            </w:r>
          </w:p>
          <w:p w14:paraId="6E31B066" w14:textId="0FCB3A4B" w:rsidR="003037FC" w:rsidRDefault="00084055" w:rsidP="003037FC">
            <w:pPr>
              <w:ind w:left="720"/>
            </w:pPr>
            <w:proofErr w:type="spellStart"/>
            <w:r>
              <w:t>dataframe</w:t>
            </w:r>
            <w:proofErr w:type="spellEnd"/>
            <w:r>
              <w:t xml:space="preserve"> with </w:t>
            </w:r>
            <w:r w:rsidR="00E158D2">
              <w:t xml:space="preserve">toxicity scores and other </w:t>
            </w:r>
            <w:r>
              <w:t>API contracts</w:t>
            </w:r>
          </w:p>
        </w:tc>
      </w:tr>
      <w:tr w:rsidR="006453BF" w14:paraId="7AC265E0" w14:textId="77777777" w:rsidTr="00E37832">
        <w:trPr>
          <w:trHeight w:val="58"/>
        </w:trPr>
        <w:tc>
          <w:tcPr>
            <w:tcW w:w="9350" w:type="dxa"/>
          </w:tcPr>
          <w:p w14:paraId="4D5F1615" w14:textId="77777777" w:rsidR="00E37832" w:rsidRPr="002A5349" w:rsidRDefault="00E37832" w:rsidP="00E37832">
            <w:pPr>
              <w:rPr>
                <w:rFonts w:ascii="Inconsolata" w:hAnsi="Inconsolata"/>
                <w:noProof/>
              </w:rPr>
            </w:pPr>
            <w:r w:rsidRPr="002A5349">
              <w:rPr>
                <w:rFonts w:ascii="Inconsolata" w:hAnsi="Inconsolata"/>
                <w:noProof/>
              </w:rPr>
              <w:t>def batch_data(series_text,batch_size=2000, auth_token=detox_api_v1_token, url=detox_api_v1_url):</w:t>
            </w:r>
          </w:p>
          <w:p w14:paraId="53DEF48D" w14:textId="77777777" w:rsidR="00E37832" w:rsidRPr="002A5349" w:rsidRDefault="00E37832" w:rsidP="00E37832">
            <w:pPr>
              <w:rPr>
                <w:rFonts w:ascii="Inconsolata" w:hAnsi="Inconsolata"/>
                <w:noProof/>
              </w:rPr>
            </w:pPr>
            <w:r w:rsidRPr="002A5349">
              <w:rPr>
                <w:rFonts w:ascii="Inconsolata" w:hAnsi="Inconsolata"/>
                <w:noProof/>
              </w:rPr>
              <w:t xml:space="preserve">    all_res=[]</w:t>
            </w:r>
          </w:p>
          <w:p w14:paraId="2B58A5A8" w14:textId="77777777" w:rsidR="00E37832" w:rsidRPr="002A5349" w:rsidRDefault="00E37832" w:rsidP="00E37832">
            <w:pPr>
              <w:rPr>
                <w:rFonts w:ascii="Inconsolata" w:hAnsi="Inconsolata"/>
                <w:noProof/>
              </w:rPr>
            </w:pPr>
            <w:r w:rsidRPr="002A5349">
              <w:rPr>
                <w:rFonts w:ascii="Inconsolata" w:hAnsi="Inconsolata"/>
                <w:noProof/>
              </w:rPr>
              <w:t xml:space="preserve">    total_row_count=series_text.shape[0]</w:t>
            </w:r>
          </w:p>
          <w:p w14:paraId="02D7EF1C" w14:textId="77777777" w:rsidR="00E37832" w:rsidRPr="002A5349" w:rsidRDefault="00E37832" w:rsidP="00E37832">
            <w:pPr>
              <w:rPr>
                <w:rFonts w:ascii="Inconsolata" w:hAnsi="Inconsolata"/>
                <w:noProof/>
              </w:rPr>
            </w:pPr>
            <w:r w:rsidRPr="002A5349">
              <w:rPr>
                <w:rFonts w:ascii="Inconsolata" w:hAnsi="Inconsolata"/>
                <w:noProof/>
              </w:rPr>
              <w:t xml:space="preserve">    if total_row_count&gt;batch_size:</w:t>
            </w:r>
          </w:p>
          <w:p w14:paraId="30FCA6D1" w14:textId="77777777" w:rsidR="00E37832" w:rsidRPr="002A5349" w:rsidRDefault="00E37832" w:rsidP="00E37832">
            <w:pPr>
              <w:rPr>
                <w:rFonts w:ascii="Inconsolata" w:hAnsi="Inconsolata"/>
                <w:noProof/>
              </w:rPr>
            </w:pPr>
            <w:r w:rsidRPr="002A5349">
              <w:rPr>
                <w:rFonts w:ascii="Inconsolata" w:hAnsi="Inconsolata"/>
                <w:noProof/>
              </w:rPr>
              <w:t xml:space="preserve">        batch_size=total_row_count</w:t>
            </w:r>
          </w:p>
          <w:p w14:paraId="679868C2" w14:textId="77777777" w:rsidR="00E37832" w:rsidRPr="002A5349" w:rsidRDefault="00E37832" w:rsidP="00E37832">
            <w:pPr>
              <w:rPr>
                <w:rFonts w:ascii="Inconsolata" w:hAnsi="Inconsolata"/>
                <w:noProof/>
              </w:rPr>
            </w:pPr>
            <w:r w:rsidRPr="002A5349">
              <w:rPr>
                <w:rFonts w:ascii="Inconsolata" w:hAnsi="Inconsolata"/>
                <w:noProof/>
              </w:rPr>
              <w:t xml:space="preserve">    for i in range(0, total_row_count, batch_size):</w:t>
            </w:r>
          </w:p>
          <w:p w14:paraId="5CF7BA3C" w14:textId="77777777" w:rsidR="00E37832" w:rsidRPr="002A5349" w:rsidRDefault="00E37832" w:rsidP="00E37832">
            <w:pPr>
              <w:rPr>
                <w:rFonts w:ascii="Inconsolata" w:hAnsi="Inconsolata"/>
                <w:noProof/>
              </w:rPr>
            </w:pPr>
            <w:r w:rsidRPr="002A5349">
              <w:rPr>
                <w:rFonts w:ascii="Inconsolata" w:hAnsi="Inconsolata"/>
                <w:noProof/>
              </w:rPr>
              <w:t xml:space="preserve">        j = i + batch_size</w:t>
            </w:r>
          </w:p>
          <w:p w14:paraId="26B06EE2" w14:textId="77777777" w:rsidR="00E37832" w:rsidRPr="002A5349" w:rsidRDefault="00E37832" w:rsidP="00E37832">
            <w:pPr>
              <w:rPr>
                <w:rFonts w:ascii="Inconsolata" w:hAnsi="Inconsolata"/>
                <w:noProof/>
              </w:rPr>
            </w:pPr>
            <w:r w:rsidRPr="002A5349">
              <w:rPr>
                <w:rFonts w:ascii="Inconsolata" w:hAnsi="Inconsolata"/>
                <w:noProof/>
              </w:rPr>
              <w:t xml:space="preserve">        ls = series_text[i:j].tolist()</w:t>
            </w:r>
          </w:p>
          <w:p w14:paraId="599A9AD5" w14:textId="77777777" w:rsidR="00E37832" w:rsidRPr="002A5349" w:rsidRDefault="00E37832" w:rsidP="00E37832">
            <w:pPr>
              <w:rPr>
                <w:rFonts w:ascii="Inconsolata" w:hAnsi="Inconsolata"/>
                <w:noProof/>
              </w:rPr>
            </w:pPr>
            <w:r w:rsidRPr="002A5349">
              <w:rPr>
                <w:rFonts w:ascii="Inconsolata" w:hAnsi="Inconsolata"/>
                <w:noProof/>
              </w:rPr>
              <w:t xml:space="preserve">        hed = {'Authorization': 'Bearer ' + auth_token}</w:t>
            </w:r>
          </w:p>
          <w:p w14:paraId="1B32C934" w14:textId="77777777" w:rsidR="00E37832" w:rsidRPr="002A5349" w:rsidRDefault="00E37832" w:rsidP="00E37832">
            <w:pPr>
              <w:rPr>
                <w:rFonts w:ascii="Inconsolata" w:hAnsi="Inconsolata"/>
                <w:noProof/>
              </w:rPr>
            </w:pPr>
            <w:r w:rsidRPr="002A5349">
              <w:rPr>
                <w:rFonts w:ascii="Inconsolata" w:hAnsi="Inconsolata"/>
                <w:noProof/>
              </w:rPr>
              <w:t xml:space="preserve">        #data = ["This is my test sentence","Gonna win this match, you losers"]</w:t>
            </w:r>
          </w:p>
          <w:p w14:paraId="065D91FB" w14:textId="77777777" w:rsidR="00E37832" w:rsidRPr="002A5349" w:rsidRDefault="00E37832" w:rsidP="00E37832">
            <w:pPr>
              <w:rPr>
                <w:rFonts w:ascii="Inconsolata" w:hAnsi="Inconsolata"/>
                <w:noProof/>
              </w:rPr>
            </w:pPr>
            <w:r w:rsidRPr="002A5349">
              <w:rPr>
                <w:rFonts w:ascii="Inconsolata" w:hAnsi="Inconsolata"/>
                <w:noProof/>
              </w:rPr>
              <w:t xml:space="preserve">        data = list(ls)</w:t>
            </w:r>
          </w:p>
          <w:p w14:paraId="4EB6059A" w14:textId="77777777" w:rsidR="00E37832" w:rsidRPr="002A5349" w:rsidRDefault="00E37832" w:rsidP="00E37832">
            <w:pPr>
              <w:rPr>
                <w:rFonts w:ascii="Inconsolata" w:hAnsi="Inconsolata"/>
                <w:noProof/>
              </w:rPr>
            </w:pPr>
            <w:r w:rsidRPr="002A5349">
              <w:rPr>
                <w:rFonts w:ascii="Inconsolata" w:hAnsi="Inconsolata"/>
                <w:noProof/>
              </w:rPr>
              <w:t xml:space="preserve">        response = requests.post(url, json = data, headers = hed)</w:t>
            </w:r>
          </w:p>
          <w:p w14:paraId="3801C05C" w14:textId="77777777" w:rsidR="00E37832" w:rsidRPr="002A5349" w:rsidRDefault="00E37832" w:rsidP="00E37832">
            <w:pPr>
              <w:rPr>
                <w:rFonts w:ascii="Inconsolata" w:hAnsi="Inconsolata"/>
                <w:noProof/>
              </w:rPr>
            </w:pPr>
            <w:r w:rsidRPr="002A5349">
              <w:rPr>
                <w:rFonts w:ascii="Inconsolata" w:hAnsi="Inconsolata"/>
                <w:noProof/>
              </w:rPr>
              <w:t xml:space="preserve">        print(response)</w:t>
            </w:r>
          </w:p>
          <w:p w14:paraId="363D53FA" w14:textId="77777777" w:rsidR="00E37832" w:rsidRPr="002A5349" w:rsidRDefault="00E37832" w:rsidP="00E37832">
            <w:pPr>
              <w:rPr>
                <w:rFonts w:ascii="Inconsolata" w:hAnsi="Inconsolata"/>
                <w:noProof/>
              </w:rPr>
            </w:pPr>
            <w:r w:rsidRPr="002A5349">
              <w:rPr>
                <w:rFonts w:ascii="Inconsolata" w:hAnsi="Inconsolata"/>
                <w:noProof/>
              </w:rPr>
              <w:t xml:space="preserve">        d = response.json()</w:t>
            </w:r>
          </w:p>
          <w:p w14:paraId="69CB6D64" w14:textId="77777777" w:rsidR="00E37832" w:rsidRPr="002A5349" w:rsidRDefault="00E37832" w:rsidP="00E37832">
            <w:pPr>
              <w:rPr>
                <w:rFonts w:ascii="Inconsolata" w:hAnsi="Inconsolata"/>
                <w:noProof/>
              </w:rPr>
            </w:pPr>
            <w:r w:rsidRPr="002A5349">
              <w:rPr>
                <w:rFonts w:ascii="Inconsolata" w:hAnsi="Inconsolata"/>
                <w:noProof/>
              </w:rPr>
              <w:t xml:space="preserve">        output = pd.DataFrame(d)</w:t>
            </w:r>
          </w:p>
          <w:p w14:paraId="3C3091C9" w14:textId="77777777" w:rsidR="00E37832" w:rsidRPr="002A5349" w:rsidRDefault="00E37832" w:rsidP="00E37832">
            <w:pPr>
              <w:rPr>
                <w:rFonts w:ascii="Inconsolata" w:hAnsi="Inconsolata"/>
                <w:noProof/>
              </w:rPr>
            </w:pPr>
            <w:r w:rsidRPr="002A5349">
              <w:rPr>
                <w:rFonts w:ascii="Inconsolata" w:hAnsi="Inconsolata"/>
                <w:noProof/>
              </w:rPr>
              <w:t xml:space="preserve">        #output['messag'] = ls</w:t>
            </w:r>
          </w:p>
          <w:p w14:paraId="2E559A8C" w14:textId="77777777" w:rsidR="00E37832" w:rsidRPr="002A5349" w:rsidRDefault="00E37832" w:rsidP="00E37832">
            <w:pPr>
              <w:rPr>
                <w:rFonts w:ascii="Inconsolata" w:hAnsi="Inconsolata"/>
                <w:noProof/>
              </w:rPr>
            </w:pPr>
            <w:r w:rsidRPr="002A5349">
              <w:rPr>
                <w:rFonts w:ascii="Inconsolata" w:hAnsi="Inconsolata"/>
                <w:noProof/>
              </w:rPr>
              <w:t xml:space="preserve">        all_res.append(output)</w:t>
            </w:r>
          </w:p>
          <w:p w14:paraId="2516AE20" w14:textId="77777777" w:rsidR="00E37832" w:rsidRPr="002A5349" w:rsidRDefault="00E37832" w:rsidP="00E37832">
            <w:pPr>
              <w:rPr>
                <w:rFonts w:ascii="Inconsolata" w:hAnsi="Inconsolata"/>
                <w:noProof/>
              </w:rPr>
            </w:pPr>
            <w:r w:rsidRPr="002A5349">
              <w:rPr>
                <w:rFonts w:ascii="Inconsolata" w:hAnsi="Inconsolata"/>
                <w:noProof/>
              </w:rPr>
              <w:t xml:space="preserve">        final = pd.concat(all_res, ignore_index = True)</w:t>
            </w:r>
          </w:p>
          <w:p w14:paraId="15C9D378" w14:textId="7222BD1E" w:rsidR="006453BF" w:rsidRDefault="00E37832" w:rsidP="00E37832">
            <w:r w:rsidRPr="002A5349">
              <w:rPr>
                <w:rFonts w:ascii="Inconsolata" w:hAnsi="Inconsolata"/>
                <w:noProof/>
              </w:rPr>
              <w:t xml:space="preserve">    return final</w:t>
            </w:r>
          </w:p>
        </w:tc>
      </w:tr>
    </w:tbl>
    <w:p w14:paraId="6170C8BA" w14:textId="77777777" w:rsidR="00A35317" w:rsidRDefault="00A35317" w:rsidP="0080228A"/>
    <w:p w14:paraId="21C30D36" w14:textId="37F8DE31" w:rsidR="006453BF" w:rsidRPr="00996683" w:rsidRDefault="00B617D6" w:rsidP="0080228A">
      <w:r>
        <w:lastRenderedPageBreak/>
        <w:t>The APIs have different contract</w:t>
      </w:r>
      <w:r w:rsidR="00A35317">
        <w:t>s as described in the figure below:</w:t>
      </w:r>
    </w:p>
    <w:p w14:paraId="3363228A" w14:textId="14C65298" w:rsidR="00996683" w:rsidRPr="002943EF" w:rsidRDefault="00117F1B" w:rsidP="008B1153">
      <w:r>
        <w:rPr>
          <w:noProof/>
        </w:rPr>
        <w:drawing>
          <wp:inline distT="0" distB="0" distL="0" distR="0" wp14:anchorId="175B4AFE" wp14:editId="38F2E678">
            <wp:extent cx="3009987" cy="3200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45735" cy="3238409"/>
                    </a:xfrm>
                    <a:prstGeom prst="rect">
                      <a:avLst/>
                    </a:prstGeom>
                  </pic:spPr>
                </pic:pic>
              </a:graphicData>
            </a:graphic>
          </wp:inline>
        </w:drawing>
      </w:r>
    </w:p>
    <w:p w14:paraId="504DA904" w14:textId="0AA1CFF0" w:rsidR="00AB755F" w:rsidRDefault="00AB755F" w:rsidP="00AB755F">
      <w:pPr>
        <w:pStyle w:val="Heading2"/>
      </w:pPr>
      <w:r>
        <w:t xml:space="preserve">3.3.1 </w:t>
      </w:r>
      <w:r w:rsidR="008D4E43">
        <w:t xml:space="preserve">Databricks to </w:t>
      </w:r>
      <w:r w:rsidR="005514E2">
        <w:t>Blob</w:t>
      </w:r>
    </w:p>
    <w:p w14:paraId="1A91F09D" w14:textId="2E34F723" w:rsidR="005F43F4" w:rsidRDefault="005F43F4" w:rsidP="0045029B">
      <w:r>
        <w:t xml:space="preserve">Databricks cluster saves the processed files in csv format on the </w:t>
      </w:r>
      <w:r w:rsidR="00887883">
        <w:t xml:space="preserve">following locations of the </w:t>
      </w:r>
      <w:r>
        <w:t xml:space="preserve">blob storage. </w:t>
      </w:r>
    </w:p>
    <w:tbl>
      <w:tblPr>
        <w:tblStyle w:val="TableGrid"/>
        <w:tblW w:w="0" w:type="auto"/>
        <w:tblLook w:val="04A0" w:firstRow="1" w:lastRow="0" w:firstColumn="1" w:lastColumn="0" w:noHBand="0" w:noVBand="1"/>
      </w:tblPr>
      <w:tblGrid>
        <w:gridCol w:w="2425"/>
        <w:gridCol w:w="6925"/>
      </w:tblGrid>
      <w:tr w:rsidR="009D0C0A" w14:paraId="3F993643" w14:textId="77777777" w:rsidTr="00887883">
        <w:tc>
          <w:tcPr>
            <w:tcW w:w="2425" w:type="dxa"/>
          </w:tcPr>
          <w:p w14:paraId="3161BDB1" w14:textId="62DAB0B3" w:rsidR="009D0C0A" w:rsidRPr="009D0C0A" w:rsidRDefault="009D0C0A" w:rsidP="0045029B">
            <w:pPr>
              <w:rPr>
                <w:b/>
                <w:bCs/>
              </w:rPr>
            </w:pPr>
            <w:r w:rsidRPr="009D0C0A">
              <w:rPr>
                <w:b/>
                <w:bCs/>
              </w:rPr>
              <w:t>Location</w:t>
            </w:r>
          </w:p>
        </w:tc>
        <w:tc>
          <w:tcPr>
            <w:tcW w:w="6925" w:type="dxa"/>
          </w:tcPr>
          <w:p w14:paraId="0DB6F9C8" w14:textId="3287362D" w:rsidR="009D0C0A" w:rsidRPr="009D0C0A" w:rsidRDefault="009D0C0A" w:rsidP="0045029B">
            <w:pPr>
              <w:rPr>
                <w:b/>
                <w:bCs/>
              </w:rPr>
            </w:pPr>
            <w:r w:rsidRPr="009D0C0A">
              <w:rPr>
                <w:b/>
                <w:bCs/>
              </w:rPr>
              <w:t>Purpose</w:t>
            </w:r>
          </w:p>
        </w:tc>
      </w:tr>
      <w:tr w:rsidR="00887883" w14:paraId="18C02DB3" w14:textId="77777777" w:rsidTr="00887883">
        <w:tc>
          <w:tcPr>
            <w:tcW w:w="2425" w:type="dxa"/>
          </w:tcPr>
          <w:p w14:paraId="68BB0441" w14:textId="6F891F97" w:rsidR="00887883" w:rsidRDefault="00887883" w:rsidP="0045029B">
            <w:proofErr w:type="spellStart"/>
            <w:r>
              <w:t>pipelinedir</w:t>
            </w:r>
            <w:proofErr w:type="spellEnd"/>
          </w:p>
        </w:tc>
        <w:tc>
          <w:tcPr>
            <w:tcW w:w="6925" w:type="dxa"/>
          </w:tcPr>
          <w:p w14:paraId="699F20F4" w14:textId="1829D09C" w:rsidR="00887883" w:rsidRDefault="002C15C1" w:rsidP="0045029B">
            <w:r>
              <w:t>For temp location before moving to Azure Tables</w:t>
            </w:r>
          </w:p>
        </w:tc>
      </w:tr>
      <w:tr w:rsidR="00887883" w14:paraId="4F99C74D" w14:textId="77777777" w:rsidTr="00887883">
        <w:tc>
          <w:tcPr>
            <w:tcW w:w="2425" w:type="dxa"/>
          </w:tcPr>
          <w:p w14:paraId="1FA5E593" w14:textId="66C3EB1C" w:rsidR="00887883" w:rsidRDefault="00887883" w:rsidP="0045029B">
            <w:proofErr w:type="spellStart"/>
            <w:r>
              <w:t>csv_archive</w:t>
            </w:r>
            <w:proofErr w:type="spellEnd"/>
          </w:p>
        </w:tc>
        <w:tc>
          <w:tcPr>
            <w:tcW w:w="6925" w:type="dxa"/>
          </w:tcPr>
          <w:p w14:paraId="3A64FF0F" w14:textId="6641C02D" w:rsidR="00887883" w:rsidRDefault="00887883" w:rsidP="0045029B">
            <w:r>
              <w:t>For archival</w:t>
            </w:r>
          </w:p>
        </w:tc>
      </w:tr>
    </w:tbl>
    <w:p w14:paraId="1AF544EA" w14:textId="75F1EE78" w:rsidR="009D0C0A" w:rsidRDefault="009D0C0A" w:rsidP="0045029B"/>
    <w:p w14:paraId="5D565F10" w14:textId="476C283A" w:rsidR="00740A54" w:rsidRDefault="00740A54" w:rsidP="00740A54">
      <w:pPr>
        <w:pStyle w:val="Heading2"/>
      </w:pPr>
      <w:r>
        <w:t>3.3.</w:t>
      </w:r>
      <w:r>
        <w:t>2</w:t>
      </w:r>
      <w:r>
        <w:t xml:space="preserve"> </w:t>
      </w:r>
      <w:r>
        <w:t>Blob</w:t>
      </w:r>
      <w:r>
        <w:t xml:space="preserve"> to </w:t>
      </w:r>
      <w:r>
        <w:t>Az Tables</w:t>
      </w:r>
    </w:p>
    <w:p w14:paraId="06DE4975" w14:textId="7D9437DF" w:rsidR="005F5A8C" w:rsidRDefault="009D0C0A" w:rsidP="0045029B">
      <w:r>
        <w:t xml:space="preserve">There are 8 </w:t>
      </w:r>
      <w:r w:rsidR="004A6351">
        <w:t xml:space="preserve">ADF </w:t>
      </w:r>
      <w:r>
        <w:t xml:space="preserve">copy activities </w:t>
      </w:r>
      <w:r w:rsidR="00CA51F1">
        <w:t xml:space="preserve">which load </w:t>
      </w:r>
      <w:r>
        <w:t xml:space="preserve">the 8 </w:t>
      </w:r>
      <w:r w:rsidR="00CA51F1">
        <w:t>output csv files</w:t>
      </w:r>
      <w:r w:rsidR="005A7D19">
        <w:t xml:space="preserve"> in </w:t>
      </w:r>
      <w:proofErr w:type="spellStart"/>
      <w:r w:rsidR="005A7D19">
        <w:t>pipelinedir</w:t>
      </w:r>
      <w:proofErr w:type="spellEnd"/>
      <w:r w:rsidR="00CA51F1">
        <w:t xml:space="preserve"> to 8 tables as described in 3.2.2 incrementally. </w:t>
      </w:r>
    </w:p>
    <w:p w14:paraId="3A307341" w14:textId="5E509918" w:rsidR="005F5A8C" w:rsidRDefault="007329F6" w:rsidP="0045029B">
      <w:r>
        <w:t xml:space="preserve">All Azure tables have </w:t>
      </w:r>
      <w:r w:rsidR="001931BF">
        <w:t>the following columns common between them:</w:t>
      </w:r>
    </w:p>
    <w:tbl>
      <w:tblPr>
        <w:tblStyle w:val="TableGrid"/>
        <w:tblW w:w="0" w:type="auto"/>
        <w:tblLook w:val="04A0" w:firstRow="1" w:lastRow="0" w:firstColumn="1" w:lastColumn="0" w:noHBand="0" w:noVBand="1"/>
      </w:tblPr>
      <w:tblGrid>
        <w:gridCol w:w="2335"/>
        <w:gridCol w:w="3780"/>
      </w:tblGrid>
      <w:tr w:rsidR="001931BF" w14:paraId="59C24379" w14:textId="77777777" w:rsidTr="00621BB7">
        <w:tc>
          <w:tcPr>
            <w:tcW w:w="2335" w:type="dxa"/>
          </w:tcPr>
          <w:p w14:paraId="13F2BD60" w14:textId="22EEFF24" w:rsidR="001931BF" w:rsidRPr="00621BB7" w:rsidRDefault="001931BF" w:rsidP="0045029B">
            <w:pPr>
              <w:rPr>
                <w:b/>
                <w:bCs/>
              </w:rPr>
            </w:pPr>
            <w:r w:rsidRPr="00621BB7">
              <w:rPr>
                <w:b/>
                <w:bCs/>
              </w:rPr>
              <w:t>Column Name</w:t>
            </w:r>
          </w:p>
        </w:tc>
        <w:tc>
          <w:tcPr>
            <w:tcW w:w="3780" w:type="dxa"/>
          </w:tcPr>
          <w:p w14:paraId="6257B4DC" w14:textId="75BF957F" w:rsidR="001931BF" w:rsidRPr="00621BB7" w:rsidRDefault="001931BF" w:rsidP="0045029B">
            <w:pPr>
              <w:rPr>
                <w:b/>
                <w:bCs/>
              </w:rPr>
            </w:pPr>
            <w:r w:rsidRPr="00621BB7">
              <w:rPr>
                <w:b/>
                <w:bCs/>
              </w:rPr>
              <w:t>Comment</w:t>
            </w:r>
          </w:p>
        </w:tc>
      </w:tr>
      <w:tr w:rsidR="001931BF" w14:paraId="203EF584" w14:textId="77777777" w:rsidTr="00621BB7">
        <w:tc>
          <w:tcPr>
            <w:tcW w:w="2335" w:type="dxa"/>
          </w:tcPr>
          <w:p w14:paraId="0CA353D9" w14:textId="17805303" w:rsidR="001931BF" w:rsidRDefault="001931BF" w:rsidP="0045029B">
            <w:proofErr w:type="spellStart"/>
            <w:r>
              <w:t>PartitionKey</w:t>
            </w:r>
            <w:proofErr w:type="spellEnd"/>
          </w:p>
        </w:tc>
        <w:tc>
          <w:tcPr>
            <w:tcW w:w="3780" w:type="dxa"/>
          </w:tcPr>
          <w:p w14:paraId="70D46BF8" w14:textId="1572F7B4" w:rsidR="001931BF" w:rsidRDefault="00127495" w:rsidP="0045029B">
            <w:r>
              <w:t>YYYYMMDD</w:t>
            </w:r>
          </w:p>
        </w:tc>
      </w:tr>
      <w:tr w:rsidR="001931BF" w14:paraId="77E37E71" w14:textId="77777777" w:rsidTr="00621BB7">
        <w:tc>
          <w:tcPr>
            <w:tcW w:w="2335" w:type="dxa"/>
          </w:tcPr>
          <w:p w14:paraId="2A5D9C80" w14:textId="395AB7B1" w:rsidR="001931BF" w:rsidRDefault="00127495" w:rsidP="0045029B">
            <w:proofErr w:type="spellStart"/>
            <w:r>
              <w:t>RowKey</w:t>
            </w:r>
            <w:proofErr w:type="spellEnd"/>
          </w:p>
        </w:tc>
        <w:tc>
          <w:tcPr>
            <w:tcW w:w="3780" w:type="dxa"/>
          </w:tcPr>
          <w:p w14:paraId="6449A248" w14:textId="56101C36" w:rsidR="001931BF" w:rsidRDefault="00127495" w:rsidP="0045029B">
            <w:r>
              <w:t>UID</w:t>
            </w:r>
          </w:p>
        </w:tc>
      </w:tr>
      <w:tr w:rsidR="001931BF" w14:paraId="4904CADF" w14:textId="77777777" w:rsidTr="00621BB7">
        <w:tc>
          <w:tcPr>
            <w:tcW w:w="2335" w:type="dxa"/>
          </w:tcPr>
          <w:p w14:paraId="6D76B088" w14:textId="3062EEAE" w:rsidR="001931BF" w:rsidRDefault="00127495" w:rsidP="0045029B">
            <w:proofErr w:type="spellStart"/>
            <w:r>
              <w:t>RunID</w:t>
            </w:r>
            <w:proofErr w:type="spellEnd"/>
          </w:p>
        </w:tc>
        <w:tc>
          <w:tcPr>
            <w:tcW w:w="3780" w:type="dxa"/>
          </w:tcPr>
          <w:p w14:paraId="7D5F386E" w14:textId="64F0DCB7" w:rsidR="001931BF" w:rsidRDefault="00127495" w:rsidP="0045029B">
            <w:r>
              <w:t>UID</w:t>
            </w:r>
          </w:p>
        </w:tc>
      </w:tr>
      <w:tr w:rsidR="001931BF" w14:paraId="34F3C12B" w14:textId="77777777" w:rsidTr="00621BB7">
        <w:tc>
          <w:tcPr>
            <w:tcW w:w="2335" w:type="dxa"/>
          </w:tcPr>
          <w:p w14:paraId="57E7B10A" w14:textId="07A8E68C" w:rsidR="001931BF" w:rsidRDefault="00127495" w:rsidP="0045029B">
            <w:r>
              <w:t>Timestamp</w:t>
            </w:r>
          </w:p>
        </w:tc>
        <w:tc>
          <w:tcPr>
            <w:tcW w:w="3780" w:type="dxa"/>
          </w:tcPr>
          <w:p w14:paraId="6E7FB947" w14:textId="41589508" w:rsidR="001931BF" w:rsidRDefault="00127495" w:rsidP="0045029B">
            <w:proofErr w:type="spellStart"/>
            <w:r>
              <w:t>YYYY-MM-DDTHH:</w:t>
            </w:r>
            <w:proofErr w:type="gramStart"/>
            <w:r>
              <w:t>mm:SS</w:t>
            </w:r>
            <w:proofErr w:type="gramEnd"/>
            <w:r>
              <w:t>.sss</w:t>
            </w:r>
            <w:r w:rsidR="00621BB7">
              <w:t>Z</w:t>
            </w:r>
            <w:proofErr w:type="spellEnd"/>
          </w:p>
        </w:tc>
      </w:tr>
      <w:tr w:rsidR="001931BF" w14:paraId="041F79FF" w14:textId="77777777" w:rsidTr="00621BB7">
        <w:tc>
          <w:tcPr>
            <w:tcW w:w="2335" w:type="dxa"/>
          </w:tcPr>
          <w:p w14:paraId="06466983" w14:textId="68E03E27" w:rsidR="001931BF" w:rsidRDefault="00621BB7" w:rsidP="0045029B">
            <w:r>
              <w:t>channel</w:t>
            </w:r>
          </w:p>
        </w:tc>
        <w:tc>
          <w:tcPr>
            <w:tcW w:w="3780" w:type="dxa"/>
          </w:tcPr>
          <w:p w14:paraId="564A86BA" w14:textId="77777777" w:rsidR="001931BF" w:rsidRDefault="001931BF" w:rsidP="0045029B"/>
        </w:tc>
      </w:tr>
      <w:tr w:rsidR="001931BF" w14:paraId="4D0CFAF0" w14:textId="77777777" w:rsidTr="00621BB7">
        <w:tc>
          <w:tcPr>
            <w:tcW w:w="2335" w:type="dxa"/>
          </w:tcPr>
          <w:p w14:paraId="4697D8BE" w14:textId="6F476963" w:rsidR="001931BF" w:rsidRDefault="00621BB7" w:rsidP="0045029B">
            <w:r>
              <w:t>username</w:t>
            </w:r>
          </w:p>
        </w:tc>
        <w:tc>
          <w:tcPr>
            <w:tcW w:w="3780" w:type="dxa"/>
          </w:tcPr>
          <w:p w14:paraId="4A62D833" w14:textId="77777777" w:rsidR="001931BF" w:rsidRDefault="001931BF" w:rsidP="0045029B"/>
        </w:tc>
      </w:tr>
    </w:tbl>
    <w:p w14:paraId="77140A8D" w14:textId="046B7ACF" w:rsidR="00621BB7" w:rsidRDefault="00621BB7" w:rsidP="0045029B">
      <w:r>
        <w:t xml:space="preserve">There are other columns as well based on </w:t>
      </w:r>
      <w:r w:rsidR="0059096F">
        <w:t>the website the data has been scraped from and the API contracts</w:t>
      </w:r>
    </w:p>
    <w:p w14:paraId="69B82AB7" w14:textId="74D72ADC" w:rsidR="005F5A8C" w:rsidRDefault="005F5A8C" w:rsidP="005F5A8C">
      <w:pPr>
        <w:pStyle w:val="Heading2"/>
      </w:pPr>
      <w:r>
        <w:t>3.3.2 Delete Files in Temporary Location</w:t>
      </w:r>
    </w:p>
    <w:p w14:paraId="4B3DA845" w14:textId="5AE10DE1" w:rsidR="009D0C0A" w:rsidRDefault="004A6351" w:rsidP="0045029B">
      <w:r>
        <w:t>After copying the files, the ADF Delete Activity discards the files in the temporary storage.</w:t>
      </w:r>
    </w:p>
    <w:p w14:paraId="4B0ABE9B" w14:textId="77777777" w:rsidR="00B617D6" w:rsidRDefault="00B617D6" w:rsidP="0045029B"/>
    <w:p w14:paraId="70C2FFD3" w14:textId="77777777" w:rsidR="00CA51F1" w:rsidRDefault="00CA51F1" w:rsidP="0045029B"/>
    <w:p w14:paraId="71F62A29" w14:textId="77777777" w:rsidR="00887883" w:rsidRDefault="00887883" w:rsidP="0045029B"/>
    <w:p w14:paraId="0761F4AA" w14:textId="33D40E21" w:rsidR="009D7CE9" w:rsidRDefault="00232624" w:rsidP="00232624">
      <w:pPr>
        <w:pStyle w:val="Heading1"/>
      </w:pPr>
      <w:r>
        <w:t>3.</w:t>
      </w:r>
      <w:r w:rsidR="005A7D5B">
        <w:t>4</w:t>
      </w:r>
      <w:r>
        <w:t xml:space="preserve"> Sub-pipeline 2</w:t>
      </w:r>
    </w:p>
    <w:p w14:paraId="4FBAE6DE" w14:textId="003BA583" w:rsidR="00656A16" w:rsidRDefault="00656A16" w:rsidP="00656A16">
      <w:pPr>
        <w:pStyle w:val="Heading2"/>
      </w:pPr>
      <w:r>
        <w:t>3.</w:t>
      </w:r>
      <w:r w:rsidR="005A7D5B">
        <w:t>4</w:t>
      </w:r>
      <w:r>
        <w:t>.1 Databricks Activity</w:t>
      </w:r>
      <w:r w:rsidR="002960F6">
        <w:t xml:space="preserve"> - </w:t>
      </w:r>
      <w:proofErr w:type="spellStart"/>
      <w:r w:rsidR="002960F6">
        <w:t>ReportGen_MixerVsTwitch</w:t>
      </w:r>
      <w:proofErr w:type="spellEnd"/>
    </w:p>
    <w:p w14:paraId="5037C477" w14:textId="0B4932E3" w:rsidR="00656A16" w:rsidRDefault="00656A16" w:rsidP="00656A16">
      <w:r>
        <w:t xml:space="preserve">Notebook Name in Databricks Cluster: </w:t>
      </w:r>
      <w:proofErr w:type="spellStart"/>
      <w:r w:rsidR="00AD681E">
        <w:t>R</w:t>
      </w:r>
      <w:r w:rsidR="002E6A72">
        <w:t>eportMixerVsTwitch</w:t>
      </w:r>
      <w:proofErr w:type="spellEnd"/>
      <w:r>
        <w:br/>
      </w:r>
    </w:p>
    <w:p w14:paraId="16E86841" w14:textId="77777777" w:rsidR="00796F95" w:rsidRDefault="00796F95" w:rsidP="00656A16"/>
    <w:p w14:paraId="0F333939" w14:textId="07726ED6" w:rsidR="002960F6" w:rsidRDefault="002960F6" w:rsidP="002960F6">
      <w:pPr>
        <w:pStyle w:val="Heading2"/>
      </w:pPr>
      <w:r>
        <w:t xml:space="preserve">3.4.2 Databricks Activity - </w:t>
      </w:r>
      <w:proofErr w:type="spellStart"/>
      <w:r>
        <w:t>ReportGen_</w:t>
      </w:r>
      <w:r w:rsidR="008C0D0A">
        <w:t>DetoxAPIComparisons</w:t>
      </w:r>
      <w:proofErr w:type="spellEnd"/>
    </w:p>
    <w:p w14:paraId="06239F54" w14:textId="4394491F" w:rsidR="008C0D0A" w:rsidRPr="008C0D0A" w:rsidRDefault="008C0D0A" w:rsidP="008C0D0A">
      <w:r>
        <w:t xml:space="preserve">Notebook Name in Databricks Cluster: </w:t>
      </w:r>
      <w:proofErr w:type="spellStart"/>
      <w:r w:rsidR="00AE15FA">
        <w:t>ReportDetoxAPIComparisons</w:t>
      </w:r>
      <w:proofErr w:type="spellEnd"/>
    </w:p>
    <w:p w14:paraId="0678DFB4" w14:textId="00C03E85" w:rsidR="00656A16" w:rsidRDefault="00656A16" w:rsidP="00656A16">
      <w:pPr>
        <w:pStyle w:val="Heading2"/>
      </w:pPr>
    </w:p>
    <w:p w14:paraId="58028F00" w14:textId="77777777" w:rsidR="00232624" w:rsidRPr="00232624" w:rsidRDefault="00232624" w:rsidP="00232624"/>
    <w:sectPr w:rsidR="00232624" w:rsidRPr="0023262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Yu Mincho">
    <w:panose1 w:val="00000000000000000000"/>
    <w:charset w:val="80"/>
    <w:family w:val="roman"/>
    <w:notTrueType/>
    <w:pitch w:val="default"/>
  </w:font>
  <w:font w:name="X360 by Redge">
    <w:panose1 w:val="020B0604030504040204"/>
    <w:charset w:val="00"/>
    <w:family w:val="swiss"/>
    <w:pitch w:val="variable"/>
    <w:sig w:usb0="20000287" w:usb1="00000000" w:usb2="00000000" w:usb3="00000000" w:csb0="0000019F" w:csb1="00000000"/>
  </w:font>
  <w:font w:name="Inconsolata">
    <w:panose1 w:val="020B0609030003000000"/>
    <w:charset w:val="00"/>
    <w:family w:val="modern"/>
    <w:notTrueType/>
    <w:pitch w:val="fixed"/>
    <w:sig w:usb0="8000002F" w:usb1="0000016B" w:usb2="00000000" w:usb3="00000000" w:csb0="00000013"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EAA74E5"/>
    <w:multiLevelType w:val="hybridMultilevel"/>
    <w:tmpl w:val="78B8C6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947D57"/>
    <w:multiLevelType w:val="hybridMultilevel"/>
    <w:tmpl w:val="A48899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7A03DC"/>
    <w:multiLevelType w:val="multilevel"/>
    <w:tmpl w:val="DA34AB7A"/>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7143566E"/>
    <w:multiLevelType w:val="hybridMultilevel"/>
    <w:tmpl w:val="62ACB9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C5F22B0"/>
    <w:multiLevelType w:val="hybridMultilevel"/>
    <w:tmpl w:val="329AB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yNDU1NjQzMbU0MrBQ0lEKTi0uzszPAykwqQUA0KA4yywAAAA="/>
  </w:docVars>
  <w:rsids>
    <w:rsidRoot w:val="00614477"/>
    <w:rsid w:val="00001164"/>
    <w:rsid w:val="00015804"/>
    <w:rsid w:val="00023DA4"/>
    <w:rsid w:val="00075C18"/>
    <w:rsid w:val="00084055"/>
    <w:rsid w:val="00090227"/>
    <w:rsid w:val="000941C9"/>
    <w:rsid w:val="000A2ACF"/>
    <w:rsid w:val="000B3795"/>
    <w:rsid w:val="000D00EA"/>
    <w:rsid w:val="000E1E81"/>
    <w:rsid w:val="000E26D8"/>
    <w:rsid w:val="000F0F6A"/>
    <w:rsid w:val="00102E1B"/>
    <w:rsid w:val="00107C39"/>
    <w:rsid w:val="00117F1B"/>
    <w:rsid w:val="00127495"/>
    <w:rsid w:val="001308DD"/>
    <w:rsid w:val="00130AA9"/>
    <w:rsid w:val="001321E0"/>
    <w:rsid w:val="0013535B"/>
    <w:rsid w:val="00137795"/>
    <w:rsid w:val="0015586A"/>
    <w:rsid w:val="00164DA3"/>
    <w:rsid w:val="001755F2"/>
    <w:rsid w:val="001928F9"/>
    <w:rsid w:val="001931BF"/>
    <w:rsid w:val="00195C92"/>
    <w:rsid w:val="001A4E33"/>
    <w:rsid w:val="001D3539"/>
    <w:rsid w:val="001E4420"/>
    <w:rsid w:val="00203C52"/>
    <w:rsid w:val="00220E9B"/>
    <w:rsid w:val="002226F8"/>
    <w:rsid w:val="00226265"/>
    <w:rsid w:val="00232624"/>
    <w:rsid w:val="00243296"/>
    <w:rsid w:val="00250971"/>
    <w:rsid w:val="00271F0C"/>
    <w:rsid w:val="002805B8"/>
    <w:rsid w:val="00284306"/>
    <w:rsid w:val="002943EF"/>
    <w:rsid w:val="002960F6"/>
    <w:rsid w:val="002A0E62"/>
    <w:rsid w:val="002A5349"/>
    <w:rsid w:val="002C15C1"/>
    <w:rsid w:val="002C1E54"/>
    <w:rsid w:val="002D206E"/>
    <w:rsid w:val="002D359D"/>
    <w:rsid w:val="002D6B27"/>
    <w:rsid w:val="002E6A72"/>
    <w:rsid w:val="002F11DB"/>
    <w:rsid w:val="003036ED"/>
    <w:rsid w:val="003037FC"/>
    <w:rsid w:val="0030509A"/>
    <w:rsid w:val="00307E34"/>
    <w:rsid w:val="00320BE1"/>
    <w:rsid w:val="003267D3"/>
    <w:rsid w:val="003431D5"/>
    <w:rsid w:val="003463FA"/>
    <w:rsid w:val="00373124"/>
    <w:rsid w:val="003843B9"/>
    <w:rsid w:val="00392068"/>
    <w:rsid w:val="00396F33"/>
    <w:rsid w:val="003A41D1"/>
    <w:rsid w:val="003B1002"/>
    <w:rsid w:val="003C403D"/>
    <w:rsid w:val="003C5ABC"/>
    <w:rsid w:val="003C74AF"/>
    <w:rsid w:val="003E2945"/>
    <w:rsid w:val="003F3C13"/>
    <w:rsid w:val="004204BD"/>
    <w:rsid w:val="004401E0"/>
    <w:rsid w:val="0045029B"/>
    <w:rsid w:val="00476C8E"/>
    <w:rsid w:val="004A18C1"/>
    <w:rsid w:val="004A327E"/>
    <w:rsid w:val="004A6351"/>
    <w:rsid w:val="004C0081"/>
    <w:rsid w:val="004D0CCE"/>
    <w:rsid w:val="004D3D71"/>
    <w:rsid w:val="004D584C"/>
    <w:rsid w:val="004E386D"/>
    <w:rsid w:val="005107B1"/>
    <w:rsid w:val="00511A7D"/>
    <w:rsid w:val="005140AD"/>
    <w:rsid w:val="00525902"/>
    <w:rsid w:val="005446B8"/>
    <w:rsid w:val="005514E2"/>
    <w:rsid w:val="00562385"/>
    <w:rsid w:val="00571EF6"/>
    <w:rsid w:val="0057705B"/>
    <w:rsid w:val="005801C7"/>
    <w:rsid w:val="00582A07"/>
    <w:rsid w:val="0059096F"/>
    <w:rsid w:val="005A7D19"/>
    <w:rsid w:val="005A7D5B"/>
    <w:rsid w:val="005B0C06"/>
    <w:rsid w:val="005C009A"/>
    <w:rsid w:val="005F43F4"/>
    <w:rsid w:val="005F5A8C"/>
    <w:rsid w:val="00614477"/>
    <w:rsid w:val="00621BB7"/>
    <w:rsid w:val="0064510A"/>
    <w:rsid w:val="006453BF"/>
    <w:rsid w:val="006511A5"/>
    <w:rsid w:val="00652093"/>
    <w:rsid w:val="00656A16"/>
    <w:rsid w:val="00670971"/>
    <w:rsid w:val="00677558"/>
    <w:rsid w:val="006839E7"/>
    <w:rsid w:val="006A6B07"/>
    <w:rsid w:val="006B0DA5"/>
    <w:rsid w:val="006D0E44"/>
    <w:rsid w:val="006D1888"/>
    <w:rsid w:val="006E7E98"/>
    <w:rsid w:val="007329F6"/>
    <w:rsid w:val="00737BD8"/>
    <w:rsid w:val="00740A54"/>
    <w:rsid w:val="0074419F"/>
    <w:rsid w:val="00780C57"/>
    <w:rsid w:val="00782F79"/>
    <w:rsid w:val="00785F56"/>
    <w:rsid w:val="00795A5A"/>
    <w:rsid w:val="00796683"/>
    <w:rsid w:val="00796F95"/>
    <w:rsid w:val="007E4FE7"/>
    <w:rsid w:val="007E7DA4"/>
    <w:rsid w:val="007F5311"/>
    <w:rsid w:val="007F6F5C"/>
    <w:rsid w:val="0080228A"/>
    <w:rsid w:val="00812932"/>
    <w:rsid w:val="00812BE6"/>
    <w:rsid w:val="00860163"/>
    <w:rsid w:val="008603AF"/>
    <w:rsid w:val="00887883"/>
    <w:rsid w:val="008B1153"/>
    <w:rsid w:val="008C0D0A"/>
    <w:rsid w:val="008C4798"/>
    <w:rsid w:val="008D4E43"/>
    <w:rsid w:val="00907444"/>
    <w:rsid w:val="009255CD"/>
    <w:rsid w:val="009316C5"/>
    <w:rsid w:val="0095058C"/>
    <w:rsid w:val="0097695D"/>
    <w:rsid w:val="00976A8D"/>
    <w:rsid w:val="00984758"/>
    <w:rsid w:val="009914D9"/>
    <w:rsid w:val="009925AE"/>
    <w:rsid w:val="0099305C"/>
    <w:rsid w:val="0099454A"/>
    <w:rsid w:val="00996683"/>
    <w:rsid w:val="009D0C0A"/>
    <w:rsid w:val="009D68CD"/>
    <w:rsid w:val="009D7CE9"/>
    <w:rsid w:val="009F36FE"/>
    <w:rsid w:val="009F6E71"/>
    <w:rsid w:val="00A154B8"/>
    <w:rsid w:val="00A21152"/>
    <w:rsid w:val="00A23DDA"/>
    <w:rsid w:val="00A35317"/>
    <w:rsid w:val="00A373B2"/>
    <w:rsid w:val="00A400F0"/>
    <w:rsid w:val="00A419C8"/>
    <w:rsid w:val="00A439BD"/>
    <w:rsid w:val="00A72B0A"/>
    <w:rsid w:val="00A90195"/>
    <w:rsid w:val="00AB755F"/>
    <w:rsid w:val="00AD681E"/>
    <w:rsid w:val="00AE15FA"/>
    <w:rsid w:val="00B0387E"/>
    <w:rsid w:val="00B04EE1"/>
    <w:rsid w:val="00B07C96"/>
    <w:rsid w:val="00B1464D"/>
    <w:rsid w:val="00B15785"/>
    <w:rsid w:val="00B16BD5"/>
    <w:rsid w:val="00B26603"/>
    <w:rsid w:val="00B617D6"/>
    <w:rsid w:val="00B64F1B"/>
    <w:rsid w:val="00B7350C"/>
    <w:rsid w:val="00BC715F"/>
    <w:rsid w:val="00BD4831"/>
    <w:rsid w:val="00BD5A8B"/>
    <w:rsid w:val="00BF1114"/>
    <w:rsid w:val="00BF4999"/>
    <w:rsid w:val="00C03F2C"/>
    <w:rsid w:val="00C144CC"/>
    <w:rsid w:val="00C23072"/>
    <w:rsid w:val="00C276DD"/>
    <w:rsid w:val="00C33457"/>
    <w:rsid w:val="00C4095C"/>
    <w:rsid w:val="00C52F37"/>
    <w:rsid w:val="00C7267E"/>
    <w:rsid w:val="00C82B20"/>
    <w:rsid w:val="00C9104F"/>
    <w:rsid w:val="00C93BBB"/>
    <w:rsid w:val="00CA1BA6"/>
    <w:rsid w:val="00CA51F1"/>
    <w:rsid w:val="00CE23C7"/>
    <w:rsid w:val="00CE4937"/>
    <w:rsid w:val="00CF4F93"/>
    <w:rsid w:val="00CF52FC"/>
    <w:rsid w:val="00D022F0"/>
    <w:rsid w:val="00D1684F"/>
    <w:rsid w:val="00D45ABE"/>
    <w:rsid w:val="00D83EF6"/>
    <w:rsid w:val="00D86029"/>
    <w:rsid w:val="00DC3648"/>
    <w:rsid w:val="00DC6C21"/>
    <w:rsid w:val="00DD6F3C"/>
    <w:rsid w:val="00DE1DC8"/>
    <w:rsid w:val="00E158D2"/>
    <w:rsid w:val="00E31E35"/>
    <w:rsid w:val="00E37832"/>
    <w:rsid w:val="00E57A37"/>
    <w:rsid w:val="00E643C3"/>
    <w:rsid w:val="00E8386F"/>
    <w:rsid w:val="00E8654E"/>
    <w:rsid w:val="00E913B0"/>
    <w:rsid w:val="00EA3AC4"/>
    <w:rsid w:val="00EA4765"/>
    <w:rsid w:val="00ED3607"/>
    <w:rsid w:val="00F10BEC"/>
    <w:rsid w:val="00F122AD"/>
    <w:rsid w:val="00F26911"/>
    <w:rsid w:val="00F4610D"/>
    <w:rsid w:val="00F62225"/>
    <w:rsid w:val="00F804DE"/>
    <w:rsid w:val="00F81A2F"/>
    <w:rsid w:val="00F96F5A"/>
    <w:rsid w:val="00FA3B68"/>
    <w:rsid w:val="00FB356F"/>
    <w:rsid w:val="00FD3450"/>
    <w:rsid w:val="00FD5DC8"/>
    <w:rsid w:val="00FF37E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92587"/>
  <w15:chartTrackingRefBased/>
  <w15:docId w15:val="{F340A724-5FD0-4D1B-A1BA-A5151D905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C009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C009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C009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1447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1447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1447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14477"/>
    <w:rPr>
      <w:rFonts w:eastAsiaTheme="minorEastAsia"/>
      <w:color w:val="5A5A5A" w:themeColor="text1" w:themeTint="A5"/>
      <w:spacing w:val="15"/>
    </w:rPr>
  </w:style>
  <w:style w:type="character" w:styleId="Hyperlink">
    <w:name w:val="Hyperlink"/>
    <w:basedOn w:val="DefaultParagraphFont"/>
    <w:uiPriority w:val="99"/>
    <w:unhideWhenUsed/>
    <w:rsid w:val="00614477"/>
    <w:rPr>
      <w:color w:val="0563C1" w:themeColor="hyperlink"/>
      <w:u w:val="single"/>
    </w:rPr>
  </w:style>
  <w:style w:type="character" w:styleId="UnresolvedMention">
    <w:name w:val="Unresolved Mention"/>
    <w:basedOn w:val="DefaultParagraphFont"/>
    <w:uiPriority w:val="99"/>
    <w:semiHidden/>
    <w:unhideWhenUsed/>
    <w:rsid w:val="00614477"/>
    <w:rPr>
      <w:color w:val="605E5C"/>
      <w:shd w:val="clear" w:color="auto" w:fill="E1DFDD"/>
    </w:rPr>
  </w:style>
  <w:style w:type="table" w:styleId="TableGrid">
    <w:name w:val="Table Grid"/>
    <w:basedOn w:val="TableNormal"/>
    <w:uiPriority w:val="39"/>
    <w:rsid w:val="006144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C009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C009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C009A"/>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5C009A"/>
    <w:pPr>
      <w:ind w:left="720"/>
      <w:contextualSpacing/>
    </w:pPr>
  </w:style>
  <w:style w:type="paragraph" w:styleId="TOCHeading">
    <w:name w:val="TOC Heading"/>
    <w:basedOn w:val="Heading1"/>
    <w:next w:val="Normal"/>
    <w:uiPriority w:val="39"/>
    <w:unhideWhenUsed/>
    <w:qFormat/>
    <w:rsid w:val="003C403D"/>
    <w:pPr>
      <w:outlineLvl w:val="9"/>
    </w:pPr>
  </w:style>
  <w:style w:type="paragraph" w:styleId="TOC2">
    <w:name w:val="toc 2"/>
    <w:basedOn w:val="Normal"/>
    <w:next w:val="Normal"/>
    <w:autoRedefine/>
    <w:uiPriority w:val="39"/>
    <w:unhideWhenUsed/>
    <w:rsid w:val="003C403D"/>
    <w:pPr>
      <w:spacing w:after="100"/>
      <w:ind w:left="220"/>
    </w:pPr>
    <w:rPr>
      <w:rFonts w:eastAsiaTheme="minorEastAsia" w:cs="Times New Roman"/>
    </w:rPr>
  </w:style>
  <w:style w:type="paragraph" w:styleId="TOC1">
    <w:name w:val="toc 1"/>
    <w:basedOn w:val="Normal"/>
    <w:next w:val="Normal"/>
    <w:autoRedefine/>
    <w:uiPriority w:val="39"/>
    <w:unhideWhenUsed/>
    <w:rsid w:val="003C403D"/>
    <w:pPr>
      <w:spacing w:after="100"/>
    </w:pPr>
    <w:rPr>
      <w:rFonts w:eastAsiaTheme="minorEastAsia" w:cs="Times New Roman"/>
    </w:rPr>
  </w:style>
  <w:style w:type="paragraph" w:styleId="TOC3">
    <w:name w:val="toc 3"/>
    <w:basedOn w:val="Normal"/>
    <w:next w:val="Normal"/>
    <w:autoRedefine/>
    <w:uiPriority w:val="39"/>
    <w:unhideWhenUsed/>
    <w:rsid w:val="003C403D"/>
    <w:pPr>
      <w:spacing w:after="100"/>
      <w:ind w:left="440"/>
    </w:pPr>
    <w:rPr>
      <w:rFonts w:eastAsiaTheme="minorEastAsi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6656520">
      <w:bodyDiv w:val="1"/>
      <w:marLeft w:val="0"/>
      <w:marRight w:val="0"/>
      <w:marTop w:val="0"/>
      <w:marBottom w:val="0"/>
      <w:divBdr>
        <w:top w:val="none" w:sz="0" w:space="0" w:color="auto"/>
        <w:left w:val="none" w:sz="0" w:space="0" w:color="auto"/>
        <w:bottom w:val="none" w:sz="0" w:space="0" w:color="auto"/>
        <w:right w:val="none" w:sz="0" w:space="0" w:color="auto"/>
      </w:divBdr>
      <w:divsChild>
        <w:div w:id="623997946">
          <w:marLeft w:val="720"/>
          <w:marRight w:val="0"/>
          <w:marTop w:val="0"/>
          <w:marBottom w:val="120"/>
          <w:divBdr>
            <w:top w:val="none" w:sz="0" w:space="0" w:color="auto"/>
            <w:left w:val="none" w:sz="0" w:space="0" w:color="auto"/>
            <w:bottom w:val="none" w:sz="0" w:space="0" w:color="auto"/>
            <w:right w:val="none" w:sz="0" w:space="0" w:color="auto"/>
          </w:divBdr>
        </w:div>
        <w:div w:id="997734774">
          <w:marLeft w:val="720"/>
          <w:marRight w:val="0"/>
          <w:marTop w:val="0"/>
          <w:marBottom w:val="120"/>
          <w:divBdr>
            <w:top w:val="none" w:sz="0" w:space="0" w:color="auto"/>
            <w:left w:val="none" w:sz="0" w:space="0" w:color="auto"/>
            <w:bottom w:val="none" w:sz="0" w:space="0" w:color="auto"/>
            <w:right w:val="none" w:sz="0" w:space="0" w:color="auto"/>
          </w:divBdr>
        </w:div>
        <w:div w:id="1338651726">
          <w:marLeft w:val="720"/>
          <w:marRight w:val="0"/>
          <w:marTop w:val="0"/>
          <w:marBottom w:val="120"/>
          <w:divBdr>
            <w:top w:val="none" w:sz="0" w:space="0" w:color="auto"/>
            <w:left w:val="none" w:sz="0" w:space="0" w:color="auto"/>
            <w:bottom w:val="none" w:sz="0" w:space="0" w:color="auto"/>
            <w:right w:val="none" w:sz="0" w:space="0" w:color="auto"/>
          </w:divBdr>
        </w:div>
        <w:div w:id="1485660188">
          <w:marLeft w:val="720"/>
          <w:marRight w:val="0"/>
          <w:marTop w:val="0"/>
          <w:marBottom w:val="120"/>
          <w:divBdr>
            <w:top w:val="none" w:sz="0" w:space="0" w:color="auto"/>
            <w:left w:val="none" w:sz="0" w:space="0" w:color="auto"/>
            <w:bottom w:val="none" w:sz="0" w:space="0" w:color="auto"/>
            <w:right w:val="none" w:sz="0" w:space="0" w:color="auto"/>
          </w:divBdr>
        </w:div>
        <w:div w:id="1491172489">
          <w:marLeft w:val="720"/>
          <w:marRight w:val="0"/>
          <w:marTop w:val="0"/>
          <w:marBottom w:val="120"/>
          <w:divBdr>
            <w:top w:val="none" w:sz="0" w:space="0" w:color="auto"/>
            <w:left w:val="none" w:sz="0" w:space="0" w:color="auto"/>
            <w:bottom w:val="none" w:sz="0" w:space="0" w:color="auto"/>
            <w:right w:val="none" w:sz="0" w:space="0" w:color="auto"/>
          </w:divBdr>
        </w:div>
        <w:div w:id="1581794265">
          <w:marLeft w:val="720"/>
          <w:marRight w:val="0"/>
          <w:marTop w:val="0"/>
          <w:marBottom w:val="120"/>
          <w:divBdr>
            <w:top w:val="none" w:sz="0" w:space="0" w:color="auto"/>
            <w:left w:val="none" w:sz="0" w:space="0" w:color="auto"/>
            <w:bottom w:val="none" w:sz="0" w:space="0" w:color="auto"/>
            <w:right w:val="none" w:sz="0" w:space="0" w:color="auto"/>
          </w:divBdr>
        </w:div>
        <w:div w:id="1773435154">
          <w:marLeft w:val="720"/>
          <w:marRight w:val="0"/>
          <w:marTop w:val="0"/>
          <w:marBottom w:val="120"/>
          <w:divBdr>
            <w:top w:val="none" w:sz="0" w:space="0" w:color="auto"/>
            <w:left w:val="none" w:sz="0" w:space="0" w:color="auto"/>
            <w:bottom w:val="none" w:sz="0" w:space="0" w:color="auto"/>
            <w:right w:val="none" w:sz="0" w:space="0" w:color="auto"/>
          </w:divBdr>
        </w:div>
        <w:div w:id="2104183310">
          <w:marLeft w:val="720"/>
          <w:marRight w:val="0"/>
          <w:marTop w:val="0"/>
          <w:marBottom w:val="120"/>
          <w:divBdr>
            <w:top w:val="none" w:sz="0" w:space="0" w:color="auto"/>
            <w:left w:val="none" w:sz="0" w:space="0" w:color="auto"/>
            <w:bottom w:val="none" w:sz="0" w:space="0" w:color="auto"/>
            <w:right w:val="none" w:sz="0" w:space="0" w:color="auto"/>
          </w:divBdr>
        </w:div>
      </w:divsChild>
    </w:div>
    <w:div w:id="1407806381">
      <w:bodyDiv w:val="1"/>
      <w:marLeft w:val="0"/>
      <w:marRight w:val="0"/>
      <w:marTop w:val="0"/>
      <w:marBottom w:val="0"/>
      <w:divBdr>
        <w:top w:val="none" w:sz="0" w:space="0" w:color="auto"/>
        <w:left w:val="none" w:sz="0" w:space="0" w:color="auto"/>
        <w:bottom w:val="none" w:sz="0" w:space="0" w:color="auto"/>
        <w:right w:val="none" w:sz="0" w:space="0" w:color="auto"/>
      </w:divBdr>
    </w:div>
    <w:div w:id="1931619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sv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image" Target="media/image6.emf"/><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image" Target="media/image1.emf"/><Relationship Id="rId14" Type="http://schemas.openxmlformats.org/officeDocument/2006/relationships/hyperlink" Target="https://adb-8195675336672924.4.azuredatabrick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1D1E3FA9D41BD47A90DF18973D61CB8" ma:contentTypeVersion="9" ma:contentTypeDescription="Create a new document." ma:contentTypeScope="" ma:versionID="f5c6add12199fcb4a0fd69b157e1026e">
  <xsd:schema xmlns:xsd="http://www.w3.org/2001/XMLSchema" xmlns:xs="http://www.w3.org/2001/XMLSchema" xmlns:p="http://schemas.microsoft.com/office/2006/metadata/properties" xmlns:ns2="60a8a8d7-b0ed-41eb-884a-aac3d210b667" targetNamespace="http://schemas.microsoft.com/office/2006/metadata/properties" ma:root="true" ma:fieldsID="a2f64b890b2e4d776e749ca57d14b218" ns2:_="">
    <xsd:import namespace="60a8a8d7-b0ed-41eb-884a-aac3d210b66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a8a8d7-b0ed-41eb-884a-aac3d210b6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2998E5-4488-46ED-ACD3-7E89DC747EE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B39C585-0446-448D-9B7E-AD45B445F4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a8a8d7-b0ed-41eb-884a-aac3d210b6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3D8517-C203-4402-B8B3-901A3A78507E}">
  <ds:schemaRefs>
    <ds:schemaRef ds:uri="http://schemas.microsoft.com/sharepoint/v3/contenttype/forms"/>
  </ds:schemaRefs>
</ds:datastoreItem>
</file>

<file path=customXml/itemProps4.xml><?xml version="1.0" encoding="utf-8"?>
<ds:datastoreItem xmlns:ds="http://schemas.openxmlformats.org/officeDocument/2006/customXml" ds:itemID="{9CD46883-7853-4BDB-B0B4-B08E118F8D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4</TotalTime>
  <Pages>11</Pages>
  <Words>1750</Words>
  <Characters>997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05</CharactersWithSpaces>
  <SharedDoc>false</SharedDoc>
  <HLinks>
    <vt:vector size="6" baseType="variant">
      <vt:variant>
        <vt:i4>6881399</vt:i4>
      </vt:variant>
      <vt:variant>
        <vt:i4>0</vt:i4>
      </vt:variant>
      <vt:variant>
        <vt:i4>0</vt:i4>
      </vt:variant>
      <vt:variant>
        <vt:i4>5</vt:i4>
      </vt:variant>
      <vt:variant>
        <vt:lpwstr>https://adb-8195675336672924.4.azuredatabricks.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inkya</dc:creator>
  <cp:keywords/>
  <dc:description/>
  <cp:lastModifiedBy>Ajinkya</cp:lastModifiedBy>
  <cp:revision>226</cp:revision>
  <dcterms:created xsi:type="dcterms:W3CDTF">2020-06-07T02:59:00Z</dcterms:created>
  <dcterms:modified xsi:type="dcterms:W3CDTF">2020-06-12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D1E3FA9D41BD47A90DF18973D61CB8</vt:lpwstr>
  </property>
</Properties>
</file>